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837302" w14:textId="77777777" w:rsidR="005D27BD" w:rsidRPr="0092478F" w:rsidRDefault="005D27BD" w:rsidP="00E91960">
      <w:pPr>
        <w:tabs>
          <w:tab w:val="clear" w:pos="567"/>
        </w:tabs>
        <w:spacing w:line="240" w:lineRule="auto"/>
        <w:outlineLvl w:val="0"/>
        <w:rPr>
          <w:noProof/>
          <w:sz w:val="18"/>
          <w:szCs w:val="18"/>
          <w:lang w:val="sk-SK"/>
        </w:rPr>
      </w:pPr>
    </w:p>
    <w:p w14:paraId="66DFF522" w14:textId="77777777" w:rsidR="005D27BD" w:rsidRPr="0092478F" w:rsidRDefault="005D27BD" w:rsidP="00B514E5">
      <w:pPr>
        <w:tabs>
          <w:tab w:val="clear" w:pos="567"/>
        </w:tabs>
        <w:spacing w:line="240" w:lineRule="auto"/>
        <w:outlineLvl w:val="0"/>
        <w:rPr>
          <w:b/>
          <w:noProof/>
          <w:lang w:val="sk-SK"/>
        </w:rPr>
      </w:pPr>
    </w:p>
    <w:p w14:paraId="38CBF849" w14:textId="77777777" w:rsidR="00DC48A2" w:rsidRPr="0092478F" w:rsidRDefault="00502434" w:rsidP="00B514E5">
      <w:pPr>
        <w:tabs>
          <w:tab w:val="clear" w:pos="567"/>
        </w:tabs>
        <w:spacing w:line="240" w:lineRule="auto"/>
        <w:jc w:val="center"/>
        <w:outlineLvl w:val="0"/>
        <w:rPr>
          <w:noProof/>
          <w:lang w:val="sk-SK"/>
        </w:rPr>
      </w:pPr>
      <w:r w:rsidRPr="0092478F">
        <w:rPr>
          <w:b/>
          <w:noProof/>
          <w:lang w:val="sk-SK"/>
        </w:rPr>
        <w:t xml:space="preserve">Písomná informácia pre používateľa </w:t>
      </w:r>
    </w:p>
    <w:p w14:paraId="0400E7AF" w14:textId="77777777" w:rsidR="00DC48A2" w:rsidRPr="0092478F" w:rsidRDefault="00DC48A2" w:rsidP="00B514E5">
      <w:pPr>
        <w:tabs>
          <w:tab w:val="clear" w:pos="567"/>
        </w:tabs>
        <w:spacing w:line="240" w:lineRule="auto"/>
        <w:jc w:val="center"/>
        <w:outlineLvl w:val="0"/>
        <w:rPr>
          <w:b/>
          <w:noProof/>
          <w:lang w:val="sk-SK"/>
        </w:rPr>
      </w:pPr>
    </w:p>
    <w:p w14:paraId="31C4CBEA" w14:textId="77777777" w:rsidR="00DC48A2" w:rsidRPr="0092478F" w:rsidRDefault="00DC48A2" w:rsidP="00D44140">
      <w:pPr>
        <w:tabs>
          <w:tab w:val="clear" w:pos="567"/>
        </w:tabs>
        <w:spacing w:line="240" w:lineRule="auto"/>
        <w:outlineLvl w:val="0"/>
        <w:rPr>
          <w:noProof/>
          <w:lang w:val="sk-SK"/>
        </w:rPr>
      </w:pPr>
    </w:p>
    <w:p w14:paraId="65CF9158" w14:textId="77777777" w:rsidR="00DC48A2" w:rsidRPr="0092478F" w:rsidRDefault="00FF0F89">
      <w:pPr>
        <w:numPr>
          <w:ilvl w:val="12"/>
          <w:numId w:val="0"/>
        </w:numPr>
        <w:tabs>
          <w:tab w:val="clear" w:pos="567"/>
        </w:tabs>
        <w:spacing w:line="240" w:lineRule="auto"/>
        <w:jc w:val="center"/>
        <w:rPr>
          <w:b/>
          <w:bCs/>
          <w:color w:val="000000"/>
          <w:szCs w:val="22"/>
          <w:lang w:val="sk-SK"/>
        </w:rPr>
      </w:pPr>
      <w:r w:rsidRPr="0092478F">
        <w:rPr>
          <w:b/>
          <w:bCs/>
          <w:color w:val="000000"/>
          <w:szCs w:val="22"/>
          <w:lang w:val="sk-SK"/>
        </w:rPr>
        <w:t>Grippecton</w:t>
      </w:r>
      <w:r w:rsidR="00502434" w:rsidRPr="0092478F">
        <w:rPr>
          <w:b/>
          <w:bCs/>
          <w:color w:val="000000"/>
          <w:szCs w:val="22"/>
          <w:lang w:val="sk-SK"/>
        </w:rPr>
        <w:t xml:space="preserve"> 200 mg/30 mg </w:t>
      </w:r>
      <w:r w:rsidR="009F607D" w:rsidRPr="0092478F">
        <w:rPr>
          <w:b/>
          <w:bCs/>
          <w:color w:val="000000"/>
          <w:szCs w:val="22"/>
          <w:lang w:val="sk-SK"/>
        </w:rPr>
        <w:t>f</w:t>
      </w:r>
      <w:r w:rsidR="00502434" w:rsidRPr="0092478F">
        <w:rPr>
          <w:b/>
          <w:bCs/>
          <w:color w:val="000000"/>
          <w:szCs w:val="22"/>
          <w:lang w:val="sk-SK"/>
        </w:rPr>
        <w:t xml:space="preserve">ilmom </w:t>
      </w:r>
      <w:r w:rsidR="00A155A0" w:rsidRPr="0092478F">
        <w:rPr>
          <w:b/>
          <w:bCs/>
          <w:color w:val="000000"/>
          <w:szCs w:val="22"/>
          <w:lang w:val="sk-SK"/>
        </w:rPr>
        <w:t>obalen</w:t>
      </w:r>
      <w:r w:rsidR="009F607D" w:rsidRPr="0092478F">
        <w:rPr>
          <w:b/>
          <w:bCs/>
          <w:color w:val="000000"/>
          <w:szCs w:val="22"/>
          <w:lang w:val="sk-SK"/>
        </w:rPr>
        <w:t>é</w:t>
      </w:r>
      <w:r w:rsidR="00A155A0" w:rsidRPr="0092478F">
        <w:rPr>
          <w:b/>
          <w:bCs/>
          <w:color w:val="000000"/>
          <w:szCs w:val="22"/>
          <w:lang w:val="sk-SK"/>
        </w:rPr>
        <w:t xml:space="preserve"> tablet</w:t>
      </w:r>
      <w:r w:rsidR="009F607D" w:rsidRPr="0092478F">
        <w:rPr>
          <w:b/>
          <w:bCs/>
          <w:color w:val="000000"/>
          <w:szCs w:val="22"/>
          <w:lang w:val="sk-SK"/>
        </w:rPr>
        <w:t>y</w:t>
      </w:r>
    </w:p>
    <w:p w14:paraId="6707C5CB" w14:textId="646A6881" w:rsidR="00DC48A2" w:rsidRPr="0092478F" w:rsidRDefault="001562CB" w:rsidP="00F154AE">
      <w:pPr>
        <w:pStyle w:val="CM16"/>
        <w:jc w:val="center"/>
        <w:rPr>
          <w:color w:val="000000"/>
          <w:sz w:val="22"/>
          <w:szCs w:val="22"/>
          <w:lang w:val="sk-SK"/>
        </w:rPr>
      </w:pPr>
      <w:r w:rsidRPr="0092478F">
        <w:rPr>
          <w:color w:val="000000"/>
          <w:sz w:val="22"/>
          <w:szCs w:val="22"/>
          <w:lang w:val="sk-SK"/>
        </w:rPr>
        <w:t>ibuprof</w:t>
      </w:r>
      <w:r>
        <w:rPr>
          <w:color w:val="000000"/>
          <w:sz w:val="22"/>
          <w:szCs w:val="22"/>
          <w:lang w:val="sk-SK"/>
        </w:rPr>
        <w:t>é</w:t>
      </w:r>
      <w:r w:rsidRPr="0092478F">
        <w:rPr>
          <w:color w:val="000000"/>
          <w:sz w:val="22"/>
          <w:szCs w:val="22"/>
          <w:lang w:val="sk-SK"/>
        </w:rPr>
        <w:t>n</w:t>
      </w:r>
      <w:r w:rsidR="00502434" w:rsidRPr="0092478F">
        <w:rPr>
          <w:color w:val="000000"/>
          <w:sz w:val="22"/>
          <w:szCs w:val="22"/>
          <w:lang w:val="sk-SK"/>
        </w:rPr>
        <w:t>/</w:t>
      </w:r>
      <w:r w:rsidR="00FA35E5">
        <w:rPr>
          <w:color w:val="000000"/>
          <w:sz w:val="22"/>
          <w:szCs w:val="22"/>
          <w:lang w:val="sk-SK"/>
        </w:rPr>
        <w:t>pseudoefedrínium-</w:t>
      </w:r>
      <w:r w:rsidR="00502434" w:rsidRPr="0092478F">
        <w:rPr>
          <w:color w:val="000000"/>
          <w:sz w:val="22"/>
          <w:szCs w:val="22"/>
          <w:lang w:val="sk-SK"/>
        </w:rPr>
        <w:t>chlorid</w:t>
      </w:r>
    </w:p>
    <w:p w14:paraId="303BDB02" w14:textId="77777777" w:rsidR="00DC48A2" w:rsidRPr="009C1FE9" w:rsidRDefault="00502434" w:rsidP="00F154AE">
      <w:pPr>
        <w:spacing w:line="240" w:lineRule="auto"/>
        <w:jc w:val="center"/>
        <w:rPr>
          <w:color w:val="000000"/>
          <w:szCs w:val="22"/>
          <w:lang w:val="sk-SK" w:eastAsia="de-DE"/>
        </w:rPr>
      </w:pPr>
      <w:r w:rsidRPr="009C1FE9">
        <w:rPr>
          <w:color w:val="000000"/>
          <w:szCs w:val="22"/>
          <w:lang w:val="sk-SK"/>
        </w:rPr>
        <w:t>Pre dospelých a dospievajúcich vo veku 15 rokov a starších</w:t>
      </w:r>
    </w:p>
    <w:p w14:paraId="034DA28A" w14:textId="77777777" w:rsidR="00DC48A2" w:rsidRPr="0092478F" w:rsidRDefault="00DC48A2" w:rsidP="00E91960">
      <w:pPr>
        <w:pStyle w:val="Default"/>
        <w:rPr>
          <w:lang w:val="sk-SK"/>
        </w:rPr>
      </w:pPr>
    </w:p>
    <w:p w14:paraId="54612E32" w14:textId="77777777" w:rsidR="00DC48A2" w:rsidRPr="0092478F" w:rsidRDefault="00DC48A2" w:rsidP="00B514E5">
      <w:pPr>
        <w:tabs>
          <w:tab w:val="clear" w:pos="567"/>
        </w:tabs>
        <w:spacing w:line="240" w:lineRule="auto"/>
        <w:jc w:val="center"/>
        <w:rPr>
          <w:noProof/>
          <w:lang w:val="sk-SK"/>
        </w:rPr>
      </w:pPr>
    </w:p>
    <w:p w14:paraId="2F36187F" w14:textId="77777777"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b/>
          <w:noProof/>
          <w:lang w:val="sk-SK"/>
        </w:rPr>
        <w:t>Pozorne si prečítajte celú písomnú informáciu predtým, ako začnete užívať tento liek, pretože obsahuje pre vás dôležité informácie.</w:t>
      </w:r>
    </w:p>
    <w:p w14:paraId="495692EF" w14:textId="77777777"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Vždy užívajte tento liek presne tak, ako je to uvedené v tejto písomnej informácii alebo ako vám povedal váš lekár alebo lekárnik.</w:t>
      </w:r>
    </w:p>
    <w:p w14:paraId="194FA9A7" w14:textId="77777777" w:rsidR="00DC48A2" w:rsidRPr="0092478F" w:rsidRDefault="00502434" w:rsidP="00D44140"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rPr>
          <w:noProof/>
          <w:lang w:val="sk-SK"/>
        </w:rPr>
      </w:pPr>
      <w:r w:rsidRPr="0092478F">
        <w:rPr>
          <w:noProof/>
          <w:lang w:val="sk-SK"/>
        </w:rPr>
        <w:t>Túto písomnú informáciu si uschovajte. Možno bude potrebné, aby ste si ju znovu prečítali.</w:t>
      </w:r>
    </w:p>
    <w:p w14:paraId="202C2271" w14:textId="77777777" w:rsidR="00DC48A2" w:rsidRPr="0092478F" w:rsidRDefault="00502434"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rPr>
          <w:noProof/>
          <w:lang w:val="sk-SK"/>
        </w:rPr>
      </w:pPr>
      <w:r w:rsidRPr="0092478F">
        <w:rPr>
          <w:noProof/>
          <w:lang w:val="sk-SK"/>
        </w:rPr>
        <w:t>Ak potrebujete ďalšie informácie alebo radu, obráťte sa na svojho lekárnika.</w:t>
      </w:r>
    </w:p>
    <w:p w14:paraId="58321A6C" w14:textId="77777777" w:rsidR="00DC48A2" w:rsidRPr="0092478F" w:rsidRDefault="00502434">
      <w:pPr>
        <w:numPr>
          <w:ilvl w:val="0"/>
          <w:numId w:val="1"/>
        </w:numPr>
        <w:tabs>
          <w:tab w:val="clear" w:pos="567"/>
        </w:tabs>
        <w:spacing w:line="240" w:lineRule="auto"/>
        <w:ind w:left="567" w:right="-2" w:hanging="567"/>
        <w:rPr>
          <w:noProof/>
          <w:lang w:val="sk-SK"/>
        </w:rPr>
      </w:pPr>
      <w:r w:rsidRPr="0092478F">
        <w:rPr>
          <w:noProof/>
          <w:lang w:val="sk-SK"/>
        </w:rPr>
        <w:t>Ak sa u vás vyskytne akýkoľvek vedľajší účinok, obráťte sa na svojho lekára alebo lekárnika. To sa týka aj akýchkoľvek vedľajších účinkov, ktoré nie sú uvedené v tejto písomnej informácii</w:t>
      </w:r>
      <w:r w:rsidR="00F328AD" w:rsidRPr="0092478F">
        <w:rPr>
          <w:noProof/>
          <w:lang w:val="sk-SK"/>
        </w:rPr>
        <w:t>.</w:t>
      </w:r>
      <w:r w:rsidRPr="0092478F">
        <w:rPr>
          <w:noProof/>
          <w:lang w:val="sk-SK"/>
        </w:rPr>
        <w:t xml:space="preserve"> </w:t>
      </w:r>
      <w:r w:rsidRPr="0092478F">
        <w:rPr>
          <w:lang w:val="sk-SK"/>
        </w:rPr>
        <w:t>Pozri časť 4.</w:t>
      </w:r>
    </w:p>
    <w:p w14:paraId="152C851E" w14:textId="77777777" w:rsidR="00DC48A2" w:rsidRPr="0092478F" w:rsidRDefault="00502434" w:rsidP="00F154AE">
      <w:pPr>
        <w:numPr>
          <w:ilvl w:val="0"/>
          <w:numId w:val="1"/>
        </w:numPr>
        <w:spacing w:line="240" w:lineRule="auto"/>
        <w:ind w:left="567" w:hanging="567"/>
        <w:rPr>
          <w:noProof/>
          <w:sz w:val="24"/>
          <w:szCs w:val="24"/>
          <w:lang w:val="sk-SK"/>
        </w:rPr>
      </w:pPr>
      <w:r w:rsidRPr="0092478F">
        <w:rPr>
          <w:noProof/>
          <w:szCs w:val="22"/>
          <w:lang w:val="sk-SK"/>
        </w:rPr>
        <w:t>Ak sa príznaky vášho ochorenia zhoršia, alebo ak musíte tento liek užívať dlhšie ako 4 dni (dospelí) alebo 3 dni (dospievajúci), musíte sa obrátiť na lekára.</w:t>
      </w:r>
    </w:p>
    <w:p w14:paraId="67FB883E" w14:textId="77777777" w:rsidR="00DC48A2" w:rsidRPr="0092478F" w:rsidRDefault="00DC48A2" w:rsidP="00F154AE">
      <w:pPr>
        <w:spacing w:line="240" w:lineRule="auto"/>
        <w:rPr>
          <w:noProof/>
          <w:lang w:val="sk-SK"/>
        </w:rPr>
      </w:pPr>
    </w:p>
    <w:p w14:paraId="37A6A324" w14:textId="77777777" w:rsidR="00DC48A2" w:rsidRPr="0092478F" w:rsidRDefault="00DC48A2" w:rsidP="00E91960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14:paraId="0ECD7625" w14:textId="77777777" w:rsidR="00DC48A2" w:rsidRPr="0092478F" w:rsidRDefault="00502434" w:rsidP="00F154AE">
      <w:pPr>
        <w:pStyle w:val="CM2"/>
        <w:spacing w:line="240" w:lineRule="auto"/>
        <w:rPr>
          <w:sz w:val="22"/>
          <w:szCs w:val="22"/>
          <w:lang w:val="sk-SK"/>
        </w:rPr>
      </w:pPr>
      <w:r w:rsidRPr="0092478F">
        <w:rPr>
          <w:b/>
          <w:bCs/>
          <w:sz w:val="22"/>
          <w:szCs w:val="22"/>
          <w:lang w:val="sk-SK"/>
        </w:rPr>
        <w:t>V tejto písomnej informácii sa dozviete:</w:t>
      </w:r>
    </w:p>
    <w:p w14:paraId="7B3A29A7" w14:textId="77777777" w:rsidR="00DC48A2" w:rsidRPr="0092478F" w:rsidRDefault="003A163F" w:rsidP="00E91960">
      <w:pPr>
        <w:pStyle w:val="Default"/>
        <w:widowControl w:val="0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1.</w:t>
      </w:r>
      <w:r w:rsidRPr="0092478F">
        <w:rPr>
          <w:sz w:val="22"/>
          <w:szCs w:val="22"/>
          <w:lang w:val="sk-SK"/>
        </w:rPr>
        <w:tab/>
      </w:r>
      <w:r w:rsidR="00502434" w:rsidRPr="0092478F">
        <w:rPr>
          <w:sz w:val="22"/>
          <w:szCs w:val="22"/>
          <w:lang w:val="sk-SK"/>
        </w:rPr>
        <w:t xml:space="preserve">Čo je </w:t>
      </w:r>
      <w:r w:rsidR="00FF0F89" w:rsidRPr="0092478F">
        <w:rPr>
          <w:sz w:val="22"/>
          <w:szCs w:val="22"/>
          <w:lang w:val="sk-SK"/>
        </w:rPr>
        <w:t>Grippecton 200 mg/30 mg</w:t>
      </w:r>
      <w:r w:rsidR="00502434" w:rsidRPr="0092478F">
        <w:rPr>
          <w:sz w:val="22"/>
          <w:szCs w:val="22"/>
          <w:lang w:val="sk-SK"/>
        </w:rPr>
        <w:t xml:space="preserve"> a na čo sa používa</w:t>
      </w:r>
    </w:p>
    <w:p w14:paraId="015CDF10" w14:textId="77777777" w:rsidR="00DC48A2" w:rsidRPr="0092478F" w:rsidRDefault="003A163F" w:rsidP="00B514E5">
      <w:pPr>
        <w:pStyle w:val="Default"/>
        <w:widowControl w:val="0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2.</w:t>
      </w:r>
      <w:r w:rsidRPr="0092478F">
        <w:rPr>
          <w:sz w:val="22"/>
          <w:szCs w:val="22"/>
          <w:lang w:val="sk-SK"/>
        </w:rPr>
        <w:tab/>
      </w:r>
      <w:r w:rsidR="00502434" w:rsidRPr="0092478F">
        <w:rPr>
          <w:sz w:val="22"/>
          <w:szCs w:val="22"/>
          <w:lang w:val="sk-SK"/>
        </w:rPr>
        <w:t xml:space="preserve">Čo potrebujete vedieť predtým, ako užijete </w:t>
      </w:r>
      <w:r w:rsidR="00FF0F89" w:rsidRPr="0092478F">
        <w:rPr>
          <w:sz w:val="22"/>
          <w:szCs w:val="22"/>
          <w:lang w:val="sk-SK"/>
        </w:rPr>
        <w:t>Grippecton 200 mg/30 mg</w:t>
      </w:r>
    </w:p>
    <w:p w14:paraId="62E611CC" w14:textId="77777777" w:rsidR="00DC48A2" w:rsidRPr="0092478F" w:rsidRDefault="003A163F" w:rsidP="00B514E5">
      <w:pPr>
        <w:pStyle w:val="Default"/>
        <w:widowControl w:val="0"/>
        <w:rPr>
          <w:sz w:val="22"/>
          <w:szCs w:val="22"/>
          <w:lang w:val="sk-SK"/>
        </w:rPr>
      </w:pPr>
      <w:r w:rsidRPr="0092478F">
        <w:rPr>
          <w:iCs/>
          <w:sz w:val="22"/>
          <w:szCs w:val="22"/>
          <w:lang w:val="sk-SK"/>
        </w:rPr>
        <w:t>3.</w:t>
      </w:r>
      <w:r w:rsidRPr="0092478F">
        <w:rPr>
          <w:iCs/>
          <w:sz w:val="22"/>
          <w:szCs w:val="22"/>
          <w:lang w:val="sk-SK"/>
        </w:rPr>
        <w:tab/>
      </w:r>
      <w:r w:rsidR="00502434" w:rsidRPr="0092478F">
        <w:rPr>
          <w:iCs/>
          <w:sz w:val="22"/>
          <w:szCs w:val="22"/>
          <w:lang w:val="sk-SK"/>
        </w:rPr>
        <w:t xml:space="preserve">Ako užívať </w:t>
      </w:r>
      <w:r w:rsidR="00FF0F89" w:rsidRPr="0092478F">
        <w:rPr>
          <w:iCs/>
          <w:sz w:val="22"/>
          <w:szCs w:val="22"/>
          <w:lang w:val="sk-SK"/>
        </w:rPr>
        <w:t>Grippecton 200 mg/30 mg</w:t>
      </w:r>
    </w:p>
    <w:p w14:paraId="2F45A6AA" w14:textId="77777777" w:rsidR="00DC48A2" w:rsidRPr="0092478F" w:rsidRDefault="003A163F" w:rsidP="00B514E5">
      <w:pPr>
        <w:pStyle w:val="Default"/>
        <w:widowControl w:val="0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4.</w:t>
      </w:r>
      <w:r w:rsidRPr="0092478F">
        <w:rPr>
          <w:sz w:val="22"/>
          <w:szCs w:val="22"/>
          <w:lang w:val="sk-SK"/>
        </w:rPr>
        <w:tab/>
      </w:r>
      <w:r w:rsidR="00502434" w:rsidRPr="0092478F">
        <w:rPr>
          <w:sz w:val="22"/>
          <w:szCs w:val="22"/>
          <w:lang w:val="sk-SK"/>
        </w:rPr>
        <w:t>Možné vedľajšie účinky</w:t>
      </w:r>
    </w:p>
    <w:p w14:paraId="1E1787C0" w14:textId="77777777" w:rsidR="00DC48A2" w:rsidRPr="0092478F" w:rsidRDefault="003A163F" w:rsidP="00D44140">
      <w:pPr>
        <w:pStyle w:val="Default"/>
        <w:widowControl w:val="0"/>
        <w:rPr>
          <w:sz w:val="22"/>
          <w:szCs w:val="22"/>
          <w:lang w:val="sk-SK"/>
        </w:rPr>
      </w:pPr>
      <w:r w:rsidRPr="0092478F">
        <w:rPr>
          <w:iCs/>
          <w:sz w:val="22"/>
          <w:szCs w:val="22"/>
          <w:lang w:val="sk-SK"/>
        </w:rPr>
        <w:t>5.</w:t>
      </w:r>
      <w:r w:rsidRPr="0092478F">
        <w:rPr>
          <w:iCs/>
          <w:sz w:val="22"/>
          <w:szCs w:val="22"/>
          <w:lang w:val="sk-SK"/>
        </w:rPr>
        <w:tab/>
      </w:r>
      <w:r w:rsidR="00502434" w:rsidRPr="0092478F">
        <w:rPr>
          <w:iCs/>
          <w:sz w:val="22"/>
          <w:szCs w:val="22"/>
          <w:lang w:val="sk-SK"/>
        </w:rPr>
        <w:t xml:space="preserve">Ako uchovávať </w:t>
      </w:r>
      <w:r w:rsidR="00FF0F89" w:rsidRPr="0092478F">
        <w:rPr>
          <w:iCs/>
          <w:sz w:val="22"/>
          <w:szCs w:val="22"/>
          <w:lang w:val="sk-SK"/>
        </w:rPr>
        <w:t>Grippecton 200 mg/30 mg</w:t>
      </w:r>
    </w:p>
    <w:p w14:paraId="07BF88E0" w14:textId="77777777" w:rsidR="00DC48A2" w:rsidRPr="0092478F" w:rsidRDefault="003A163F">
      <w:pPr>
        <w:pStyle w:val="Default"/>
        <w:widowControl w:val="0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6.</w:t>
      </w:r>
      <w:r w:rsidRPr="0092478F">
        <w:rPr>
          <w:sz w:val="22"/>
          <w:szCs w:val="22"/>
          <w:lang w:val="sk-SK"/>
        </w:rPr>
        <w:tab/>
      </w:r>
      <w:r w:rsidR="00502434" w:rsidRPr="0092478F">
        <w:rPr>
          <w:sz w:val="22"/>
          <w:szCs w:val="22"/>
          <w:lang w:val="sk-SK"/>
        </w:rPr>
        <w:t>Obsah balenia a ďalšie informácie</w:t>
      </w:r>
    </w:p>
    <w:p w14:paraId="59F2AEB9" w14:textId="77777777" w:rsidR="00DC48A2" w:rsidRPr="0092478F" w:rsidRDefault="00DC48A2">
      <w:pPr>
        <w:numPr>
          <w:ilvl w:val="12"/>
          <w:numId w:val="0"/>
        </w:numPr>
        <w:tabs>
          <w:tab w:val="clear" w:pos="567"/>
        </w:tabs>
        <w:spacing w:line="240" w:lineRule="auto"/>
        <w:rPr>
          <w:noProof/>
          <w:lang w:val="sk-SK"/>
        </w:rPr>
      </w:pPr>
    </w:p>
    <w:p w14:paraId="4E25D5A2" w14:textId="77777777" w:rsidR="00DC48A2" w:rsidRPr="0092478F" w:rsidRDefault="00DC48A2">
      <w:pPr>
        <w:tabs>
          <w:tab w:val="clear" w:pos="567"/>
        </w:tabs>
        <w:spacing w:line="240" w:lineRule="auto"/>
        <w:ind w:left="570" w:right="-2"/>
        <w:rPr>
          <w:b/>
          <w:noProof/>
          <w:szCs w:val="22"/>
          <w:lang w:val="sk-SK"/>
        </w:rPr>
      </w:pPr>
    </w:p>
    <w:p w14:paraId="1C818D4F" w14:textId="77777777" w:rsidR="00DC48A2" w:rsidRPr="0092478F" w:rsidRDefault="00502434">
      <w:pPr>
        <w:numPr>
          <w:ilvl w:val="0"/>
          <w:numId w:val="3"/>
        </w:numPr>
        <w:tabs>
          <w:tab w:val="clear" w:pos="570"/>
        </w:tabs>
        <w:spacing w:line="240" w:lineRule="auto"/>
        <w:ind w:right="-2"/>
        <w:rPr>
          <w:b/>
          <w:noProof/>
          <w:lang w:val="sk-SK"/>
        </w:rPr>
      </w:pPr>
      <w:r w:rsidRPr="0092478F">
        <w:rPr>
          <w:b/>
          <w:noProof/>
          <w:szCs w:val="22"/>
          <w:lang w:val="sk-SK"/>
        </w:rPr>
        <w:t xml:space="preserve">Čo je </w:t>
      </w:r>
      <w:r w:rsidR="00FF0F89" w:rsidRPr="0092478F">
        <w:rPr>
          <w:b/>
          <w:noProof/>
          <w:szCs w:val="22"/>
          <w:lang w:val="sk-SK"/>
        </w:rPr>
        <w:t>Grippecton 200 mg/30 mg</w:t>
      </w:r>
      <w:r w:rsidRPr="0092478F">
        <w:rPr>
          <w:b/>
          <w:noProof/>
          <w:szCs w:val="22"/>
          <w:lang w:val="sk-SK"/>
        </w:rPr>
        <w:t xml:space="preserve"> a na čo sa používa</w:t>
      </w:r>
    </w:p>
    <w:p w14:paraId="3116C0EE" w14:textId="77777777" w:rsidR="00DC48A2" w:rsidRPr="0092478F" w:rsidRDefault="00DC48A2">
      <w:pPr>
        <w:numPr>
          <w:ilvl w:val="12"/>
          <w:numId w:val="0"/>
        </w:numPr>
        <w:tabs>
          <w:tab w:val="clear" w:pos="567"/>
        </w:tabs>
        <w:spacing w:line="240" w:lineRule="auto"/>
        <w:rPr>
          <w:noProof/>
          <w:lang w:val="sk-SK"/>
        </w:rPr>
      </w:pPr>
    </w:p>
    <w:p w14:paraId="50F42AE6" w14:textId="613803F7" w:rsidR="00DC48A2" w:rsidRPr="0092478F" w:rsidRDefault="00FF0F89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Grippecton 200 mg/30 mg</w:t>
      </w:r>
      <w:r w:rsidR="00502434" w:rsidRPr="0092478F">
        <w:rPr>
          <w:noProof/>
          <w:lang w:val="sk-SK"/>
        </w:rPr>
        <w:t xml:space="preserve"> obsahuje dve liečivá: </w:t>
      </w:r>
      <w:r w:rsidR="001562CB" w:rsidRPr="0092478F">
        <w:rPr>
          <w:noProof/>
          <w:lang w:val="sk-SK"/>
        </w:rPr>
        <w:t>ibuprof</w:t>
      </w:r>
      <w:r w:rsidR="001562CB">
        <w:rPr>
          <w:noProof/>
          <w:lang w:val="sk-SK"/>
        </w:rPr>
        <w:t>é</w:t>
      </w:r>
      <w:r w:rsidR="001562CB" w:rsidRPr="0092478F">
        <w:rPr>
          <w:noProof/>
          <w:lang w:val="sk-SK"/>
        </w:rPr>
        <w:t xml:space="preserve">n </w:t>
      </w:r>
      <w:r w:rsidR="00502434" w:rsidRPr="0092478F">
        <w:rPr>
          <w:noProof/>
          <w:lang w:val="sk-SK"/>
        </w:rPr>
        <w:t xml:space="preserve">a </w:t>
      </w:r>
      <w:r w:rsidR="00FA35E5">
        <w:rPr>
          <w:noProof/>
          <w:lang w:val="sk-SK"/>
        </w:rPr>
        <w:t>pseudoefedrínium-</w:t>
      </w:r>
      <w:r w:rsidR="00502434" w:rsidRPr="0092478F">
        <w:rPr>
          <w:noProof/>
          <w:lang w:val="sk-SK"/>
        </w:rPr>
        <w:t>chlorid.</w:t>
      </w:r>
    </w:p>
    <w:p w14:paraId="421E9B7C" w14:textId="77777777" w:rsidR="00DC48A2" w:rsidRPr="0092478F" w:rsidRDefault="00DC48A2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14:paraId="2B3FCD66" w14:textId="77777777" w:rsidR="00DC48A2" w:rsidRPr="0092478F" w:rsidRDefault="001562CB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Ibuprof</w:t>
      </w:r>
      <w:r>
        <w:rPr>
          <w:noProof/>
          <w:lang w:val="sk-SK"/>
        </w:rPr>
        <w:t>é</w:t>
      </w:r>
      <w:r w:rsidRPr="0092478F">
        <w:rPr>
          <w:noProof/>
          <w:lang w:val="sk-SK"/>
        </w:rPr>
        <w:t xml:space="preserve">n </w:t>
      </w:r>
      <w:r w:rsidR="00502434" w:rsidRPr="0092478F">
        <w:rPr>
          <w:noProof/>
          <w:lang w:val="sk-SK"/>
        </w:rPr>
        <w:t>patrí do skupiny liekov známej ako nesteroidné protizápalové lieky (NSAID). NSAID poskytujú úľavu zmiernením bolesti a vysokej teploty.</w:t>
      </w:r>
    </w:p>
    <w:p w14:paraId="49B7845E" w14:textId="3CFCF22C" w:rsidR="00DC48A2" w:rsidRPr="0092478F" w:rsidRDefault="00FA35E5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>
        <w:rPr>
          <w:noProof/>
          <w:lang w:val="sk-SK"/>
        </w:rPr>
        <w:t>Pseudoefedrínium-</w:t>
      </w:r>
      <w:r w:rsidR="00502434" w:rsidRPr="0092478F">
        <w:rPr>
          <w:noProof/>
          <w:lang w:val="sk-SK"/>
        </w:rPr>
        <w:t>chlorid patrí do skupiny liekov nazývaných vazokonstriktory, ktoré pôsobia na krvné cievy v nose, čím uvoľňujú upchatý nos.</w:t>
      </w:r>
    </w:p>
    <w:p w14:paraId="205DDA79" w14:textId="77777777" w:rsidR="00DC48A2" w:rsidRPr="0092478F" w:rsidRDefault="00DC48A2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14:paraId="4B932302" w14:textId="77777777" w:rsidR="00DC48A2" w:rsidRPr="0092478F" w:rsidRDefault="00FF0F89" w:rsidP="00F154AE">
      <w:pPr>
        <w:spacing w:line="240" w:lineRule="auto"/>
        <w:rPr>
          <w:szCs w:val="22"/>
          <w:lang w:val="sk-SK"/>
        </w:rPr>
      </w:pPr>
      <w:r w:rsidRPr="0092478F">
        <w:rPr>
          <w:szCs w:val="22"/>
          <w:lang w:val="sk-SK"/>
        </w:rPr>
        <w:t>Grippecton 200 mg/30 mg</w:t>
      </w:r>
      <w:r w:rsidR="00A155A0" w:rsidRPr="0092478F">
        <w:rPr>
          <w:szCs w:val="22"/>
          <w:lang w:val="sk-SK"/>
        </w:rPr>
        <w:t xml:space="preserve"> sa používa na symptomatickú liečbu upchatého nosa sprevádzaného bolesťou hlavy a/alebo horúčkou </w:t>
      </w:r>
      <w:r w:rsidR="00A155A0" w:rsidRPr="00F3000D">
        <w:rPr>
          <w:szCs w:val="22"/>
          <w:lang w:val="sk-SK"/>
        </w:rPr>
        <w:t xml:space="preserve">pri </w:t>
      </w:r>
      <w:r w:rsidR="00F3000D" w:rsidRPr="00F3000D">
        <w:rPr>
          <w:szCs w:val="22"/>
          <w:lang w:val="sk-SK"/>
        </w:rPr>
        <w:t xml:space="preserve">akútnej </w:t>
      </w:r>
      <w:r w:rsidR="00AB3B0F" w:rsidRPr="00365C2A">
        <w:rPr>
          <w:szCs w:val="22"/>
          <w:lang w:val="sk-SK"/>
        </w:rPr>
        <w:t>nádche</w:t>
      </w:r>
      <w:r w:rsidR="00A155A0" w:rsidRPr="00F3000D">
        <w:rPr>
          <w:szCs w:val="22"/>
          <w:lang w:val="sk-SK"/>
        </w:rPr>
        <w:t xml:space="preserve"> </w:t>
      </w:r>
      <w:r w:rsidR="00F3000D">
        <w:rPr>
          <w:szCs w:val="22"/>
          <w:lang w:val="sk-SK"/>
        </w:rPr>
        <w:t xml:space="preserve">(rinosinusitíde) </w:t>
      </w:r>
      <w:r w:rsidR="00A155A0" w:rsidRPr="00F3000D">
        <w:rPr>
          <w:szCs w:val="22"/>
          <w:lang w:val="sk-SK"/>
        </w:rPr>
        <w:t>u</w:t>
      </w:r>
      <w:r w:rsidR="00A155A0" w:rsidRPr="0092478F">
        <w:rPr>
          <w:szCs w:val="22"/>
          <w:lang w:val="sk-SK"/>
        </w:rPr>
        <w:t xml:space="preserve"> dospelých a dospievajúcich vo veku 15 rokov a starších.</w:t>
      </w:r>
    </w:p>
    <w:p w14:paraId="66B2CF67" w14:textId="77777777" w:rsidR="00DC48A2" w:rsidRPr="0092478F" w:rsidRDefault="00DC48A2" w:rsidP="00E91960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14:paraId="74CB8DCA" w14:textId="4EE35AD9" w:rsidR="00DC48A2" w:rsidRPr="0092478F" w:rsidRDefault="00502434" w:rsidP="00B514E5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Tento kombinovaný liek užívajte len keď máte upchatý nos sprevádzaný bolesťami hlavy alebo horúčkou. Ak máte len jeden z uvedených príznakov, pora</w:t>
      </w:r>
      <w:r w:rsidR="009F607D" w:rsidRPr="0092478F">
        <w:rPr>
          <w:noProof/>
          <w:lang w:val="sk-SK"/>
        </w:rPr>
        <w:t>ď</w:t>
      </w:r>
      <w:r w:rsidRPr="0092478F">
        <w:rPr>
          <w:noProof/>
          <w:lang w:val="sk-SK"/>
        </w:rPr>
        <w:t xml:space="preserve">te sa so svojim lekárnikom alebo lekárom o používaní buď </w:t>
      </w:r>
      <w:r w:rsidR="001562CB" w:rsidRPr="0092478F">
        <w:rPr>
          <w:noProof/>
          <w:lang w:val="sk-SK"/>
        </w:rPr>
        <w:t>ibuprof</w:t>
      </w:r>
      <w:r w:rsidR="001562CB">
        <w:rPr>
          <w:noProof/>
          <w:lang w:val="sk-SK"/>
        </w:rPr>
        <w:t>é</w:t>
      </w:r>
      <w:r w:rsidR="001562CB" w:rsidRPr="0092478F">
        <w:rPr>
          <w:noProof/>
          <w:lang w:val="sk-SK"/>
        </w:rPr>
        <w:t xml:space="preserve">nu </w:t>
      </w:r>
      <w:r w:rsidRPr="0092478F">
        <w:rPr>
          <w:noProof/>
          <w:lang w:val="sk-SK"/>
        </w:rPr>
        <w:t xml:space="preserve">alebo </w:t>
      </w:r>
      <w:r w:rsidR="00FA35E5">
        <w:rPr>
          <w:noProof/>
          <w:lang w:val="sk-SK"/>
        </w:rPr>
        <w:t>pseudoefedrínium-</w:t>
      </w:r>
      <w:r w:rsidRPr="0092478F">
        <w:rPr>
          <w:noProof/>
          <w:lang w:val="sk-SK"/>
        </w:rPr>
        <w:t>chloridu samostatne.</w:t>
      </w:r>
    </w:p>
    <w:p w14:paraId="400B6363" w14:textId="77777777" w:rsidR="00DC48A2" w:rsidRPr="0092478F" w:rsidRDefault="00DC48A2" w:rsidP="00B514E5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14:paraId="0FF0A11D" w14:textId="77777777" w:rsidR="00DC48A2" w:rsidRPr="0092478F" w:rsidRDefault="00502434" w:rsidP="00B514E5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szCs w:val="22"/>
          <w:lang w:val="sk-SK"/>
        </w:rPr>
        <w:t>Ak sa príznaky vášho ochorenia zhoršia, alebo ak musíte tento liek užívať dlhšie ako 4 dni (dospelí) alebo 3 dni (dospievajúci), musíte sa obrátiť na lekára.</w:t>
      </w:r>
    </w:p>
    <w:p w14:paraId="1D618857" w14:textId="77777777" w:rsidR="00DC48A2" w:rsidRPr="0092478F" w:rsidRDefault="00DC48A2" w:rsidP="00D44140">
      <w:pPr>
        <w:numPr>
          <w:ilvl w:val="12"/>
          <w:numId w:val="0"/>
        </w:numPr>
        <w:tabs>
          <w:tab w:val="clear" w:pos="567"/>
        </w:tabs>
        <w:spacing w:line="240" w:lineRule="auto"/>
        <w:rPr>
          <w:noProof/>
          <w:lang w:val="sk-SK"/>
        </w:rPr>
      </w:pPr>
    </w:p>
    <w:p w14:paraId="41B82AED" w14:textId="77777777" w:rsidR="00DC48A2" w:rsidRPr="0092478F" w:rsidRDefault="00DC48A2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14:paraId="51539E36" w14:textId="77777777" w:rsidR="00DC48A2" w:rsidRPr="0092478F" w:rsidRDefault="00502434">
      <w:pPr>
        <w:numPr>
          <w:ilvl w:val="0"/>
          <w:numId w:val="2"/>
        </w:numPr>
        <w:tabs>
          <w:tab w:val="clear" w:pos="570"/>
        </w:tabs>
        <w:spacing w:line="240" w:lineRule="auto"/>
        <w:ind w:right="-2"/>
        <w:rPr>
          <w:b/>
          <w:noProof/>
          <w:lang w:val="sk-SK"/>
        </w:rPr>
      </w:pPr>
      <w:r w:rsidRPr="0092478F">
        <w:rPr>
          <w:b/>
          <w:noProof/>
          <w:lang w:val="sk-SK"/>
        </w:rPr>
        <w:t xml:space="preserve">Čo potrebujete vedieť predtým, ako užijete </w:t>
      </w:r>
      <w:r w:rsidR="00FF0F89" w:rsidRPr="0092478F">
        <w:rPr>
          <w:b/>
          <w:noProof/>
          <w:lang w:val="sk-SK"/>
        </w:rPr>
        <w:t>Grippecton 200 mg/30 mg</w:t>
      </w:r>
    </w:p>
    <w:p w14:paraId="0FE96ED6" w14:textId="77777777" w:rsidR="00DC48A2" w:rsidRPr="0092478F" w:rsidRDefault="00DC48A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14:paraId="094DCCD4" w14:textId="167CBDAA" w:rsidR="00DC48A2" w:rsidRPr="0092478F" w:rsidRDefault="00502434">
      <w:pPr>
        <w:numPr>
          <w:ilvl w:val="12"/>
          <w:numId w:val="0"/>
        </w:numPr>
        <w:tabs>
          <w:tab w:val="clear" w:pos="567"/>
        </w:tabs>
        <w:spacing w:line="240" w:lineRule="auto"/>
        <w:outlineLvl w:val="0"/>
        <w:rPr>
          <w:noProof/>
          <w:lang w:val="sk-SK"/>
        </w:rPr>
      </w:pPr>
      <w:r w:rsidRPr="0092478F">
        <w:rPr>
          <w:b/>
          <w:noProof/>
          <w:szCs w:val="22"/>
          <w:lang w:val="sk-SK"/>
        </w:rPr>
        <w:t xml:space="preserve">Neužívajte </w:t>
      </w:r>
      <w:r w:rsidR="00FF0F89" w:rsidRPr="0092478F">
        <w:rPr>
          <w:b/>
          <w:noProof/>
          <w:szCs w:val="22"/>
          <w:lang w:val="sk-SK"/>
        </w:rPr>
        <w:t>Grippecton 200 mg/30 mg</w:t>
      </w:r>
      <w:r w:rsidR="007A4E22">
        <w:rPr>
          <w:b/>
          <w:noProof/>
          <w:szCs w:val="22"/>
          <w:lang w:val="sk-SK"/>
        </w:rPr>
        <w:t>, ak</w:t>
      </w:r>
      <w:r w:rsidRPr="0092478F">
        <w:rPr>
          <w:b/>
          <w:noProof/>
          <w:szCs w:val="22"/>
          <w:lang w:val="sk-SK"/>
        </w:rPr>
        <w:t>:</w:t>
      </w:r>
    </w:p>
    <w:p w14:paraId="08B7A6A1" w14:textId="28FC0BF7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 xml:space="preserve">ste alergický na </w:t>
      </w:r>
      <w:r w:rsidR="001562CB" w:rsidRPr="0092478F">
        <w:rPr>
          <w:sz w:val="22"/>
          <w:szCs w:val="22"/>
          <w:lang w:val="sk-SK"/>
        </w:rPr>
        <w:t>ibuprof</w:t>
      </w:r>
      <w:r w:rsidR="001562CB">
        <w:rPr>
          <w:sz w:val="22"/>
          <w:szCs w:val="22"/>
          <w:lang w:val="sk-SK"/>
        </w:rPr>
        <w:t>é</w:t>
      </w:r>
      <w:r w:rsidR="001562CB" w:rsidRPr="0092478F">
        <w:rPr>
          <w:sz w:val="22"/>
          <w:szCs w:val="22"/>
          <w:lang w:val="sk-SK"/>
        </w:rPr>
        <w:t xml:space="preserve">n </w:t>
      </w:r>
      <w:r w:rsidRPr="0092478F">
        <w:rPr>
          <w:sz w:val="22"/>
          <w:szCs w:val="22"/>
          <w:lang w:val="sk-SK"/>
        </w:rPr>
        <w:t xml:space="preserve">alebo na </w:t>
      </w:r>
      <w:r w:rsidR="00FA35E5">
        <w:rPr>
          <w:sz w:val="22"/>
          <w:szCs w:val="22"/>
          <w:lang w:val="sk-SK"/>
        </w:rPr>
        <w:t>pseudoefedrínium-</w:t>
      </w:r>
      <w:r w:rsidRPr="0092478F">
        <w:rPr>
          <w:sz w:val="22"/>
          <w:szCs w:val="22"/>
          <w:lang w:val="sk-SK"/>
        </w:rPr>
        <w:t>chlorid alebo na ktorúkoľvek z ďalších zložiek tohto lieku (uvedených v časti 6),</w:t>
      </w:r>
    </w:p>
    <w:p w14:paraId="08801827" w14:textId="6863CC16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ste mladší ako 15 rokov,</w:t>
      </w:r>
    </w:p>
    <w:p w14:paraId="352B4358" w14:textId="5799522A" w:rsidR="00DC48A2" w:rsidRPr="0092478F" w:rsidRDefault="00502434" w:rsidP="00F154AE">
      <w:pPr>
        <w:pStyle w:val="Default"/>
        <w:widowControl w:val="0"/>
        <w:numPr>
          <w:ilvl w:val="0"/>
          <w:numId w:val="10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lastRenderedPageBreak/>
        <w:t>ste v treťom trimestri tehotenstva (tehotná 7 mesiacov alebo dlhšie),</w:t>
      </w:r>
    </w:p>
    <w:p w14:paraId="57C36321" w14:textId="2FF1FDDC" w:rsidR="00DC48A2" w:rsidRPr="0092478F" w:rsidRDefault="00502434" w:rsidP="00F154AE">
      <w:pPr>
        <w:pStyle w:val="Default"/>
        <w:widowControl w:val="0"/>
        <w:numPr>
          <w:ilvl w:val="0"/>
          <w:numId w:val="10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dojčíte,</w:t>
      </w:r>
    </w:p>
    <w:p w14:paraId="7DBED2DC" w14:textId="71A4AA46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ste v minulosti po užití kyseliny acetylsalicylovej alebo iných NSAID mali alergickú reakciu, dýchavičnosť, astmu, kožnú vyrážku, nádchu so svrbením alebo opuch tváre,</w:t>
      </w:r>
    </w:p>
    <w:p w14:paraId="1CAC3504" w14:textId="552538F6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 xml:space="preserve">máte aktívny alebo ak ste mali v minulosti žalúdočný/dvanástnikový vred (peptický vred) alebo krvácanie </w:t>
      </w:r>
      <w:r w:rsidR="00B562B1">
        <w:rPr>
          <w:sz w:val="22"/>
          <w:szCs w:val="22"/>
          <w:lang w:val="sk-SK"/>
        </w:rPr>
        <w:t xml:space="preserve">do žalúdka alebo čriev </w:t>
      </w:r>
      <w:r w:rsidRPr="0092478F">
        <w:rPr>
          <w:sz w:val="22"/>
          <w:szCs w:val="22"/>
          <w:lang w:val="sk-SK"/>
        </w:rPr>
        <w:t>(aspoň dva potvrdené prípady vredov alebo krvácania),</w:t>
      </w:r>
    </w:p>
    <w:p w14:paraId="157A8DEF" w14:textId="10072730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ste mali v minulosti krvácanie alebo perforáciu</w:t>
      </w:r>
      <w:r w:rsidR="009F607D" w:rsidRPr="0092478F">
        <w:rPr>
          <w:sz w:val="22"/>
          <w:szCs w:val="22"/>
          <w:lang w:val="sk-SK"/>
        </w:rPr>
        <w:t xml:space="preserve"> (prederavenie)</w:t>
      </w:r>
      <w:r w:rsidRPr="0092478F">
        <w:rPr>
          <w:sz w:val="22"/>
          <w:szCs w:val="22"/>
          <w:lang w:val="sk-SK"/>
        </w:rPr>
        <w:t xml:space="preserve"> žalúdka a čriev v súvislosti s predchádzajúcou liečbou NSAID,</w:t>
      </w:r>
    </w:p>
    <w:p w14:paraId="19A3B523" w14:textId="7D770C8A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máte závažné ochorenie pečene alebo obličiek,</w:t>
      </w:r>
    </w:p>
    <w:p w14:paraId="3868B2BE" w14:textId="5B28FB7F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máte srdcovú nedostatočnosť,</w:t>
      </w:r>
    </w:p>
    <w:p w14:paraId="239DF140" w14:textId="4E453098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 xml:space="preserve">máte ťažké problémy so srdcom alebo krvným obehom (ochorenie srdca, vysoký krvný tlak, </w:t>
      </w:r>
      <w:r w:rsidR="00AB3B0F" w:rsidRPr="0092478F">
        <w:rPr>
          <w:sz w:val="22"/>
          <w:szCs w:val="22"/>
          <w:lang w:val="sk-SK"/>
        </w:rPr>
        <w:t>angí</w:t>
      </w:r>
      <w:r w:rsidR="009F607D" w:rsidRPr="0092478F">
        <w:rPr>
          <w:sz w:val="22"/>
          <w:szCs w:val="22"/>
          <w:lang w:val="sk-SK"/>
        </w:rPr>
        <w:t xml:space="preserve">na </w:t>
      </w:r>
      <w:r w:rsidR="00AB3B0F" w:rsidRPr="0092478F">
        <w:rPr>
          <w:sz w:val="22"/>
          <w:szCs w:val="22"/>
          <w:lang w:val="sk-SK"/>
        </w:rPr>
        <w:t>pek</w:t>
      </w:r>
      <w:r w:rsidR="009F607D" w:rsidRPr="0092478F">
        <w:rPr>
          <w:sz w:val="22"/>
          <w:szCs w:val="22"/>
          <w:lang w:val="sk-SK"/>
        </w:rPr>
        <w:t xml:space="preserve">toris, </w:t>
      </w:r>
      <w:r w:rsidRPr="0092478F">
        <w:rPr>
          <w:sz w:val="22"/>
          <w:szCs w:val="22"/>
          <w:lang w:val="sk-SK"/>
        </w:rPr>
        <w:t>rýchly srdcový pulz), zvýšenú aktivitu štítnej žľazy, cukrovku, feo</w:t>
      </w:r>
      <w:r w:rsidR="00AB3B0F" w:rsidRPr="0092478F">
        <w:rPr>
          <w:sz w:val="22"/>
          <w:szCs w:val="22"/>
          <w:lang w:val="sk-SK"/>
        </w:rPr>
        <w:t>chromocytóm</w:t>
      </w:r>
      <w:r w:rsidRPr="0092478F">
        <w:rPr>
          <w:sz w:val="22"/>
          <w:szCs w:val="22"/>
          <w:lang w:val="sk-SK"/>
        </w:rPr>
        <w:t xml:space="preserve"> (nádor nadobličky),</w:t>
      </w:r>
    </w:p>
    <w:p w14:paraId="7D3CF000" w14:textId="4F6621EB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ste mali v minulosti srdcový záchvat (infarkt myokardu),</w:t>
      </w:r>
    </w:p>
    <w:p w14:paraId="25D02258" w14:textId="1C300106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ste mali mozgovú príhodu alebo vám povedali, že máte riziko vzniku mozgovej príhody,</w:t>
      </w:r>
    </w:p>
    <w:p w14:paraId="3CC244A3" w14:textId="78A4160C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ste mali v minulosti záchvaty</w:t>
      </w:r>
      <w:r w:rsidR="00AB3B0F" w:rsidRPr="0092478F">
        <w:rPr>
          <w:sz w:val="22"/>
          <w:szCs w:val="22"/>
          <w:lang w:val="sk-SK"/>
        </w:rPr>
        <w:t xml:space="preserve"> (kŕče)</w:t>
      </w:r>
      <w:r w:rsidRPr="0092478F">
        <w:rPr>
          <w:sz w:val="22"/>
          <w:szCs w:val="22"/>
          <w:lang w:val="sk-SK"/>
        </w:rPr>
        <w:t>,</w:t>
      </w:r>
    </w:p>
    <w:p w14:paraId="03D003AD" w14:textId="49EEC684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máte neobjasnené poruchy tvorby krvných zložiek,</w:t>
      </w:r>
    </w:p>
    <w:p w14:paraId="5E29AAE2" w14:textId="68428F0A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máte zvýšený očný tlak (glaukóm s uzavretým uhlom),</w:t>
      </w:r>
    </w:p>
    <w:p w14:paraId="7F8D924A" w14:textId="5C7671B6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máte ťažkosti s močením súvisiace s problémami s prostatou,</w:t>
      </w:r>
    </w:p>
    <w:p w14:paraId="75321A30" w14:textId="46F52F5B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máte diagnostikovaný systémový lupus erythematosus (SLE), ochorenie postihujúce imunitný systém a spôsobujúce bolesť kĺbov, zmeny na koži a iné ťažkosti,</w:t>
      </w:r>
    </w:p>
    <w:p w14:paraId="1E23A6A4" w14:textId="4726808A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užívate:</w:t>
      </w:r>
    </w:p>
    <w:p w14:paraId="58BC9727" w14:textId="77777777" w:rsidR="00DC48A2" w:rsidRPr="0092478F" w:rsidRDefault="00502434" w:rsidP="00F154AE">
      <w:pPr>
        <w:pStyle w:val="Default"/>
        <w:widowControl w:val="0"/>
        <w:numPr>
          <w:ilvl w:val="2"/>
          <w:numId w:val="7"/>
        </w:numPr>
        <w:ind w:left="851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iné nosové dekongestíva</w:t>
      </w:r>
      <w:r w:rsidR="00AB3B0F" w:rsidRPr="0092478F">
        <w:rPr>
          <w:sz w:val="22"/>
          <w:szCs w:val="22"/>
          <w:lang w:val="sk-SK"/>
        </w:rPr>
        <w:t xml:space="preserve"> na uvoľnenie upchatého nosa</w:t>
      </w:r>
      <w:r w:rsidRPr="0092478F">
        <w:rPr>
          <w:sz w:val="22"/>
          <w:szCs w:val="22"/>
          <w:lang w:val="sk-SK"/>
        </w:rPr>
        <w:t xml:space="preserve"> (vazokonstrikčné lieky) podávané perorálne (ústami) alebo do nosa (napr. fenylpropanolamín, fenylefrín, efedrín, xylometazolín alebo oxymetazolín),</w:t>
      </w:r>
    </w:p>
    <w:p w14:paraId="55FF8823" w14:textId="77777777" w:rsidR="00DC48A2" w:rsidRPr="0092478F" w:rsidRDefault="00502434" w:rsidP="00F154AE">
      <w:pPr>
        <w:pStyle w:val="Default"/>
        <w:widowControl w:val="0"/>
        <w:numPr>
          <w:ilvl w:val="2"/>
          <w:numId w:val="7"/>
        </w:numPr>
        <w:ind w:left="851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metylfenidát, liek na ADHD (porucha pozornosti sprevádzaná hyperaktivitou),</w:t>
      </w:r>
    </w:p>
    <w:p w14:paraId="47167FCE" w14:textId="77777777" w:rsidR="00DC48A2" w:rsidRPr="0092478F" w:rsidRDefault="00502434" w:rsidP="00F154AE">
      <w:pPr>
        <w:pStyle w:val="Default"/>
        <w:widowControl w:val="0"/>
        <w:numPr>
          <w:ilvl w:val="2"/>
          <w:numId w:val="7"/>
        </w:numPr>
        <w:ind w:left="851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lieky na liečbu depresie, ako sú neselektívne inhibítory monoaminooxidázy (známe ako IMAO, napr. iproniazid) alebo ste ich užívali posledných 14 dní.</w:t>
      </w:r>
    </w:p>
    <w:p w14:paraId="4531DA8D" w14:textId="77777777"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b/>
          <w:noProof/>
          <w:lang w:val="sk-SK"/>
        </w:rPr>
      </w:pPr>
    </w:p>
    <w:p w14:paraId="249A2F76" w14:textId="77777777"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b/>
          <w:noProof/>
          <w:lang w:val="sk-SK"/>
        </w:rPr>
      </w:pPr>
      <w:r w:rsidRPr="0092478F">
        <w:rPr>
          <w:b/>
          <w:noProof/>
          <w:lang w:val="sk-SK"/>
        </w:rPr>
        <w:t>Upozornenia a opatrenia</w:t>
      </w:r>
    </w:p>
    <w:p w14:paraId="4A1B8C58" w14:textId="3D35A476"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rPr>
          <w:noProof/>
          <w:lang w:val="sk-SK"/>
        </w:rPr>
      </w:pPr>
      <w:r w:rsidRPr="0092478F">
        <w:rPr>
          <w:noProof/>
          <w:lang w:val="sk-SK"/>
        </w:rPr>
        <w:t xml:space="preserve">Predtým, ako začnete užívať </w:t>
      </w:r>
      <w:r w:rsidR="00FF0F89" w:rsidRPr="0092478F">
        <w:rPr>
          <w:noProof/>
          <w:lang w:val="sk-SK"/>
        </w:rPr>
        <w:t>Grippecton 200 mg/30 mg</w:t>
      </w:r>
      <w:r w:rsidRPr="0092478F">
        <w:rPr>
          <w:noProof/>
          <w:lang w:val="sk-SK"/>
        </w:rPr>
        <w:t>, obráťte sa na svojho lekára alebo lekárnika</w:t>
      </w:r>
      <w:r w:rsidR="007A4E22">
        <w:rPr>
          <w:noProof/>
          <w:lang w:val="sk-SK"/>
        </w:rPr>
        <w:t>,</w:t>
      </w:r>
      <w:r w:rsidR="00BA3FF4">
        <w:rPr>
          <w:noProof/>
          <w:lang w:val="sk-SK"/>
        </w:rPr>
        <w:t xml:space="preserve"> ak</w:t>
      </w:r>
      <w:r w:rsidRPr="0092478F">
        <w:rPr>
          <w:noProof/>
          <w:lang w:val="sk-SK"/>
        </w:rPr>
        <w:t>:</w:t>
      </w:r>
    </w:p>
    <w:p w14:paraId="1DE3FAF1" w14:textId="2B1DF6BD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máte astmu; užívanie tohto lieku môže spôsobiť astmatický záchvat,</w:t>
      </w:r>
    </w:p>
    <w:p w14:paraId="4E1EA367" w14:textId="378F8AE0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ste mali v minulosti ochorenia žalúdka a čriev (ako je hiátová hernia (pruh), krvácanie do žalúdka a čriev, žalúd</w:t>
      </w:r>
      <w:r w:rsidR="00AB3B0F" w:rsidRPr="0092478F">
        <w:rPr>
          <w:sz w:val="22"/>
          <w:szCs w:val="22"/>
          <w:lang w:val="sk-SK"/>
        </w:rPr>
        <w:t>očn</w:t>
      </w:r>
      <w:r w:rsidRPr="0092478F">
        <w:rPr>
          <w:sz w:val="22"/>
          <w:szCs w:val="22"/>
          <w:lang w:val="sk-SK"/>
        </w:rPr>
        <w:t>ý alebo dvanástnikový vred),</w:t>
      </w:r>
    </w:p>
    <w:p w14:paraId="086F7492" w14:textId="18CF8187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ste mali v minulosti alebo máte ochorenie žalúdka a čriev (ulceróznu kolitídu alebo Crohnovu chorobu),</w:t>
      </w:r>
    </w:p>
    <w:p w14:paraId="36D7C9D3" w14:textId="6BA8DCD3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máte vysoký krvný tlak,</w:t>
      </w:r>
    </w:p>
    <w:p w14:paraId="0F6673C1" w14:textId="482C811D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máte problémy s pečeňou alebo s obličkami,</w:t>
      </w:r>
    </w:p>
    <w:p w14:paraId="68736D41" w14:textId="6E62161D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máte cukrovku, pretože existuje možnosť vzniku diabetického ochorenia obličiek,</w:t>
      </w:r>
    </w:p>
    <w:p w14:paraId="2F335505" w14:textId="43F75BE8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 xml:space="preserve">máte nadmernú aktivitu štítnej žľazy (hypertyreoidizmus) alebo </w:t>
      </w:r>
      <w:r w:rsidR="00AB3B0F" w:rsidRPr="0092478F">
        <w:rPr>
          <w:sz w:val="22"/>
          <w:szCs w:val="22"/>
          <w:lang w:val="sk-SK"/>
        </w:rPr>
        <w:t xml:space="preserve">trpíte psychickou poruchou </w:t>
      </w:r>
      <w:r w:rsidRPr="0092478F">
        <w:rPr>
          <w:sz w:val="22"/>
          <w:szCs w:val="22"/>
          <w:lang w:val="sk-SK"/>
        </w:rPr>
        <w:t>psychóz</w:t>
      </w:r>
      <w:r w:rsidR="00AB3B0F" w:rsidRPr="0092478F">
        <w:rPr>
          <w:sz w:val="22"/>
          <w:szCs w:val="22"/>
          <w:lang w:val="sk-SK"/>
        </w:rPr>
        <w:t>o</w:t>
      </w:r>
      <w:r w:rsidRPr="0092478F">
        <w:rPr>
          <w:sz w:val="22"/>
          <w:szCs w:val="22"/>
          <w:lang w:val="sk-SK"/>
        </w:rPr>
        <w:t>u,</w:t>
      </w:r>
    </w:p>
    <w:p w14:paraId="5F5164B3" w14:textId="6F0EBAB9" w:rsidR="00DC48A2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máte poruchu zrážanlivosti krvi</w:t>
      </w:r>
      <w:r w:rsidR="00222FCB">
        <w:rPr>
          <w:sz w:val="22"/>
          <w:szCs w:val="22"/>
          <w:lang w:val="sk-SK"/>
        </w:rPr>
        <w:t>,</w:t>
      </w:r>
    </w:p>
    <w:p w14:paraId="14BEF1C5" w14:textId="526EF54E" w:rsidR="00222FCB" w:rsidRPr="0092478F" w:rsidRDefault="00222FCB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222FCB">
        <w:rPr>
          <w:sz w:val="22"/>
          <w:szCs w:val="22"/>
          <w:lang w:val="sk-SK"/>
        </w:rPr>
        <w:t>máte infekciu – pozri časť „Infekcie“ nižšie.</w:t>
      </w:r>
      <w:bookmarkStart w:id="0" w:name="_GoBack"/>
      <w:bookmarkEnd w:id="0"/>
    </w:p>
    <w:p w14:paraId="50911698" w14:textId="77777777"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szCs w:val="22"/>
          <w:lang w:val="sk-SK"/>
        </w:rPr>
      </w:pPr>
    </w:p>
    <w:p w14:paraId="691CB0D0" w14:textId="77777777"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szCs w:val="22"/>
          <w:lang w:val="sk-SK"/>
        </w:rPr>
      </w:pPr>
      <w:r w:rsidRPr="0092478F">
        <w:rPr>
          <w:szCs w:val="22"/>
          <w:lang w:val="sk-SK"/>
        </w:rPr>
        <w:t>Vedľajšie účinky sa môžu minimalizovať použitím najnižšej účinnej dávky počas čo najkratšieho času. Starší pacienti majú zvýšené riziko výskytu vedľajších účinkov.</w:t>
      </w:r>
    </w:p>
    <w:p w14:paraId="0CB81579" w14:textId="77777777" w:rsidR="00DC48A2" w:rsidRPr="0092478F" w:rsidRDefault="00DC48A2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szCs w:val="22"/>
          <w:lang w:val="sk-SK"/>
        </w:rPr>
      </w:pPr>
    </w:p>
    <w:p w14:paraId="0D1C8ABE" w14:textId="77777777"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szCs w:val="22"/>
          <w:lang w:val="sk-SK"/>
        </w:rPr>
      </w:pPr>
      <w:r w:rsidRPr="0092478F">
        <w:rPr>
          <w:szCs w:val="22"/>
          <w:lang w:val="sk-SK"/>
        </w:rPr>
        <w:t>Súbežné používanie NSAID, vrátane špecifických inhibítorov cykloox</w:t>
      </w:r>
      <w:r w:rsidR="000510A2" w:rsidRPr="0092478F">
        <w:rPr>
          <w:szCs w:val="22"/>
          <w:lang w:val="sk-SK"/>
        </w:rPr>
        <w:t>y</w:t>
      </w:r>
      <w:r w:rsidRPr="0092478F">
        <w:rPr>
          <w:szCs w:val="22"/>
          <w:lang w:val="sk-SK"/>
        </w:rPr>
        <w:t>genázy (COX)</w:t>
      </w:r>
      <w:r w:rsidRPr="0092478F">
        <w:rPr>
          <w:szCs w:val="22"/>
          <w:lang w:val="sk-SK"/>
        </w:rPr>
        <w:noBreakHyphen/>
        <w:t xml:space="preserve">2, zvyšuje riziko vzniku vedľajších účinkov (pozri časť "Iné lieky a </w:t>
      </w:r>
      <w:r w:rsidR="00FF0F89" w:rsidRPr="0092478F">
        <w:rPr>
          <w:szCs w:val="22"/>
          <w:lang w:val="sk-SK"/>
        </w:rPr>
        <w:t>Grippecton 200 mg/30 mg</w:t>
      </w:r>
      <w:r w:rsidRPr="0092478F">
        <w:rPr>
          <w:szCs w:val="22"/>
          <w:lang w:val="sk-SK"/>
        </w:rPr>
        <w:t>" nižšie) a treba sa mu vyhnúť.</w:t>
      </w:r>
    </w:p>
    <w:p w14:paraId="1B034EF4" w14:textId="77777777" w:rsidR="00DC48A2" w:rsidRPr="0092478F" w:rsidRDefault="00DC48A2" w:rsidP="00D4414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szCs w:val="22"/>
          <w:lang w:val="sk-SK"/>
        </w:rPr>
      </w:pPr>
    </w:p>
    <w:p w14:paraId="68F89565" w14:textId="77777777" w:rsidR="00DC48A2" w:rsidRPr="0092478F" w:rsidRDefault="00502434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  <w:r w:rsidRPr="0092478F">
        <w:rPr>
          <w:bCs/>
          <w:szCs w:val="22"/>
          <w:lang w:val="sk-SK"/>
        </w:rPr>
        <w:t>Protizápalové lieky/lieky proti bolesti</w:t>
      </w:r>
      <w:r w:rsidR="00B562B1">
        <w:rPr>
          <w:bCs/>
          <w:szCs w:val="22"/>
          <w:lang w:val="sk-SK"/>
        </w:rPr>
        <w:t>,</w:t>
      </w:r>
      <w:r w:rsidRPr="0092478F">
        <w:rPr>
          <w:bCs/>
          <w:szCs w:val="22"/>
          <w:lang w:val="sk-SK"/>
        </w:rPr>
        <w:t xml:space="preserve"> ako je </w:t>
      </w:r>
      <w:r w:rsidR="001562CB" w:rsidRPr="0092478F">
        <w:rPr>
          <w:bCs/>
          <w:szCs w:val="22"/>
          <w:lang w:val="sk-SK"/>
        </w:rPr>
        <w:t>ibuprof</w:t>
      </w:r>
      <w:r w:rsidR="001562CB">
        <w:rPr>
          <w:bCs/>
          <w:szCs w:val="22"/>
          <w:lang w:val="sk-SK"/>
        </w:rPr>
        <w:t>é</w:t>
      </w:r>
      <w:r w:rsidR="001562CB" w:rsidRPr="0092478F">
        <w:rPr>
          <w:bCs/>
          <w:szCs w:val="22"/>
          <w:lang w:val="sk-SK"/>
        </w:rPr>
        <w:t>n</w:t>
      </w:r>
      <w:r w:rsidR="00B562B1">
        <w:rPr>
          <w:bCs/>
          <w:szCs w:val="22"/>
          <w:lang w:val="sk-SK"/>
        </w:rPr>
        <w:t>,</w:t>
      </w:r>
      <w:r w:rsidRPr="0092478F">
        <w:rPr>
          <w:bCs/>
          <w:szCs w:val="22"/>
          <w:lang w:val="sk-SK"/>
        </w:rPr>
        <w:t xml:space="preserve"> sa môžu spájať s mierne zvýšeným rizikom srdcového záchvatu alebo mŕtvice, a to predovšetkým pri vysokých dávkach. Neužívajte viac lieku</w:t>
      </w:r>
      <w:r w:rsidR="00B562B1">
        <w:rPr>
          <w:bCs/>
          <w:szCs w:val="22"/>
          <w:lang w:val="sk-SK"/>
        </w:rPr>
        <w:t>,</w:t>
      </w:r>
      <w:r w:rsidRPr="0092478F">
        <w:rPr>
          <w:bCs/>
          <w:szCs w:val="22"/>
          <w:lang w:val="sk-SK"/>
        </w:rPr>
        <w:t xml:space="preserve"> ako je odporúčaná dávka ani dlhšie, ako je odporúčané trvanie liečby.</w:t>
      </w:r>
    </w:p>
    <w:p w14:paraId="23882AB8" w14:textId="77777777" w:rsidR="00DC48A2" w:rsidRPr="0092478F" w:rsidRDefault="00502434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  <w:r w:rsidRPr="0092478F">
        <w:rPr>
          <w:bCs/>
          <w:szCs w:val="22"/>
          <w:lang w:val="sk-SK"/>
        </w:rPr>
        <w:t xml:space="preserve">Predtým, ako začnete užívať </w:t>
      </w:r>
      <w:r w:rsidR="00FF0F89" w:rsidRPr="0092478F">
        <w:rPr>
          <w:bCs/>
          <w:szCs w:val="22"/>
          <w:lang w:val="sk-SK"/>
        </w:rPr>
        <w:t>Grippecton 200 mg/30 mg</w:t>
      </w:r>
      <w:r w:rsidRPr="0092478F">
        <w:rPr>
          <w:bCs/>
          <w:szCs w:val="22"/>
          <w:lang w:val="sk-SK"/>
        </w:rPr>
        <w:t>, obráťte sa na svojho lekára alebo lekárnika:</w:t>
      </w:r>
    </w:p>
    <w:p w14:paraId="39DBA551" w14:textId="77777777" w:rsidR="00DC48A2" w:rsidRPr="0092478F" w:rsidRDefault="00502434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  <w:r w:rsidRPr="0092478F">
        <w:rPr>
          <w:bCs/>
          <w:szCs w:val="22"/>
          <w:lang w:val="sk-SK"/>
        </w:rPr>
        <w:t>- ak máte problémy so srdcom vrátane zlyhania srdca, angínu (bolesť hrudníka) alebo ak s</w:t>
      </w:r>
      <w:r w:rsidR="00AB3B0F" w:rsidRPr="0092478F">
        <w:rPr>
          <w:bCs/>
          <w:szCs w:val="22"/>
          <w:lang w:val="sk-SK"/>
        </w:rPr>
        <w:t>t</w:t>
      </w:r>
      <w:r w:rsidRPr="0092478F">
        <w:rPr>
          <w:bCs/>
          <w:szCs w:val="22"/>
          <w:lang w:val="sk-SK"/>
        </w:rPr>
        <w:t xml:space="preserve">e mali v minulosti srdcový záchvat, </w:t>
      </w:r>
      <w:r w:rsidR="0092478F" w:rsidRPr="0092478F">
        <w:rPr>
          <w:bCs/>
          <w:szCs w:val="22"/>
          <w:lang w:val="sk-SK"/>
        </w:rPr>
        <w:t xml:space="preserve">podstúpili ste operáciu tzv. </w:t>
      </w:r>
      <w:r w:rsidRPr="0092478F">
        <w:rPr>
          <w:bCs/>
          <w:szCs w:val="22"/>
          <w:lang w:val="sk-SK"/>
        </w:rPr>
        <w:t>bypass</w:t>
      </w:r>
      <w:r w:rsidR="0092478F" w:rsidRPr="0092478F">
        <w:rPr>
          <w:bCs/>
          <w:szCs w:val="22"/>
          <w:lang w:val="sk-SK"/>
        </w:rPr>
        <w:t xml:space="preserve"> (premostenie koronárnej tepny)</w:t>
      </w:r>
      <w:r w:rsidRPr="0092478F">
        <w:rPr>
          <w:bCs/>
          <w:szCs w:val="22"/>
          <w:lang w:val="sk-SK"/>
        </w:rPr>
        <w:t>, ochorenie periférn</w:t>
      </w:r>
      <w:r w:rsidR="00AB3B0F" w:rsidRPr="0092478F">
        <w:rPr>
          <w:bCs/>
          <w:szCs w:val="22"/>
          <w:lang w:val="sk-SK"/>
        </w:rPr>
        <w:t>y</w:t>
      </w:r>
      <w:r w:rsidRPr="0092478F">
        <w:rPr>
          <w:bCs/>
          <w:szCs w:val="22"/>
          <w:lang w:val="sk-SK"/>
        </w:rPr>
        <w:t>ch artérií (slabá cirkulácia krvi v nohách alebo chodidlách kvôli zúženým alebo zablokovaným tepnám) alebo akýkoľvek druh mŕtvice (vrátane "minimŕtvice" alebo prechodného ischemického záchvatu),</w:t>
      </w:r>
    </w:p>
    <w:p w14:paraId="3A61F16A" w14:textId="77777777" w:rsidR="00DC48A2" w:rsidRPr="0092478F" w:rsidRDefault="00502434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  <w:r w:rsidRPr="0092478F">
        <w:rPr>
          <w:bCs/>
          <w:szCs w:val="22"/>
          <w:lang w:val="sk-SK"/>
        </w:rPr>
        <w:lastRenderedPageBreak/>
        <w:t>- ak máte vysoký krvný tlak, cukrovku, vysokú hladinu cholesterolu, ak sa vo vašej rodine vyskytli srdcové ochorenia alebo záchvaty alebo ak fajčíte.</w:t>
      </w:r>
    </w:p>
    <w:p w14:paraId="5A7732F1" w14:textId="77777777" w:rsidR="00A155A0" w:rsidRPr="0092478F" w:rsidRDefault="00A155A0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i/>
          <w:szCs w:val="22"/>
          <w:lang w:val="sk-SK" w:eastAsia="de-DE"/>
        </w:rPr>
      </w:pPr>
      <w:r w:rsidRPr="0092478F">
        <w:rPr>
          <w:bCs/>
          <w:i/>
          <w:szCs w:val="22"/>
          <w:lang w:val="sk-SK" w:eastAsia="de-DE"/>
        </w:rPr>
        <w:t xml:space="preserve">Upozornenie, že </w:t>
      </w:r>
      <w:r w:rsidR="0092478F" w:rsidRPr="0092478F">
        <w:rPr>
          <w:bCs/>
          <w:i/>
          <w:szCs w:val="22"/>
          <w:lang w:val="sk-SK" w:eastAsia="de-DE"/>
        </w:rPr>
        <w:t xml:space="preserve">pri </w:t>
      </w:r>
      <w:r w:rsidRPr="0092478F">
        <w:rPr>
          <w:bCs/>
          <w:i/>
          <w:szCs w:val="22"/>
          <w:lang w:val="sk-SK" w:eastAsia="de-DE"/>
        </w:rPr>
        <w:t>nasledujúc</w:t>
      </w:r>
      <w:r w:rsidR="0092478F" w:rsidRPr="0092478F">
        <w:rPr>
          <w:bCs/>
          <w:i/>
          <w:szCs w:val="22"/>
          <w:lang w:val="sk-SK" w:eastAsia="de-DE"/>
        </w:rPr>
        <w:t>ich</w:t>
      </w:r>
      <w:r w:rsidRPr="0092478F">
        <w:rPr>
          <w:bCs/>
          <w:i/>
          <w:szCs w:val="22"/>
          <w:lang w:val="sk-SK" w:eastAsia="de-DE"/>
        </w:rPr>
        <w:t xml:space="preserve"> stav</w:t>
      </w:r>
      <w:r w:rsidR="0092478F" w:rsidRPr="0092478F">
        <w:rPr>
          <w:bCs/>
          <w:i/>
          <w:szCs w:val="22"/>
          <w:lang w:val="sk-SK" w:eastAsia="de-DE"/>
        </w:rPr>
        <w:t>ov sa použitie lieku neodporúča</w:t>
      </w:r>
      <w:r w:rsidRPr="0092478F">
        <w:rPr>
          <w:bCs/>
          <w:i/>
          <w:szCs w:val="22"/>
          <w:lang w:val="sk-SK" w:eastAsia="de-DE"/>
        </w:rPr>
        <w:t xml:space="preserve"> kvôli pseudoefedrínovej zložke (pozri časť „</w:t>
      </w:r>
      <w:r w:rsidRPr="0092478F">
        <w:rPr>
          <w:i/>
          <w:noProof/>
          <w:szCs w:val="22"/>
          <w:lang w:val="sk-SK"/>
        </w:rPr>
        <w:t xml:space="preserve">Neužívajte </w:t>
      </w:r>
      <w:r w:rsidRPr="0092478F">
        <w:rPr>
          <w:szCs w:val="22"/>
          <w:lang w:val="sk-SK"/>
        </w:rPr>
        <w:t>Grippecton 200 mg/30 mg</w:t>
      </w:r>
      <w:r w:rsidR="000510A2" w:rsidRPr="0092478F">
        <w:rPr>
          <w:szCs w:val="22"/>
          <w:lang w:val="sk-SK"/>
        </w:rPr>
        <w:t>,</w:t>
      </w:r>
      <w:r w:rsidRPr="0092478F">
        <w:rPr>
          <w:i/>
          <w:noProof/>
          <w:szCs w:val="22"/>
          <w:lang w:val="sk-SK"/>
        </w:rPr>
        <w:t xml:space="preserve"> ak ste</w:t>
      </w:r>
      <w:r w:rsidRPr="0092478F">
        <w:rPr>
          <w:bCs/>
          <w:i/>
          <w:szCs w:val="22"/>
          <w:lang w:val="sk-SK" w:eastAsia="de-DE"/>
        </w:rPr>
        <w:t xml:space="preserve">“ vyššie): </w:t>
      </w:r>
      <w:r w:rsidRPr="0092478F">
        <w:rPr>
          <w:i/>
          <w:szCs w:val="22"/>
          <w:lang w:val="sk-SK"/>
        </w:rPr>
        <w:t>ťažké problémy so srdcom alebo krvným obehom (ochorenie srdca, vysoký krvný tlak, angína</w:t>
      </w:r>
      <w:r w:rsidR="0092478F" w:rsidRPr="0092478F">
        <w:rPr>
          <w:i/>
          <w:szCs w:val="22"/>
          <w:lang w:val="sk-SK"/>
        </w:rPr>
        <w:t xml:space="preserve"> pektoris</w:t>
      </w:r>
      <w:r w:rsidRPr="0092478F">
        <w:rPr>
          <w:i/>
          <w:szCs w:val="22"/>
          <w:lang w:val="sk-SK"/>
        </w:rPr>
        <w:t>, rýchly srdcový pulz), zvýšená aktivita štítnej žľazy, cukrovka, feo</w:t>
      </w:r>
      <w:r w:rsidR="0092478F" w:rsidRPr="0092478F">
        <w:rPr>
          <w:i/>
          <w:szCs w:val="22"/>
          <w:lang w:val="sk-SK"/>
        </w:rPr>
        <w:t>chromocytóm</w:t>
      </w:r>
      <w:r w:rsidRPr="0092478F">
        <w:rPr>
          <w:i/>
          <w:szCs w:val="22"/>
          <w:lang w:val="sk-SK"/>
        </w:rPr>
        <w:t xml:space="preserve"> (nádor nadobličky), srdcový záchvat (infarkt myokardu) v minulosti, mozgová príhoda v minulosti alebo riziko vzniku mozgovej príhody.</w:t>
      </w:r>
    </w:p>
    <w:p w14:paraId="29EA33AD" w14:textId="77777777" w:rsidR="00DC48A2" w:rsidRPr="0092478F" w:rsidRDefault="00502434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  <w:r w:rsidRPr="0092478F">
        <w:rPr>
          <w:bCs/>
          <w:szCs w:val="22"/>
          <w:lang w:val="sk-SK"/>
        </w:rPr>
        <w:t xml:space="preserve">Dlhšie používanie akýchkoľvek liekov proti bolesti hlavy môže tieto </w:t>
      </w:r>
      <w:r w:rsidR="0092478F" w:rsidRPr="0092478F">
        <w:rPr>
          <w:bCs/>
          <w:szCs w:val="22"/>
          <w:lang w:val="sk-SK"/>
        </w:rPr>
        <w:t>bolesti hlavy</w:t>
      </w:r>
      <w:r w:rsidRPr="0092478F">
        <w:rPr>
          <w:bCs/>
          <w:szCs w:val="22"/>
          <w:lang w:val="sk-SK"/>
        </w:rPr>
        <w:t xml:space="preserve"> zhoršovať. V prípade výskytu tak</w:t>
      </w:r>
      <w:r w:rsidR="0092478F" w:rsidRPr="0092478F">
        <w:rPr>
          <w:bCs/>
          <w:szCs w:val="22"/>
          <w:lang w:val="sk-SK"/>
        </w:rPr>
        <w:t>éhoto stavu</w:t>
      </w:r>
      <w:r w:rsidRPr="0092478F">
        <w:rPr>
          <w:bCs/>
          <w:szCs w:val="22"/>
          <w:lang w:val="sk-SK"/>
        </w:rPr>
        <w:t xml:space="preserve"> alebo v prípade podozrenia na </w:t>
      </w:r>
      <w:r w:rsidR="0092478F" w:rsidRPr="0092478F">
        <w:rPr>
          <w:bCs/>
          <w:szCs w:val="22"/>
          <w:lang w:val="sk-SK"/>
        </w:rPr>
        <w:t xml:space="preserve">takýto stav </w:t>
      </w:r>
      <w:r w:rsidR="00B562B1">
        <w:rPr>
          <w:bCs/>
          <w:szCs w:val="22"/>
          <w:lang w:val="sk-SK"/>
        </w:rPr>
        <w:t>je po</w:t>
      </w:r>
      <w:r w:rsidRPr="0092478F">
        <w:rPr>
          <w:bCs/>
          <w:szCs w:val="22"/>
          <w:lang w:val="sk-SK"/>
        </w:rPr>
        <w:t>treb</w:t>
      </w:r>
      <w:r w:rsidR="00B562B1">
        <w:rPr>
          <w:bCs/>
          <w:szCs w:val="22"/>
          <w:lang w:val="sk-SK"/>
        </w:rPr>
        <w:t>né</w:t>
      </w:r>
      <w:r w:rsidRPr="0092478F">
        <w:rPr>
          <w:bCs/>
          <w:szCs w:val="22"/>
          <w:lang w:val="sk-SK"/>
        </w:rPr>
        <w:t xml:space="preserve"> vyhľadať lekársku pomoc a ukončiť liečbu. Má sa vziať do úvahy diagnóza bolesti hlavy spôsobenej nadmerným používaním liekov u pacientov, ktorí majú časté alebo každodenné bolesti hlavy napriek (alebo kvôli) pravidelnému používaniu liekov proti bolesti hlavy.</w:t>
      </w:r>
    </w:p>
    <w:p w14:paraId="18CD2B72" w14:textId="77777777" w:rsidR="00DC48A2" w:rsidRPr="0092478F" w:rsidRDefault="00DC48A2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</w:p>
    <w:p w14:paraId="6BFE7407" w14:textId="58A23688" w:rsidR="00884D2D" w:rsidRPr="00884D2D" w:rsidRDefault="00884D2D" w:rsidP="00884D2D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/>
        </w:rPr>
      </w:pPr>
      <w:r w:rsidRPr="00863489">
        <w:rPr>
          <w:bCs/>
          <w:szCs w:val="22"/>
          <w:u w:val="single"/>
          <w:lang w:val="sk-SK"/>
        </w:rPr>
        <w:t>Kožné reakcie</w:t>
      </w:r>
    </w:p>
    <w:p w14:paraId="1BB61360" w14:textId="77777777" w:rsidR="00BF1A2A" w:rsidRDefault="00884D2D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  <w:r w:rsidRPr="00884D2D">
        <w:rPr>
          <w:bCs/>
          <w:szCs w:val="22"/>
          <w:lang w:val="sk-SK"/>
        </w:rPr>
        <w:t xml:space="preserve">V súvislosti s liečbou </w:t>
      </w:r>
      <w:r>
        <w:rPr>
          <w:bCs/>
          <w:szCs w:val="22"/>
          <w:lang w:val="sk-SK"/>
        </w:rPr>
        <w:t>Grippectonom</w:t>
      </w:r>
      <w:r w:rsidRPr="00884D2D">
        <w:rPr>
          <w:bCs/>
          <w:szCs w:val="22"/>
          <w:lang w:val="sk-SK"/>
        </w:rPr>
        <w:t xml:space="preserve"> boli hlásené závažné kožné reakcie. Ak sa u vás vyskytne akákoľvek kožná vyrážka, poškodenie slizníc, pľuzgiere alebo iné prejavy alergie, prestaňte užívať </w:t>
      </w:r>
      <w:r>
        <w:rPr>
          <w:bCs/>
          <w:szCs w:val="22"/>
          <w:lang w:val="sk-SK"/>
        </w:rPr>
        <w:t>Grippecton</w:t>
      </w:r>
      <w:r w:rsidRPr="00884D2D">
        <w:rPr>
          <w:bCs/>
          <w:szCs w:val="22"/>
          <w:lang w:val="sk-SK"/>
        </w:rPr>
        <w:t xml:space="preserve"> a ihneď vyhľadajte lekársku pomoc, pretože to môžu byť prvé prejavy veľmi závažnej kožnej reakcie. Pozri časť 4.</w:t>
      </w:r>
    </w:p>
    <w:p w14:paraId="331213D5" w14:textId="77777777" w:rsidR="003433AD" w:rsidRDefault="003433AD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</w:p>
    <w:p w14:paraId="578F9091" w14:textId="77777777" w:rsidR="00BF1A2A" w:rsidRDefault="003433AD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  <w:r>
        <w:rPr>
          <w:bCs/>
          <w:szCs w:val="22"/>
          <w:lang w:val="sk-SK" w:eastAsia="de-DE"/>
        </w:rPr>
        <w:t>Pri užívaní Grippectonu sa môž</w:t>
      </w:r>
      <w:r w:rsidR="00875E51">
        <w:rPr>
          <w:bCs/>
          <w:szCs w:val="22"/>
          <w:lang w:val="sk-SK" w:eastAsia="de-DE"/>
        </w:rPr>
        <w:t>u</w:t>
      </w:r>
      <w:r>
        <w:rPr>
          <w:bCs/>
          <w:szCs w:val="22"/>
          <w:lang w:val="sk-SK" w:eastAsia="de-DE"/>
        </w:rPr>
        <w:t xml:space="preserve"> vyskytnúť náhl</w:t>
      </w:r>
      <w:r w:rsidR="00875E51">
        <w:rPr>
          <w:bCs/>
          <w:szCs w:val="22"/>
          <w:lang w:val="sk-SK" w:eastAsia="de-DE"/>
        </w:rPr>
        <w:t>e</w:t>
      </w:r>
      <w:r>
        <w:rPr>
          <w:bCs/>
          <w:szCs w:val="22"/>
          <w:lang w:val="sk-SK" w:eastAsia="de-DE"/>
        </w:rPr>
        <w:t xml:space="preserve"> boles</w:t>
      </w:r>
      <w:r w:rsidR="00875E51">
        <w:rPr>
          <w:bCs/>
          <w:szCs w:val="22"/>
          <w:lang w:val="sk-SK" w:eastAsia="de-DE"/>
        </w:rPr>
        <w:t>ti</w:t>
      </w:r>
      <w:r>
        <w:rPr>
          <w:bCs/>
          <w:szCs w:val="22"/>
          <w:lang w:val="sk-SK" w:eastAsia="de-DE"/>
        </w:rPr>
        <w:t xml:space="preserve"> brucha alebo krvácanie z konečníka</w:t>
      </w:r>
      <w:r w:rsidR="00875E51" w:rsidRPr="00875E51">
        <w:rPr>
          <w:bCs/>
          <w:szCs w:val="22"/>
          <w:lang w:val="sk-SK" w:eastAsia="de-DE"/>
        </w:rPr>
        <w:t xml:space="preserve"> </w:t>
      </w:r>
      <w:r w:rsidR="00875E51">
        <w:rPr>
          <w:bCs/>
          <w:szCs w:val="22"/>
          <w:lang w:val="sk-SK" w:eastAsia="de-DE"/>
        </w:rPr>
        <w:t>v dôsledku zápalu hrubého čreva (ischemická kolitída)</w:t>
      </w:r>
      <w:r>
        <w:rPr>
          <w:bCs/>
          <w:szCs w:val="22"/>
          <w:lang w:val="sk-SK" w:eastAsia="de-DE"/>
        </w:rPr>
        <w:t>. Ak sa u vás tieto žalúdočno-črevné príznaky</w:t>
      </w:r>
      <w:r w:rsidR="00875E51" w:rsidRPr="00875E51">
        <w:rPr>
          <w:bCs/>
          <w:szCs w:val="22"/>
          <w:lang w:val="sk-SK" w:eastAsia="de-DE"/>
        </w:rPr>
        <w:t xml:space="preserve"> </w:t>
      </w:r>
      <w:r w:rsidR="00875E51">
        <w:rPr>
          <w:bCs/>
          <w:szCs w:val="22"/>
          <w:lang w:val="sk-SK" w:eastAsia="de-DE"/>
        </w:rPr>
        <w:t>vyskytnú</w:t>
      </w:r>
      <w:r>
        <w:rPr>
          <w:bCs/>
          <w:szCs w:val="22"/>
          <w:lang w:val="sk-SK" w:eastAsia="de-DE"/>
        </w:rPr>
        <w:t>, prestaňte užívať Grippecton a</w:t>
      </w:r>
      <w:r w:rsidR="00875E51">
        <w:rPr>
          <w:bCs/>
          <w:szCs w:val="22"/>
          <w:lang w:val="sk-SK" w:eastAsia="de-DE"/>
        </w:rPr>
        <w:t> obráťte sa na</w:t>
      </w:r>
      <w:r>
        <w:rPr>
          <w:bCs/>
          <w:szCs w:val="22"/>
          <w:lang w:val="sk-SK" w:eastAsia="de-DE"/>
        </w:rPr>
        <w:t xml:space="preserve"> </w:t>
      </w:r>
      <w:r w:rsidR="003276EC">
        <w:rPr>
          <w:bCs/>
          <w:szCs w:val="22"/>
          <w:lang w:val="sk-SK" w:eastAsia="de-DE"/>
        </w:rPr>
        <w:t>svojho</w:t>
      </w:r>
      <w:r>
        <w:rPr>
          <w:bCs/>
          <w:szCs w:val="22"/>
          <w:lang w:val="sk-SK" w:eastAsia="de-DE"/>
        </w:rPr>
        <w:t xml:space="preserve"> lekára alebo </w:t>
      </w:r>
      <w:r w:rsidR="003276EC">
        <w:rPr>
          <w:bCs/>
          <w:szCs w:val="22"/>
          <w:lang w:val="sk-SK" w:eastAsia="de-DE"/>
        </w:rPr>
        <w:t>okamžite</w:t>
      </w:r>
      <w:r>
        <w:rPr>
          <w:bCs/>
          <w:szCs w:val="22"/>
          <w:lang w:val="sk-SK" w:eastAsia="de-DE"/>
        </w:rPr>
        <w:t xml:space="preserve"> </w:t>
      </w:r>
      <w:r w:rsidR="003276EC">
        <w:rPr>
          <w:bCs/>
          <w:szCs w:val="22"/>
          <w:lang w:val="sk-SK" w:eastAsia="de-DE"/>
        </w:rPr>
        <w:t>vyhľadajte lekársku pomoc. Pozri časť 4.</w:t>
      </w:r>
    </w:p>
    <w:p w14:paraId="39AA01BD" w14:textId="77777777" w:rsidR="0020360B" w:rsidRDefault="0020360B" w:rsidP="0020360B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</w:p>
    <w:p w14:paraId="4A117B30" w14:textId="77777777" w:rsidR="003433AD" w:rsidRDefault="0020360B" w:rsidP="0020360B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  <w:r w:rsidRPr="0020360B">
        <w:rPr>
          <w:bCs/>
          <w:szCs w:val="22"/>
          <w:lang w:val="sk-SK" w:eastAsia="de-DE"/>
        </w:rPr>
        <w:t xml:space="preserve">Pri lieku </w:t>
      </w:r>
      <w:r>
        <w:rPr>
          <w:bCs/>
          <w:szCs w:val="22"/>
          <w:lang w:val="sk-SK" w:eastAsia="de-DE"/>
        </w:rPr>
        <w:t>Grippecton</w:t>
      </w:r>
      <w:r w:rsidRPr="0020360B">
        <w:rPr>
          <w:bCs/>
          <w:szCs w:val="22"/>
          <w:lang w:val="sk-SK" w:eastAsia="de-DE"/>
        </w:rPr>
        <w:t xml:space="preserve"> sa môže vyskytnúť znížený tok krvi do očného nervu. Ak u vás dôjde k náhlej strate zraku, ihneď prestaňte užívať </w:t>
      </w:r>
      <w:r w:rsidR="0004039D">
        <w:rPr>
          <w:bCs/>
          <w:szCs w:val="22"/>
          <w:lang w:val="sk-SK" w:eastAsia="de-DE"/>
        </w:rPr>
        <w:t>Grippecton a kont</w:t>
      </w:r>
      <w:r w:rsidRPr="0020360B">
        <w:rPr>
          <w:bCs/>
          <w:szCs w:val="22"/>
          <w:lang w:val="sk-SK" w:eastAsia="de-DE"/>
        </w:rPr>
        <w:t>aktujte svojho</w:t>
      </w:r>
      <w:r w:rsidR="0004039D">
        <w:rPr>
          <w:bCs/>
          <w:szCs w:val="22"/>
          <w:lang w:val="sk-SK" w:eastAsia="de-DE"/>
        </w:rPr>
        <w:t xml:space="preserve"> </w:t>
      </w:r>
      <w:r w:rsidRPr="0020360B">
        <w:rPr>
          <w:bCs/>
          <w:szCs w:val="22"/>
          <w:lang w:val="sk-SK" w:eastAsia="de-DE"/>
        </w:rPr>
        <w:t>lekára alebo vyhľadajte lekársku pomoc. Pozri časť 4.</w:t>
      </w:r>
    </w:p>
    <w:p w14:paraId="7559D84E" w14:textId="77777777" w:rsidR="00C05C1F" w:rsidRDefault="00C05C1F" w:rsidP="00C05C1F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</w:p>
    <w:p w14:paraId="6DA62B2D" w14:textId="53BC2EBD" w:rsidR="00C05C1F" w:rsidRPr="00863489" w:rsidRDefault="00C05C1F" w:rsidP="00C05C1F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u w:val="single"/>
          <w:lang w:val="sk-SK" w:eastAsia="de-DE"/>
        </w:rPr>
      </w:pPr>
      <w:r w:rsidRPr="00863489">
        <w:rPr>
          <w:bCs/>
          <w:szCs w:val="22"/>
          <w:u w:val="single"/>
          <w:lang w:val="sk-SK" w:eastAsia="de-DE"/>
        </w:rPr>
        <w:t xml:space="preserve">Infekcie </w:t>
      </w:r>
    </w:p>
    <w:p w14:paraId="1BAFBDE0" w14:textId="6CED32BC" w:rsidR="0004039D" w:rsidRPr="00B724A0" w:rsidRDefault="00C05C1F" w:rsidP="00C05C1F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  <w:r w:rsidRPr="00B724A0">
        <w:rPr>
          <w:bCs/>
          <w:szCs w:val="22"/>
          <w:lang w:val="sk-SK" w:eastAsia="de-DE"/>
        </w:rPr>
        <w:t>Grippecton môže maskovať prejavy infekcií, ako je horúčka a bolesť. Preto môže Grippecton oddialiť vhodnú liečbu infekcie, čo môže viesť k zvýšenému riziku vzniku komplikácií. Táto skutočnosť sa pozorovala pri zápale pľúc spôsobenom baktériami a pri bakteriálnych kožných infekciách súvisiacich s ovčími kiahňami. Ak užívate tento liek počas infekcie a príznaky infekcie u vás pretrvávajú alebo sa zhoršujú, bezodkladne sa obráťte na lekára.</w:t>
      </w:r>
    </w:p>
    <w:p w14:paraId="62C04CE8" w14:textId="77777777" w:rsidR="007F207C" w:rsidRPr="00F154AE" w:rsidRDefault="007F207C" w:rsidP="00C05C1F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lang w:val="sk-SK" w:eastAsia="de-DE"/>
        </w:rPr>
      </w:pPr>
    </w:p>
    <w:p w14:paraId="40140142" w14:textId="77777777" w:rsidR="00DC48A2" w:rsidRPr="0092478F" w:rsidRDefault="00502434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/>
          <w:bCs/>
          <w:szCs w:val="22"/>
          <w:lang w:val="sk-SK" w:eastAsia="de-DE"/>
        </w:rPr>
      </w:pPr>
      <w:r w:rsidRPr="0092478F">
        <w:rPr>
          <w:b/>
          <w:bCs/>
          <w:szCs w:val="22"/>
          <w:lang w:val="sk-SK"/>
        </w:rPr>
        <w:t>Vplyv na krvné testy</w:t>
      </w:r>
    </w:p>
    <w:p w14:paraId="5A81145F" w14:textId="77777777" w:rsidR="00DC48A2" w:rsidRPr="0092478F" w:rsidRDefault="00502434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sk-SK"/>
        </w:rPr>
      </w:pPr>
      <w:r w:rsidRPr="0092478F">
        <w:rPr>
          <w:szCs w:val="22"/>
          <w:lang w:val="sk-SK"/>
        </w:rPr>
        <w:t>Pseudoefedrín môže ovplyvňovať výsledky niektorých diagnostických krvných testov. Ak vám robia krvné testy a užívate tento liek, máte to oznámiť svojmu lekárovi.</w:t>
      </w:r>
    </w:p>
    <w:p w14:paraId="24F760B9" w14:textId="77777777" w:rsidR="00DC48A2" w:rsidRPr="0092478F" w:rsidRDefault="00DC48A2">
      <w:pPr>
        <w:pStyle w:val="Default"/>
        <w:widowControl w:val="0"/>
        <w:ind w:left="284"/>
        <w:rPr>
          <w:sz w:val="22"/>
          <w:szCs w:val="22"/>
          <w:lang w:val="sk-SK"/>
        </w:rPr>
      </w:pPr>
    </w:p>
    <w:p w14:paraId="41465560" w14:textId="77777777" w:rsidR="00DC48A2" w:rsidRPr="0092478F" w:rsidRDefault="00502434">
      <w:pPr>
        <w:numPr>
          <w:ilvl w:val="12"/>
          <w:numId w:val="0"/>
        </w:numPr>
        <w:tabs>
          <w:tab w:val="clear" w:pos="567"/>
        </w:tabs>
        <w:spacing w:line="240" w:lineRule="auto"/>
        <w:rPr>
          <w:b/>
          <w:bCs/>
          <w:noProof/>
          <w:lang w:val="sk-SK"/>
        </w:rPr>
      </w:pPr>
      <w:r w:rsidRPr="0092478F">
        <w:rPr>
          <w:b/>
          <w:bCs/>
          <w:noProof/>
          <w:lang w:val="sk-SK"/>
        </w:rPr>
        <w:t>Deti a dospievajúci</w:t>
      </w:r>
    </w:p>
    <w:p w14:paraId="4246183F" w14:textId="77777777" w:rsidR="00DC48A2" w:rsidRPr="0092478F" w:rsidRDefault="00FF0F89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  <w:lang w:val="sk-SK"/>
        </w:rPr>
      </w:pPr>
      <w:r w:rsidRPr="0092478F">
        <w:rPr>
          <w:szCs w:val="22"/>
          <w:lang w:val="sk-SK"/>
        </w:rPr>
        <w:t>Grippecton 200 mg/30 mg</w:t>
      </w:r>
      <w:r w:rsidR="00502434" w:rsidRPr="0092478F">
        <w:rPr>
          <w:szCs w:val="22"/>
          <w:lang w:val="sk-SK"/>
        </w:rPr>
        <w:t xml:space="preserve"> sa nesmie podávať deťom mladším ako 15 rokov.</w:t>
      </w:r>
    </w:p>
    <w:p w14:paraId="161CF099" w14:textId="77777777" w:rsidR="00DC48A2" w:rsidRPr="0092478F" w:rsidRDefault="00502434">
      <w:pPr>
        <w:numPr>
          <w:ilvl w:val="12"/>
          <w:numId w:val="0"/>
        </w:numPr>
        <w:tabs>
          <w:tab w:val="clear" w:pos="567"/>
        </w:tabs>
        <w:spacing w:line="240" w:lineRule="auto"/>
        <w:rPr>
          <w:bCs/>
          <w:noProof/>
          <w:lang w:val="sk-SK"/>
        </w:rPr>
      </w:pPr>
      <w:r w:rsidRPr="0092478F">
        <w:rPr>
          <w:bCs/>
          <w:noProof/>
          <w:lang w:val="sk-SK"/>
        </w:rPr>
        <w:t>U</w:t>
      </w:r>
      <w:r w:rsidR="009336A1" w:rsidRPr="0092478F">
        <w:rPr>
          <w:bCs/>
          <w:noProof/>
          <w:lang w:val="sk-SK"/>
        </w:rPr>
        <w:t> </w:t>
      </w:r>
      <w:r w:rsidRPr="0092478F">
        <w:rPr>
          <w:bCs/>
          <w:noProof/>
          <w:lang w:val="sk-SK"/>
        </w:rPr>
        <w:t>dehydrovaných</w:t>
      </w:r>
      <w:r w:rsidR="009336A1" w:rsidRPr="0092478F">
        <w:rPr>
          <w:bCs/>
          <w:noProof/>
          <w:lang w:val="sk-SK"/>
        </w:rPr>
        <w:t xml:space="preserve"> (s nedostatkom tekutín v tele)</w:t>
      </w:r>
      <w:r w:rsidRPr="0092478F">
        <w:rPr>
          <w:bCs/>
          <w:noProof/>
          <w:lang w:val="sk-SK"/>
        </w:rPr>
        <w:t xml:space="preserve"> dospievajúcich existuje riziko poškodenia obličiek.</w:t>
      </w:r>
    </w:p>
    <w:p w14:paraId="6F46CA89" w14:textId="77777777" w:rsidR="00DC48A2" w:rsidRPr="0092478F" w:rsidRDefault="00DC48A2">
      <w:pPr>
        <w:numPr>
          <w:ilvl w:val="12"/>
          <w:numId w:val="0"/>
        </w:numPr>
        <w:tabs>
          <w:tab w:val="clear" w:pos="567"/>
        </w:tabs>
        <w:spacing w:line="240" w:lineRule="auto"/>
        <w:rPr>
          <w:b/>
          <w:bCs/>
          <w:noProof/>
          <w:lang w:val="sk-SK"/>
        </w:rPr>
      </w:pPr>
    </w:p>
    <w:p w14:paraId="09D4E960" w14:textId="77777777" w:rsidR="00DC48A2" w:rsidRPr="0092478F" w:rsidRDefault="00502434" w:rsidP="00F154AE">
      <w:pPr>
        <w:pStyle w:val="CM10"/>
        <w:spacing w:line="240" w:lineRule="auto"/>
        <w:rPr>
          <w:b/>
          <w:bCs/>
          <w:sz w:val="22"/>
          <w:szCs w:val="22"/>
          <w:lang w:val="sk-SK"/>
        </w:rPr>
      </w:pPr>
      <w:r w:rsidRPr="0092478F">
        <w:rPr>
          <w:b/>
          <w:bCs/>
          <w:sz w:val="22"/>
          <w:szCs w:val="22"/>
          <w:lang w:val="sk-SK"/>
        </w:rPr>
        <w:t>Atléti</w:t>
      </w:r>
    </w:p>
    <w:p w14:paraId="4809C83D" w14:textId="6212F664" w:rsidR="00DC48A2" w:rsidRPr="0092478F" w:rsidRDefault="00FA35E5" w:rsidP="00F154AE">
      <w:pPr>
        <w:pStyle w:val="Default"/>
        <w:ind w:right="107"/>
        <w:rPr>
          <w:noProof/>
          <w:lang w:val="sk-SK"/>
        </w:rPr>
      </w:pPr>
      <w:r>
        <w:rPr>
          <w:sz w:val="22"/>
          <w:szCs w:val="22"/>
          <w:lang w:val="sk-SK"/>
        </w:rPr>
        <w:t>Pseudoefedrínium-</w:t>
      </w:r>
      <w:r w:rsidR="00502434" w:rsidRPr="0092478F">
        <w:rPr>
          <w:sz w:val="22"/>
          <w:szCs w:val="22"/>
          <w:lang w:val="sk-SK"/>
        </w:rPr>
        <w:t xml:space="preserve">chlorid môže viesť k pozitívnym výsledkom antidopingových testov. </w:t>
      </w:r>
    </w:p>
    <w:p w14:paraId="3A53A720" w14:textId="77777777"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rPr>
          <w:noProof/>
          <w:lang w:val="sk-SK"/>
        </w:rPr>
      </w:pPr>
    </w:p>
    <w:p w14:paraId="363F3DBC" w14:textId="77777777"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iCs/>
          <w:szCs w:val="22"/>
          <w:lang w:val="sk-SK"/>
        </w:rPr>
      </w:pPr>
      <w:r w:rsidRPr="0092478F">
        <w:rPr>
          <w:b/>
          <w:noProof/>
          <w:lang w:val="sk-SK"/>
        </w:rPr>
        <w:t>Iné lieky a </w:t>
      </w:r>
      <w:r w:rsidR="00FF0F89" w:rsidRPr="0092478F">
        <w:rPr>
          <w:b/>
          <w:noProof/>
          <w:lang w:val="sk-SK"/>
        </w:rPr>
        <w:t>Grippecton 200 mg/30 mg</w:t>
      </w:r>
    </w:p>
    <w:p w14:paraId="3330173C" w14:textId="77777777" w:rsidR="00DC48A2" w:rsidRPr="0092478F" w:rsidRDefault="00502434" w:rsidP="00F154AE">
      <w:pPr>
        <w:pStyle w:val="CM18"/>
        <w:ind w:right="197"/>
        <w:rPr>
          <w:i/>
          <w:sz w:val="22"/>
          <w:szCs w:val="22"/>
          <w:lang w:val="sk-SK"/>
        </w:rPr>
      </w:pPr>
      <w:r w:rsidRPr="0092478F">
        <w:rPr>
          <w:i/>
          <w:iCs/>
          <w:sz w:val="22"/>
          <w:szCs w:val="22"/>
          <w:lang w:val="sk-SK"/>
        </w:rPr>
        <w:t>Ak teraz užívate, alebo ste v poslednom čase užívali, či práve budete užívať ďalšie lieky, povedzte to svojmu lekárovi alebo lekárnikovi.</w:t>
      </w:r>
    </w:p>
    <w:p w14:paraId="56F82CA4" w14:textId="77777777" w:rsidR="00DC48A2" w:rsidRPr="0092478F" w:rsidRDefault="00FF0F89" w:rsidP="00E91960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noProof/>
          <w:lang w:val="sk-SK"/>
        </w:rPr>
      </w:pPr>
      <w:r w:rsidRPr="0092478F">
        <w:rPr>
          <w:bCs/>
          <w:noProof/>
          <w:lang w:val="sk-SK"/>
        </w:rPr>
        <w:t>Grippecton 200 mg/30 mg</w:t>
      </w:r>
      <w:r w:rsidR="00502434" w:rsidRPr="0092478F">
        <w:rPr>
          <w:bCs/>
          <w:noProof/>
          <w:lang w:val="sk-SK"/>
        </w:rPr>
        <w:t xml:space="preserve"> môže ovplyvniť </w:t>
      </w:r>
      <w:r w:rsidR="009336A1" w:rsidRPr="0092478F">
        <w:rPr>
          <w:bCs/>
          <w:noProof/>
          <w:lang w:val="sk-SK"/>
        </w:rPr>
        <w:t xml:space="preserve">alebo môže byť ovplyvnený </w:t>
      </w:r>
      <w:r w:rsidR="00502434" w:rsidRPr="0092478F">
        <w:rPr>
          <w:bCs/>
          <w:noProof/>
          <w:lang w:val="sk-SK"/>
        </w:rPr>
        <w:t>niektor</w:t>
      </w:r>
      <w:r w:rsidR="009336A1" w:rsidRPr="0092478F">
        <w:rPr>
          <w:bCs/>
          <w:noProof/>
          <w:lang w:val="sk-SK"/>
        </w:rPr>
        <w:t>ými</w:t>
      </w:r>
      <w:r w:rsidR="00502434" w:rsidRPr="0092478F">
        <w:rPr>
          <w:bCs/>
          <w:noProof/>
          <w:lang w:val="sk-SK"/>
        </w:rPr>
        <w:t xml:space="preserve"> in</w:t>
      </w:r>
      <w:r w:rsidR="009336A1" w:rsidRPr="0092478F">
        <w:rPr>
          <w:bCs/>
          <w:noProof/>
          <w:lang w:val="sk-SK"/>
        </w:rPr>
        <w:t>ými</w:t>
      </w:r>
      <w:r w:rsidR="00502434" w:rsidRPr="0092478F">
        <w:rPr>
          <w:bCs/>
          <w:noProof/>
          <w:lang w:val="sk-SK"/>
        </w:rPr>
        <w:t xml:space="preserve"> liek</w:t>
      </w:r>
      <w:r w:rsidR="009336A1" w:rsidRPr="0092478F">
        <w:rPr>
          <w:bCs/>
          <w:noProof/>
          <w:lang w:val="sk-SK"/>
        </w:rPr>
        <w:t>mi</w:t>
      </w:r>
      <w:r w:rsidR="00502434" w:rsidRPr="0092478F">
        <w:rPr>
          <w:bCs/>
          <w:noProof/>
          <w:lang w:val="sk-SK"/>
        </w:rPr>
        <w:t>. Napríklad:</w:t>
      </w:r>
    </w:p>
    <w:p w14:paraId="09D5733D" w14:textId="77777777" w:rsidR="00DC48A2" w:rsidRPr="0092478F" w:rsidRDefault="00502434" w:rsidP="00B514E5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noProof/>
          <w:lang w:val="sk-SK"/>
        </w:rPr>
      </w:pPr>
      <w:r w:rsidRPr="0092478F">
        <w:rPr>
          <w:bCs/>
          <w:noProof/>
          <w:lang w:val="sk-SK"/>
        </w:rPr>
        <w:t>- antikoagulanciá (ktoré zrieďujú krv/zabraňujú tvorbe zrazenín, napr. kyselina acetylsalicylová, warfarín, tiklopidín),</w:t>
      </w:r>
    </w:p>
    <w:p w14:paraId="5CB28E9A" w14:textId="77777777" w:rsidR="00DC48A2" w:rsidRPr="0092478F" w:rsidRDefault="00502434" w:rsidP="00B514E5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noProof/>
          <w:lang w:val="sk-SK"/>
        </w:rPr>
      </w:pPr>
      <w:r w:rsidRPr="0092478F">
        <w:rPr>
          <w:bCs/>
          <w:noProof/>
          <w:lang w:val="sk-SK"/>
        </w:rPr>
        <w:t>- lieky, ktoré znižujú vysoký krvný tlak (inhibítory ACE ako je kaptopril, beta-blokátory ako je atenolol, antagon</w:t>
      </w:r>
      <w:r w:rsidR="009336A1" w:rsidRPr="0092478F">
        <w:rPr>
          <w:bCs/>
          <w:noProof/>
          <w:lang w:val="sk-SK"/>
        </w:rPr>
        <w:t>isty</w:t>
      </w:r>
      <w:r w:rsidRPr="0092478F">
        <w:rPr>
          <w:bCs/>
          <w:noProof/>
          <w:lang w:val="sk-SK"/>
        </w:rPr>
        <w:t xml:space="preserve"> angiotenzínového receptoru</w:t>
      </w:r>
      <w:r w:rsidRPr="0092478F">
        <w:rPr>
          <w:bCs/>
          <w:noProof/>
          <w:lang w:val="sk-SK"/>
        </w:rPr>
        <w:noBreakHyphen/>
        <w:t>II ako je losartan).</w:t>
      </w:r>
    </w:p>
    <w:p w14:paraId="49158090" w14:textId="77777777" w:rsidR="00DC48A2" w:rsidRPr="0092478F" w:rsidRDefault="00DC48A2" w:rsidP="00B514E5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noProof/>
          <w:lang w:val="sk-SK"/>
        </w:rPr>
      </w:pPr>
    </w:p>
    <w:p w14:paraId="58F1ED40" w14:textId="77777777" w:rsidR="00DC48A2" w:rsidRPr="0092478F" w:rsidRDefault="00502434" w:rsidP="00D44140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noProof/>
          <w:lang w:val="sk-SK"/>
        </w:rPr>
      </w:pPr>
      <w:r w:rsidRPr="0092478F">
        <w:rPr>
          <w:bCs/>
          <w:noProof/>
          <w:lang w:val="sk-SK"/>
        </w:rPr>
        <w:t xml:space="preserve">Niektoré iné lieky tiež môžu ovplyvniť alebo byť ovplyvnené liečbou </w:t>
      </w:r>
      <w:r w:rsidR="00FF0F89" w:rsidRPr="0092478F">
        <w:rPr>
          <w:bCs/>
          <w:noProof/>
          <w:lang w:val="sk-SK"/>
        </w:rPr>
        <w:t>Grippecton</w:t>
      </w:r>
      <w:r w:rsidR="009336A1" w:rsidRPr="0092478F">
        <w:rPr>
          <w:bCs/>
          <w:noProof/>
          <w:lang w:val="sk-SK"/>
        </w:rPr>
        <w:t>om</w:t>
      </w:r>
      <w:r w:rsidR="00FF0F89" w:rsidRPr="0092478F">
        <w:rPr>
          <w:bCs/>
          <w:noProof/>
          <w:lang w:val="sk-SK"/>
        </w:rPr>
        <w:t xml:space="preserve"> 200 mg/30 mg</w:t>
      </w:r>
      <w:r w:rsidRPr="0092478F">
        <w:rPr>
          <w:bCs/>
          <w:noProof/>
          <w:lang w:val="sk-SK"/>
        </w:rPr>
        <w:t xml:space="preserve">. Vždy sa poraďte s lekárom predtým, </w:t>
      </w:r>
      <w:r w:rsidR="009336A1" w:rsidRPr="0092478F">
        <w:rPr>
          <w:bCs/>
          <w:noProof/>
          <w:lang w:val="sk-SK"/>
        </w:rPr>
        <w:t>ako</w:t>
      </w:r>
      <w:r w:rsidRPr="0092478F">
        <w:rPr>
          <w:bCs/>
          <w:noProof/>
          <w:lang w:val="sk-SK"/>
        </w:rPr>
        <w:t xml:space="preserve"> použijete </w:t>
      </w:r>
      <w:r w:rsidR="00FF0F89" w:rsidRPr="0092478F">
        <w:rPr>
          <w:bCs/>
          <w:noProof/>
          <w:lang w:val="sk-SK"/>
        </w:rPr>
        <w:t>Grippecton 200 mg/30 mg</w:t>
      </w:r>
      <w:r w:rsidRPr="0092478F">
        <w:rPr>
          <w:bCs/>
          <w:noProof/>
          <w:lang w:val="sk-SK"/>
        </w:rPr>
        <w:t xml:space="preserve"> s inými liekmi.</w:t>
      </w:r>
    </w:p>
    <w:p w14:paraId="5427A164" w14:textId="77777777" w:rsidR="00DC48A2" w:rsidRPr="0092478F" w:rsidRDefault="00DC48A2" w:rsidP="00F154AE">
      <w:pPr>
        <w:pStyle w:val="Default"/>
        <w:ind w:right="107"/>
        <w:rPr>
          <w:sz w:val="22"/>
          <w:szCs w:val="22"/>
          <w:lang w:val="sk-SK"/>
        </w:rPr>
      </w:pPr>
    </w:p>
    <w:p w14:paraId="0F675DCF" w14:textId="77777777" w:rsidR="00DC48A2" w:rsidRPr="0092478F" w:rsidRDefault="00FF0F89" w:rsidP="00F154AE">
      <w:pPr>
        <w:pStyle w:val="Default"/>
        <w:ind w:right="10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Grippecton 200 mg/30 mg</w:t>
      </w:r>
      <w:r w:rsidR="00502434" w:rsidRPr="0092478F">
        <w:rPr>
          <w:sz w:val="22"/>
          <w:szCs w:val="22"/>
          <w:lang w:val="sk-SK"/>
        </w:rPr>
        <w:t xml:space="preserve"> sa nesmie používať v kombinácii s:</w:t>
      </w:r>
    </w:p>
    <w:p w14:paraId="0B8697EF" w14:textId="77777777" w:rsidR="00DC48A2" w:rsidRPr="0092478F" w:rsidRDefault="00502434" w:rsidP="00F154AE">
      <w:pPr>
        <w:pStyle w:val="CM9"/>
        <w:numPr>
          <w:ilvl w:val="0"/>
          <w:numId w:val="8"/>
        </w:numPr>
        <w:spacing w:line="240" w:lineRule="auto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inými vazokonstrikčnými liečivami používanými ako nosové dekongestíva</w:t>
      </w:r>
      <w:r w:rsidR="009336A1" w:rsidRPr="0092478F">
        <w:rPr>
          <w:sz w:val="22"/>
          <w:szCs w:val="22"/>
          <w:lang w:val="sk-SK"/>
        </w:rPr>
        <w:t xml:space="preserve"> (na uvoľnenie upchatého nosa)</w:t>
      </w:r>
      <w:r w:rsidRPr="0092478F">
        <w:rPr>
          <w:sz w:val="22"/>
          <w:szCs w:val="22"/>
          <w:lang w:val="sk-SK"/>
        </w:rPr>
        <w:t>, či už podávané perorálne (ústami) alebo do nosa (napr. fenylpropanolamín, fenylefrín a efedrín),</w:t>
      </w:r>
    </w:p>
    <w:p w14:paraId="457F551C" w14:textId="77777777" w:rsidR="00DC48A2" w:rsidRPr="0092478F" w:rsidRDefault="00502434" w:rsidP="00F154AE">
      <w:pPr>
        <w:pStyle w:val="CM9"/>
        <w:numPr>
          <w:ilvl w:val="0"/>
          <w:numId w:val="8"/>
        </w:numPr>
        <w:spacing w:line="240" w:lineRule="auto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lastRenderedPageBreak/>
        <w:t>liekom na ADHD (porucha pozornosti sprevádzaná hyperaktivitou) nazývaným metylfenidát,</w:t>
      </w:r>
    </w:p>
    <w:p w14:paraId="40F0F03C" w14:textId="77777777" w:rsidR="00DC48A2" w:rsidRPr="0092478F" w:rsidRDefault="00502434" w:rsidP="00F154AE">
      <w:pPr>
        <w:pStyle w:val="CM9"/>
        <w:numPr>
          <w:ilvl w:val="0"/>
          <w:numId w:val="8"/>
        </w:numPr>
        <w:spacing w:line="240" w:lineRule="auto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liekmi na depresiu ako sú neselektívne inhibítory monoaminooxidázy (IMAO, ako je iproniazid). Tiež neužívajte tento liek</w:t>
      </w:r>
      <w:r w:rsidR="009336A1" w:rsidRPr="0092478F">
        <w:rPr>
          <w:sz w:val="22"/>
          <w:szCs w:val="22"/>
          <w:lang w:val="sk-SK"/>
        </w:rPr>
        <w:t>,</w:t>
      </w:r>
      <w:r w:rsidRPr="0092478F">
        <w:rPr>
          <w:sz w:val="22"/>
          <w:szCs w:val="22"/>
          <w:lang w:val="sk-SK"/>
        </w:rPr>
        <w:t xml:space="preserve"> ak ste ich užívali v priebehu posledných 14 dní.</w:t>
      </w:r>
    </w:p>
    <w:p w14:paraId="763CF833" w14:textId="77777777" w:rsidR="00DC48A2" w:rsidRPr="0092478F" w:rsidRDefault="00DC48A2" w:rsidP="00F154AE">
      <w:pPr>
        <w:pStyle w:val="Default"/>
        <w:ind w:right="107"/>
        <w:rPr>
          <w:sz w:val="22"/>
          <w:szCs w:val="22"/>
          <w:lang w:val="sk-SK"/>
        </w:rPr>
      </w:pPr>
    </w:p>
    <w:p w14:paraId="1C0AA488" w14:textId="77777777" w:rsidR="00DC48A2" w:rsidRPr="0092478F" w:rsidRDefault="00502434" w:rsidP="00F154AE">
      <w:pPr>
        <w:pStyle w:val="Default"/>
        <w:ind w:right="10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Predovšetkým povedzte svojmu lekárovi alebo lekárnikovi</w:t>
      </w:r>
      <w:r w:rsidR="009336A1" w:rsidRPr="0092478F">
        <w:rPr>
          <w:sz w:val="22"/>
          <w:szCs w:val="22"/>
          <w:lang w:val="sk-SK"/>
        </w:rPr>
        <w:t>,</w:t>
      </w:r>
      <w:r w:rsidRPr="0092478F">
        <w:rPr>
          <w:sz w:val="22"/>
          <w:szCs w:val="22"/>
          <w:lang w:val="sk-SK"/>
        </w:rPr>
        <w:t xml:space="preserve"> ak užívate:</w:t>
      </w:r>
    </w:p>
    <w:p w14:paraId="5F56AD60" w14:textId="77777777"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iné nesteroidové protizápalové liečivá (NSAID) vrátane vysokej dávky kyseliny acetylsalicylovej a selektívnych inhibítorov COX</w:t>
      </w:r>
      <w:r w:rsidRPr="0092478F">
        <w:rPr>
          <w:sz w:val="22"/>
          <w:szCs w:val="22"/>
          <w:lang w:val="sk-SK"/>
        </w:rPr>
        <w:noBreakHyphen/>
        <w:t>2,</w:t>
      </w:r>
    </w:p>
    <w:p w14:paraId="1B463004" w14:textId="77777777"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 xml:space="preserve">lieky na liečbu </w:t>
      </w:r>
      <w:r w:rsidR="009336A1" w:rsidRPr="0092478F">
        <w:rPr>
          <w:sz w:val="22"/>
          <w:szCs w:val="22"/>
          <w:lang w:val="sk-SK"/>
        </w:rPr>
        <w:t xml:space="preserve">porúch </w:t>
      </w:r>
      <w:r w:rsidRPr="0092478F">
        <w:rPr>
          <w:sz w:val="22"/>
          <w:szCs w:val="22"/>
          <w:lang w:val="sk-SK"/>
        </w:rPr>
        <w:t>srdcov</w:t>
      </w:r>
      <w:r w:rsidR="009336A1" w:rsidRPr="0092478F">
        <w:rPr>
          <w:sz w:val="22"/>
          <w:szCs w:val="22"/>
          <w:lang w:val="sk-SK"/>
        </w:rPr>
        <w:t>ého rytmu</w:t>
      </w:r>
      <w:r w:rsidRPr="0092478F">
        <w:rPr>
          <w:sz w:val="22"/>
          <w:szCs w:val="22"/>
          <w:lang w:val="sk-SK"/>
        </w:rPr>
        <w:t xml:space="preserve"> (srdcové glykozidy, napr. digoxín),</w:t>
      </w:r>
    </w:p>
    <w:p w14:paraId="6EACD1C2" w14:textId="77777777"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 w:eastAsia="de-DE"/>
        </w:rPr>
      </w:pPr>
      <w:r w:rsidRPr="0092478F">
        <w:rPr>
          <w:sz w:val="22"/>
          <w:szCs w:val="22"/>
          <w:lang w:val="sk-SK"/>
        </w:rPr>
        <w:t>lieky na liečbu epilepsie (napr. fenytoín),</w:t>
      </w:r>
    </w:p>
    <w:p w14:paraId="76F7E42D" w14:textId="77777777"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glukokortikoidy, ktoré sa používajú na liečbu rôznych ochorení, ako je bolesť, opuch, alergia, astma, reuma a kožné problémy,</w:t>
      </w:r>
    </w:p>
    <w:p w14:paraId="1EF99759" w14:textId="77777777"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injekčne podávaný heparín,</w:t>
      </w:r>
    </w:p>
    <w:p w14:paraId="682FF4B1" w14:textId="77777777"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niektoré lieky na depresiu (napr. lítium, selektívne inhibítory spätného vychytávania sérotonínu (SSRI), inhibítory monoaminooxidázy A (IMAO)),</w:t>
      </w:r>
    </w:p>
    <w:p w14:paraId="12CB0F75" w14:textId="77777777"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lieky na dočasné potlačenie imunitného systému napr. metotrexát (na liečbu artritídy, psoriázy a niektorých druhov rakoviny), cyklosporín alebo takrolimus (podávané po transplan</w:t>
      </w:r>
      <w:r w:rsidR="009336A1" w:rsidRPr="0092478F">
        <w:rPr>
          <w:sz w:val="22"/>
          <w:szCs w:val="22"/>
          <w:lang w:val="sk-SK"/>
        </w:rPr>
        <w:t>t</w:t>
      </w:r>
      <w:r w:rsidRPr="0092478F">
        <w:rPr>
          <w:sz w:val="22"/>
          <w:szCs w:val="22"/>
          <w:lang w:val="sk-SK"/>
        </w:rPr>
        <w:t>ácii</w:t>
      </w:r>
      <w:r w:rsidR="009336A1" w:rsidRPr="0092478F">
        <w:rPr>
          <w:sz w:val="22"/>
          <w:szCs w:val="22"/>
          <w:lang w:val="sk-SK"/>
        </w:rPr>
        <w:t xml:space="preserve"> organu</w:t>
      </w:r>
      <w:r w:rsidRPr="0092478F">
        <w:rPr>
          <w:sz w:val="22"/>
          <w:szCs w:val="22"/>
          <w:lang w:val="sk-SK"/>
        </w:rPr>
        <w:t>),</w:t>
      </w:r>
    </w:p>
    <w:p w14:paraId="131CB73A" w14:textId="77777777"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 w:eastAsia="de-DE"/>
        </w:rPr>
      </w:pPr>
      <w:r w:rsidRPr="0092478F">
        <w:rPr>
          <w:sz w:val="22"/>
          <w:szCs w:val="22"/>
          <w:lang w:val="sk-SK"/>
        </w:rPr>
        <w:t>lieky na cuk</w:t>
      </w:r>
      <w:r w:rsidR="009336A1" w:rsidRPr="0092478F">
        <w:rPr>
          <w:sz w:val="22"/>
          <w:szCs w:val="22"/>
          <w:lang w:val="sk-SK"/>
        </w:rPr>
        <w:t>r</w:t>
      </w:r>
      <w:r w:rsidRPr="0092478F">
        <w:rPr>
          <w:sz w:val="22"/>
          <w:szCs w:val="22"/>
          <w:lang w:val="sk-SK"/>
        </w:rPr>
        <w:t>ovku (deriváty sulfonylmočoviny),</w:t>
      </w:r>
    </w:p>
    <w:p w14:paraId="4FADD6A1" w14:textId="77777777"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 xml:space="preserve">lieky na </w:t>
      </w:r>
      <w:r w:rsidR="009336A1" w:rsidRPr="0092478F">
        <w:rPr>
          <w:sz w:val="22"/>
          <w:szCs w:val="22"/>
          <w:lang w:val="sk-SK"/>
        </w:rPr>
        <w:t xml:space="preserve">liečbu </w:t>
      </w:r>
      <w:r w:rsidRPr="0092478F">
        <w:rPr>
          <w:sz w:val="22"/>
          <w:szCs w:val="22"/>
          <w:lang w:val="sk-SK"/>
        </w:rPr>
        <w:t>infekci</w:t>
      </w:r>
      <w:r w:rsidR="009336A1" w:rsidRPr="0092478F">
        <w:rPr>
          <w:sz w:val="22"/>
          <w:szCs w:val="22"/>
          <w:lang w:val="sk-SK"/>
        </w:rPr>
        <w:t>í</w:t>
      </w:r>
      <w:r w:rsidRPr="0092478F">
        <w:rPr>
          <w:sz w:val="22"/>
          <w:szCs w:val="22"/>
          <w:lang w:val="sk-SK"/>
        </w:rPr>
        <w:t xml:space="preserve"> (napr. chinolón, antibiotiká, trimetoprim),</w:t>
      </w:r>
    </w:p>
    <w:p w14:paraId="5B0FBEEB" w14:textId="77777777"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lieky na podporu močenia (tablety na močenie napr. draslík šetriace diuretiká),</w:t>
      </w:r>
    </w:p>
    <w:p w14:paraId="061C34D0" w14:textId="77777777"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 w:eastAsia="de-DE"/>
        </w:rPr>
      </w:pPr>
      <w:r w:rsidRPr="0092478F">
        <w:rPr>
          <w:sz w:val="22"/>
          <w:szCs w:val="22"/>
          <w:lang w:val="sk-SK"/>
        </w:rPr>
        <w:t>lieky na dnu (napr.</w:t>
      </w:r>
      <w:r w:rsidR="009336A1" w:rsidRPr="0092478F">
        <w:rPr>
          <w:sz w:val="22"/>
          <w:szCs w:val="22"/>
          <w:lang w:val="sk-SK"/>
        </w:rPr>
        <w:t xml:space="preserve"> </w:t>
      </w:r>
      <w:r w:rsidRPr="0092478F">
        <w:rPr>
          <w:sz w:val="22"/>
          <w:szCs w:val="22"/>
          <w:lang w:val="sk-SK"/>
        </w:rPr>
        <w:t>probenecid a sulf</w:t>
      </w:r>
      <w:r w:rsidR="009336A1" w:rsidRPr="0092478F">
        <w:rPr>
          <w:sz w:val="22"/>
          <w:szCs w:val="22"/>
          <w:lang w:val="sk-SK"/>
        </w:rPr>
        <w:t>i</w:t>
      </w:r>
      <w:r w:rsidRPr="0092478F">
        <w:rPr>
          <w:sz w:val="22"/>
          <w:szCs w:val="22"/>
          <w:lang w:val="sk-SK"/>
        </w:rPr>
        <w:t>npyrazóny),</w:t>
      </w:r>
    </w:p>
    <w:p w14:paraId="0322B136" w14:textId="77777777"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ékoľvek lieky proti migréne (vrátane derivátov ergotamínových alkaloidov),</w:t>
      </w:r>
    </w:p>
    <w:p w14:paraId="64F50715" w14:textId="77777777"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lieky na HIV/AIDS (zidovudín),</w:t>
      </w:r>
    </w:p>
    <w:p w14:paraId="271D9FC0" w14:textId="77777777" w:rsidR="00DC48A2" w:rsidRPr="0092478F" w:rsidRDefault="00502434" w:rsidP="00F154AE">
      <w:pPr>
        <w:pStyle w:val="Default"/>
        <w:numPr>
          <w:ilvl w:val="0"/>
          <w:numId w:val="8"/>
        </w:numPr>
        <w:ind w:left="714" w:hanging="3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prípravky obsahujúce Ginkgo biloba.</w:t>
      </w:r>
    </w:p>
    <w:p w14:paraId="3686618A" w14:textId="77777777" w:rsidR="00DC48A2" w:rsidRPr="0092478F" w:rsidRDefault="00DC48A2" w:rsidP="00F154AE">
      <w:pPr>
        <w:pStyle w:val="Default"/>
        <w:ind w:right="107"/>
        <w:rPr>
          <w:sz w:val="22"/>
          <w:szCs w:val="22"/>
          <w:lang w:val="sk-SK"/>
        </w:rPr>
      </w:pPr>
    </w:p>
    <w:p w14:paraId="5C58CE56" w14:textId="77777777" w:rsidR="00DC48A2" w:rsidRPr="0092478F" w:rsidRDefault="00502434" w:rsidP="00F154AE">
      <w:pPr>
        <w:pStyle w:val="Default"/>
        <w:ind w:right="10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 xml:space="preserve">Podávanie pseudoefedrínu môže spôsobiť náhle zvýšenie krvného tlaku pri chirurgickom zákroku. Niekoľko dní pred plánovaným chirurgickým výkonom vysaďte liečbu </w:t>
      </w:r>
      <w:r w:rsidR="00FF0F89" w:rsidRPr="0092478F">
        <w:rPr>
          <w:sz w:val="22"/>
          <w:szCs w:val="22"/>
          <w:lang w:val="sk-SK"/>
        </w:rPr>
        <w:t>Grippecton</w:t>
      </w:r>
      <w:r w:rsidR="009336A1" w:rsidRPr="0092478F">
        <w:rPr>
          <w:sz w:val="22"/>
          <w:szCs w:val="22"/>
          <w:lang w:val="sk-SK"/>
        </w:rPr>
        <w:t>om</w:t>
      </w:r>
      <w:r w:rsidR="00FF0F89" w:rsidRPr="0092478F">
        <w:rPr>
          <w:sz w:val="22"/>
          <w:szCs w:val="22"/>
          <w:lang w:val="sk-SK"/>
        </w:rPr>
        <w:t xml:space="preserve"> 200 mg/30 mg</w:t>
      </w:r>
      <w:r w:rsidRPr="0092478F">
        <w:rPr>
          <w:sz w:val="22"/>
          <w:szCs w:val="22"/>
          <w:lang w:val="sk-SK"/>
        </w:rPr>
        <w:t xml:space="preserve"> a informujte svojho anestéziológa</w:t>
      </w:r>
      <w:r w:rsidR="009336A1" w:rsidRPr="0092478F">
        <w:rPr>
          <w:sz w:val="22"/>
          <w:szCs w:val="22"/>
          <w:lang w:val="sk-SK"/>
        </w:rPr>
        <w:t>, ktorý vám má podať narkózu</w:t>
      </w:r>
      <w:r w:rsidRPr="0092478F">
        <w:rPr>
          <w:sz w:val="22"/>
          <w:szCs w:val="22"/>
          <w:lang w:val="sk-SK"/>
        </w:rPr>
        <w:t>.</w:t>
      </w:r>
    </w:p>
    <w:p w14:paraId="55F0A5F6" w14:textId="77777777"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14:paraId="0C1BBDB7" w14:textId="77777777" w:rsidR="00DC48A2" w:rsidRPr="0092478F" w:rsidRDefault="00502434" w:rsidP="00F154AE">
      <w:pPr>
        <w:pStyle w:val="Default"/>
        <w:ind w:right="107"/>
        <w:rPr>
          <w:b/>
          <w:sz w:val="22"/>
          <w:szCs w:val="22"/>
          <w:lang w:val="sk-SK"/>
        </w:rPr>
      </w:pPr>
      <w:r w:rsidRPr="0092478F">
        <w:rPr>
          <w:b/>
          <w:sz w:val="22"/>
          <w:szCs w:val="22"/>
          <w:lang w:val="sk-SK"/>
        </w:rPr>
        <w:t xml:space="preserve">Používanie </w:t>
      </w:r>
      <w:r w:rsidR="00FF0F89" w:rsidRPr="0092478F">
        <w:rPr>
          <w:b/>
          <w:sz w:val="22"/>
          <w:szCs w:val="22"/>
          <w:lang w:val="sk-SK"/>
        </w:rPr>
        <w:t>Grippecton</w:t>
      </w:r>
      <w:r w:rsidR="009336A1" w:rsidRPr="0092478F">
        <w:rPr>
          <w:b/>
          <w:sz w:val="22"/>
          <w:szCs w:val="22"/>
          <w:lang w:val="sk-SK"/>
        </w:rPr>
        <w:t>u</w:t>
      </w:r>
      <w:r w:rsidR="00FF0F89" w:rsidRPr="0092478F">
        <w:rPr>
          <w:b/>
          <w:sz w:val="22"/>
          <w:szCs w:val="22"/>
          <w:lang w:val="sk-SK"/>
        </w:rPr>
        <w:t xml:space="preserve"> 200 mg/30 mg</w:t>
      </w:r>
      <w:r w:rsidRPr="0092478F">
        <w:rPr>
          <w:b/>
          <w:sz w:val="22"/>
          <w:szCs w:val="22"/>
          <w:lang w:val="sk-SK"/>
        </w:rPr>
        <w:t xml:space="preserve"> s alkoholom</w:t>
      </w:r>
    </w:p>
    <w:p w14:paraId="1F49C5D0" w14:textId="77777777" w:rsidR="009145BA" w:rsidRPr="0092478F" w:rsidRDefault="00502434" w:rsidP="00F154AE">
      <w:pPr>
        <w:pStyle w:val="Default"/>
        <w:ind w:right="10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Vyhnite sa požívaniu alkoholu počas liečby.</w:t>
      </w:r>
    </w:p>
    <w:p w14:paraId="6C36761B" w14:textId="77777777" w:rsidR="00DC48A2" w:rsidRPr="0092478F" w:rsidRDefault="00DC48A2" w:rsidP="00E91960">
      <w:pPr>
        <w:numPr>
          <w:ilvl w:val="12"/>
          <w:numId w:val="0"/>
        </w:numPr>
        <w:tabs>
          <w:tab w:val="clear" w:pos="567"/>
          <w:tab w:val="left" w:pos="1290"/>
        </w:tabs>
        <w:spacing w:line="240" w:lineRule="auto"/>
        <w:ind w:right="-2"/>
        <w:rPr>
          <w:noProof/>
          <w:lang w:val="sk-SK"/>
        </w:rPr>
      </w:pPr>
    </w:p>
    <w:p w14:paraId="005DD6D5" w14:textId="77777777" w:rsidR="00DC48A2" w:rsidRPr="0092478F" w:rsidRDefault="00502434" w:rsidP="00F154AE">
      <w:pPr>
        <w:pStyle w:val="CM10"/>
        <w:spacing w:line="240" w:lineRule="auto"/>
        <w:rPr>
          <w:sz w:val="22"/>
          <w:szCs w:val="22"/>
          <w:lang w:val="sk-SK"/>
        </w:rPr>
      </w:pPr>
      <w:r w:rsidRPr="0092478F">
        <w:rPr>
          <w:b/>
          <w:bCs/>
          <w:sz w:val="22"/>
          <w:szCs w:val="22"/>
          <w:lang w:val="sk-SK"/>
        </w:rPr>
        <w:t>Tehotenstvo, dojčenie a plodnosť</w:t>
      </w:r>
    </w:p>
    <w:p w14:paraId="2B0767F2" w14:textId="77777777" w:rsidR="00DC48A2" w:rsidRPr="0092478F" w:rsidRDefault="00DC48A2" w:rsidP="00F154AE">
      <w:pPr>
        <w:pStyle w:val="Default"/>
        <w:ind w:right="107"/>
        <w:rPr>
          <w:sz w:val="22"/>
          <w:szCs w:val="22"/>
          <w:lang w:val="sk-SK"/>
        </w:rPr>
      </w:pPr>
    </w:p>
    <w:p w14:paraId="562B7C17" w14:textId="77777777" w:rsidR="00DC48A2" w:rsidRPr="0092478F" w:rsidRDefault="00502434" w:rsidP="00F154AE">
      <w:pPr>
        <w:pStyle w:val="Default"/>
        <w:ind w:right="10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Ak ste tehotná alebo dojčíte, ak si myslíte, že ste tehotná alebo ak plánujete otehotnieť, poraďte sa so svojím lekárom alebo lekárnikom predtým, ako začnete užívať tento liek.</w:t>
      </w:r>
    </w:p>
    <w:p w14:paraId="5D446A07" w14:textId="77777777" w:rsidR="00DC48A2" w:rsidRPr="0092478F" w:rsidRDefault="00DC48A2" w:rsidP="00F154AE">
      <w:pPr>
        <w:pStyle w:val="Default"/>
        <w:ind w:right="107"/>
        <w:rPr>
          <w:sz w:val="22"/>
          <w:szCs w:val="22"/>
          <w:lang w:val="sk-SK"/>
        </w:rPr>
      </w:pPr>
    </w:p>
    <w:p w14:paraId="24A4690F" w14:textId="77777777" w:rsidR="00DC48A2" w:rsidRPr="0092478F" w:rsidRDefault="00502434" w:rsidP="00F154AE">
      <w:pPr>
        <w:pStyle w:val="Default"/>
        <w:ind w:right="107"/>
        <w:rPr>
          <w:i/>
          <w:sz w:val="22"/>
          <w:szCs w:val="22"/>
          <w:lang w:val="sk-SK"/>
        </w:rPr>
      </w:pPr>
      <w:r w:rsidRPr="0092478F">
        <w:rPr>
          <w:i/>
          <w:sz w:val="22"/>
          <w:szCs w:val="22"/>
          <w:lang w:val="sk-SK"/>
        </w:rPr>
        <w:t>Tehotenstvo</w:t>
      </w:r>
    </w:p>
    <w:p w14:paraId="525F281C" w14:textId="77777777" w:rsidR="00DC48A2" w:rsidRPr="0092478F" w:rsidRDefault="00502434" w:rsidP="00F154AE">
      <w:pPr>
        <w:pStyle w:val="Default"/>
        <w:ind w:right="107"/>
        <w:rPr>
          <w:sz w:val="22"/>
          <w:szCs w:val="22"/>
          <w:lang w:val="sk-SK"/>
        </w:rPr>
      </w:pPr>
      <w:r w:rsidRPr="0092478F">
        <w:rPr>
          <w:noProof/>
          <w:sz w:val="22"/>
          <w:szCs w:val="22"/>
          <w:lang w:val="sk-SK"/>
        </w:rPr>
        <w:t>Vyhnite sa použ</w:t>
      </w:r>
      <w:r w:rsidR="005D27BD" w:rsidRPr="0092478F">
        <w:rPr>
          <w:noProof/>
          <w:sz w:val="22"/>
          <w:szCs w:val="22"/>
          <w:lang w:val="sk-SK"/>
        </w:rPr>
        <w:t>í</w:t>
      </w:r>
      <w:r w:rsidRPr="0092478F">
        <w:rPr>
          <w:noProof/>
          <w:sz w:val="22"/>
          <w:szCs w:val="22"/>
          <w:lang w:val="sk-SK"/>
        </w:rPr>
        <w:t>vaniu tohto lieku počas prvých 6 mesiacov tehotenstva</w:t>
      </w:r>
      <w:r w:rsidR="005D27BD" w:rsidRPr="0092478F">
        <w:rPr>
          <w:noProof/>
          <w:sz w:val="22"/>
          <w:szCs w:val="22"/>
          <w:lang w:val="sk-SK"/>
        </w:rPr>
        <w:t>, pokiaľ vám</w:t>
      </w:r>
      <w:r w:rsidRPr="0092478F">
        <w:rPr>
          <w:noProof/>
          <w:sz w:val="22"/>
          <w:szCs w:val="22"/>
          <w:lang w:val="sk-SK"/>
        </w:rPr>
        <w:t xml:space="preserve"> váš lekár</w:t>
      </w:r>
      <w:r w:rsidR="005D27BD" w:rsidRPr="0092478F">
        <w:rPr>
          <w:noProof/>
          <w:sz w:val="22"/>
          <w:szCs w:val="22"/>
          <w:lang w:val="sk-SK"/>
        </w:rPr>
        <w:t xml:space="preserve"> neodporúči inak</w:t>
      </w:r>
      <w:r w:rsidRPr="0092478F">
        <w:rPr>
          <w:noProof/>
          <w:sz w:val="22"/>
          <w:szCs w:val="22"/>
          <w:lang w:val="sk-SK"/>
        </w:rPr>
        <w:t>.</w:t>
      </w:r>
      <w:r w:rsidRPr="0092478F">
        <w:rPr>
          <w:sz w:val="22"/>
          <w:szCs w:val="22"/>
          <w:lang w:val="sk-SK"/>
        </w:rPr>
        <w:t xml:space="preserve"> </w:t>
      </w:r>
      <w:r w:rsidR="005D27BD" w:rsidRPr="0092478F">
        <w:rPr>
          <w:sz w:val="22"/>
          <w:szCs w:val="22"/>
          <w:lang w:val="sk-SK"/>
        </w:rPr>
        <w:t>N</w:t>
      </w:r>
      <w:r w:rsidRPr="0092478F">
        <w:rPr>
          <w:sz w:val="22"/>
          <w:szCs w:val="22"/>
          <w:lang w:val="sk-SK"/>
        </w:rPr>
        <w:t xml:space="preserve">eužívajte </w:t>
      </w:r>
      <w:r w:rsidR="00FF0F89" w:rsidRPr="0092478F">
        <w:rPr>
          <w:sz w:val="22"/>
          <w:szCs w:val="22"/>
          <w:lang w:val="sk-SK"/>
        </w:rPr>
        <w:t>Grippecton 200 mg/30 mg</w:t>
      </w:r>
      <w:r w:rsidRPr="0092478F">
        <w:rPr>
          <w:sz w:val="22"/>
          <w:szCs w:val="22"/>
          <w:lang w:val="sk-SK"/>
        </w:rPr>
        <w:t xml:space="preserve"> počas </w:t>
      </w:r>
      <w:r w:rsidR="005D27BD" w:rsidRPr="0092478F">
        <w:rPr>
          <w:sz w:val="22"/>
          <w:szCs w:val="22"/>
          <w:lang w:val="sk-SK"/>
        </w:rPr>
        <w:t>posledných troch mesiacov</w:t>
      </w:r>
      <w:r w:rsidRPr="0092478F">
        <w:rPr>
          <w:sz w:val="22"/>
          <w:szCs w:val="22"/>
          <w:lang w:val="sk-SK"/>
        </w:rPr>
        <w:t xml:space="preserve"> tehotenstva.</w:t>
      </w:r>
    </w:p>
    <w:p w14:paraId="279294D6" w14:textId="77777777" w:rsidR="00DC48A2" w:rsidRPr="0092478F" w:rsidRDefault="00DC48A2" w:rsidP="00F154AE">
      <w:pPr>
        <w:pStyle w:val="Default"/>
        <w:ind w:right="107"/>
        <w:rPr>
          <w:sz w:val="22"/>
          <w:szCs w:val="22"/>
          <w:lang w:val="sk-SK"/>
        </w:rPr>
      </w:pPr>
    </w:p>
    <w:p w14:paraId="3D64A757" w14:textId="77777777" w:rsidR="00DC48A2" w:rsidRPr="0092478F" w:rsidRDefault="00502434" w:rsidP="00F154AE">
      <w:pPr>
        <w:pStyle w:val="Default"/>
        <w:ind w:right="107"/>
        <w:rPr>
          <w:i/>
          <w:sz w:val="22"/>
          <w:szCs w:val="22"/>
          <w:lang w:val="sk-SK"/>
        </w:rPr>
      </w:pPr>
      <w:r w:rsidRPr="0092478F">
        <w:rPr>
          <w:i/>
          <w:sz w:val="22"/>
          <w:szCs w:val="22"/>
          <w:lang w:val="sk-SK"/>
        </w:rPr>
        <w:t>Dojčenie</w:t>
      </w:r>
    </w:p>
    <w:p w14:paraId="59748706" w14:textId="77777777" w:rsidR="00DC48A2" w:rsidRPr="0092478F" w:rsidRDefault="00502434" w:rsidP="00F154AE">
      <w:pPr>
        <w:tabs>
          <w:tab w:val="left" w:pos="4111"/>
          <w:tab w:val="right" w:leader="dot" w:pos="7920"/>
        </w:tabs>
        <w:spacing w:line="240" w:lineRule="auto"/>
        <w:jc w:val="both"/>
        <w:rPr>
          <w:lang w:val="sk-SK"/>
        </w:rPr>
      </w:pPr>
      <w:r w:rsidRPr="0092478F">
        <w:rPr>
          <w:lang w:val="sk-SK"/>
        </w:rPr>
        <w:t>Neužívajte tento liek</w:t>
      </w:r>
      <w:r w:rsidR="005D27BD" w:rsidRPr="0092478F">
        <w:rPr>
          <w:lang w:val="sk-SK"/>
        </w:rPr>
        <w:t>,</w:t>
      </w:r>
      <w:r w:rsidRPr="0092478F">
        <w:rPr>
          <w:lang w:val="sk-SK"/>
        </w:rPr>
        <w:t xml:space="preserve"> ak dojčíte, pretože môže uškodiť vášmu dieťaťu.</w:t>
      </w:r>
    </w:p>
    <w:p w14:paraId="666CE9E3" w14:textId="77777777" w:rsidR="00DC48A2" w:rsidRPr="0092478F" w:rsidRDefault="00DC48A2" w:rsidP="00F154AE">
      <w:pPr>
        <w:pStyle w:val="Default"/>
        <w:ind w:right="107"/>
        <w:rPr>
          <w:sz w:val="22"/>
          <w:szCs w:val="22"/>
          <w:lang w:val="sk-SK"/>
        </w:rPr>
      </w:pPr>
    </w:p>
    <w:p w14:paraId="7B559B34" w14:textId="77777777" w:rsidR="00DC48A2" w:rsidRPr="0092478F" w:rsidRDefault="00502434" w:rsidP="00F154AE">
      <w:pPr>
        <w:pStyle w:val="Default"/>
        <w:ind w:right="107"/>
        <w:rPr>
          <w:i/>
          <w:sz w:val="22"/>
          <w:szCs w:val="22"/>
          <w:lang w:val="sk-SK"/>
        </w:rPr>
      </w:pPr>
      <w:r w:rsidRPr="0092478F">
        <w:rPr>
          <w:i/>
          <w:sz w:val="22"/>
          <w:szCs w:val="22"/>
          <w:lang w:val="sk-SK"/>
        </w:rPr>
        <w:t>Plodnosť</w:t>
      </w:r>
    </w:p>
    <w:p w14:paraId="1E300FC1" w14:textId="77777777" w:rsidR="00DC48A2" w:rsidRPr="0092478F" w:rsidRDefault="001562CB" w:rsidP="00F154AE">
      <w:pPr>
        <w:pStyle w:val="Default"/>
        <w:ind w:right="10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Ibuprof</w:t>
      </w:r>
      <w:r>
        <w:rPr>
          <w:sz w:val="22"/>
          <w:szCs w:val="22"/>
          <w:lang w:val="sk-SK"/>
        </w:rPr>
        <w:t>é</w:t>
      </w:r>
      <w:r w:rsidRPr="0092478F">
        <w:rPr>
          <w:sz w:val="22"/>
          <w:szCs w:val="22"/>
          <w:lang w:val="sk-SK"/>
        </w:rPr>
        <w:t xml:space="preserve">n </w:t>
      </w:r>
      <w:r w:rsidR="00502434" w:rsidRPr="0092478F">
        <w:rPr>
          <w:sz w:val="22"/>
          <w:szCs w:val="22"/>
          <w:lang w:val="sk-SK"/>
        </w:rPr>
        <w:t>patrí do skupiny liekov (NSAID)</w:t>
      </w:r>
      <w:r w:rsidR="005D27BD" w:rsidRPr="0092478F">
        <w:rPr>
          <w:sz w:val="22"/>
          <w:szCs w:val="22"/>
          <w:lang w:val="sk-SK"/>
        </w:rPr>
        <w:t>,</w:t>
      </w:r>
      <w:r w:rsidR="00502434" w:rsidRPr="0092478F">
        <w:rPr>
          <w:sz w:val="22"/>
          <w:szCs w:val="22"/>
          <w:lang w:val="sk-SK"/>
        </w:rPr>
        <w:t xml:space="preserve"> ktoré môžu negatívne ovplyvniť plodnosť u žien. Tento účinok je po prerušení liečby zvratný.</w:t>
      </w:r>
    </w:p>
    <w:p w14:paraId="34D92E50" w14:textId="77777777" w:rsidR="00DC48A2" w:rsidRPr="0092478F" w:rsidRDefault="00DC48A2" w:rsidP="00E91960">
      <w:pPr>
        <w:pStyle w:val="Default"/>
        <w:rPr>
          <w:lang w:val="sk-SK" w:eastAsia="de-DE"/>
        </w:rPr>
      </w:pPr>
    </w:p>
    <w:p w14:paraId="0AD28CAE" w14:textId="77777777"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noProof/>
          <w:lang w:val="sk-SK"/>
        </w:rPr>
      </w:pPr>
      <w:r w:rsidRPr="0092478F">
        <w:rPr>
          <w:b/>
          <w:noProof/>
          <w:lang w:val="sk-SK"/>
        </w:rPr>
        <w:t>Vedenie vozidiel a obsluha strojov</w:t>
      </w:r>
    </w:p>
    <w:p w14:paraId="4A6BABFA" w14:textId="77777777" w:rsidR="00DC48A2" w:rsidRPr="0092478F" w:rsidRDefault="00FF0F89" w:rsidP="00F154AE">
      <w:pPr>
        <w:pStyle w:val="Default"/>
        <w:ind w:right="257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Grippecton 200 mg/30 mg</w:t>
      </w:r>
      <w:r w:rsidR="00502434" w:rsidRPr="0092478F">
        <w:rPr>
          <w:sz w:val="22"/>
          <w:szCs w:val="22"/>
          <w:lang w:val="sk-SK"/>
        </w:rPr>
        <w:t xml:space="preserve"> môže spôsobovať závrat, halucinácie, neobvyklú bolesť hlavy a poruchy zraku alebo sluchu a preto </w:t>
      </w:r>
      <w:r w:rsidR="005D27BD" w:rsidRPr="0092478F">
        <w:rPr>
          <w:sz w:val="22"/>
          <w:szCs w:val="22"/>
          <w:lang w:val="sk-SK"/>
        </w:rPr>
        <w:t xml:space="preserve">môže </w:t>
      </w:r>
      <w:r w:rsidR="00502434" w:rsidRPr="0092478F">
        <w:rPr>
          <w:sz w:val="22"/>
          <w:szCs w:val="22"/>
          <w:lang w:val="sk-SK"/>
        </w:rPr>
        <w:t>dočasne negatívne ovplyvniť vašu schopnosť viesť vozidlá alebo obsluhovať stroje. Ak sa u vás vyskytnú niektoré z týchto príznakov</w:t>
      </w:r>
      <w:r w:rsidR="005D27BD" w:rsidRPr="0092478F">
        <w:rPr>
          <w:sz w:val="22"/>
          <w:szCs w:val="22"/>
          <w:lang w:val="sk-SK"/>
        </w:rPr>
        <w:t>,</w:t>
      </w:r>
      <w:r w:rsidR="00502434" w:rsidRPr="0092478F">
        <w:rPr>
          <w:sz w:val="22"/>
          <w:szCs w:val="22"/>
          <w:lang w:val="sk-SK"/>
        </w:rPr>
        <w:t xml:space="preserve"> neveďte vozidlá ani neobsluhujte stroje.</w:t>
      </w:r>
    </w:p>
    <w:p w14:paraId="1FB17B93" w14:textId="410D024C" w:rsidR="00DC48A2" w:rsidRDefault="00DC48A2" w:rsidP="00F154AE">
      <w:pPr>
        <w:pStyle w:val="Default"/>
        <w:ind w:right="257"/>
        <w:rPr>
          <w:sz w:val="22"/>
          <w:szCs w:val="22"/>
          <w:lang w:val="sk-SK"/>
        </w:rPr>
      </w:pPr>
    </w:p>
    <w:p w14:paraId="2B1DE611" w14:textId="468D4644" w:rsidR="00917697" w:rsidRPr="00863489" w:rsidRDefault="00917697" w:rsidP="00F154AE">
      <w:pPr>
        <w:pStyle w:val="Default"/>
        <w:ind w:right="257"/>
        <w:rPr>
          <w:b/>
          <w:bCs/>
          <w:sz w:val="22"/>
          <w:szCs w:val="22"/>
          <w:lang w:val="sk-SK"/>
        </w:rPr>
      </w:pPr>
      <w:r w:rsidRPr="00863489">
        <w:rPr>
          <w:b/>
          <w:bCs/>
          <w:sz w:val="22"/>
          <w:szCs w:val="22"/>
          <w:lang w:val="sk-SK"/>
        </w:rPr>
        <w:t xml:space="preserve">Grippecton </w:t>
      </w:r>
      <w:r w:rsidR="00C904DB" w:rsidRPr="0092478F">
        <w:rPr>
          <w:b/>
          <w:sz w:val="22"/>
          <w:szCs w:val="22"/>
          <w:lang w:val="sk-SK"/>
        </w:rPr>
        <w:t xml:space="preserve">200 mg/30 mg </w:t>
      </w:r>
      <w:r w:rsidRPr="00863489">
        <w:rPr>
          <w:b/>
          <w:bCs/>
          <w:sz w:val="22"/>
          <w:szCs w:val="22"/>
          <w:lang w:val="sk-SK"/>
        </w:rPr>
        <w:t>obsahuje sodík.</w:t>
      </w:r>
    </w:p>
    <w:p w14:paraId="1A4FC85E" w14:textId="34CD844F" w:rsidR="00917697" w:rsidRDefault="00917697" w:rsidP="00917697">
      <w:pPr>
        <w:pStyle w:val="Default"/>
        <w:ind w:right="257"/>
        <w:rPr>
          <w:sz w:val="22"/>
          <w:szCs w:val="22"/>
          <w:lang w:val="sk-SK"/>
        </w:rPr>
      </w:pPr>
      <w:r w:rsidRPr="00917697">
        <w:rPr>
          <w:sz w:val="22"/>
          <w:szCs w:val="22"/>
          <w:lang w:val="sk-SK"/>
        </w:rPr>
        <w:t>Tento liek obsahuje menej ako 1 mmol sodíka</w:t>
      </w:r>
      <w:r>
        <w:rPr>
          <w:sz w:val="22"/>
          <w:szCs w:val="22"/>
          <w:lang w:val="sk-SK"/>
        </w:rPr>
        <w:t xml:space="preserve"> </w:t>
      </w:r>
      <w:r w:rsidRPr="00917697">
        <w:rPr>
          <w:sz w:val="22"/>
          <w:szCs w:val="22"/>
          <w:lang w:val="sk-SK"/>
        </w:rPr>
        <w:t xml:space="preserve">(23 mg) v </w:t>
      </w:r>
      <w:r>
        <w:rPr>
          <w:sz w:val="22"/>
          <w:szCs w:val="22"/>
          <w:lang w:val="sk-SK"/>
        </w:rPr>
        <w:t>dávke</w:t>
      </w:r>
      <w:r w:rsidRPr="00917697">
        <w:rPr>
          <w:sz w:val="22"/>
          <w:szCs w:val="22"/>
          <w:lang w:val="sk-SK"/>
        </w:rPr>
        <w:t>, t.j. v podstate zanedbateľné množstvo</w:t>
      </w:r>
      <w:r>
        <w:rPr>
          <w:sz w:val="22"/>
          <w:szCs w:val="22"/>
          <w:lang w:val="sk-SK"/>
        </w:rPr>
        <w:t xml:space="preserve"> </w:t>
      </w:r>
      <w:r w:rsidRPr="00917697">
        <w:rPr>
          <w:sz w:val="22"/>
          <w:szCs w:val="22"/>
          <w:lang w:val="sk-SK"/>
        </w:rPr>
        <w:t>sodíka.</w:t>
      </w:r>
    </w:p>
    <w:p w14:paraId="378BA962" w14:textId="77777777" w:rsidR="00917697" w:rsidRPr="0092478F" w:rsidRDefault="00917697" w:rsidP="00917697">
      <w:pPr>
        <w:pStyle w:val="Default"/>
        <w:ind w:right="257"/>
        <w:rPr>
          <w:sz w:val="22"/>
          <w:szCs w:val="22"/>
          <w:lang w:val="sk-SK"/>
        </w:rPr>
      </w:pPr>
    </w:p>
    <w:p w14:paraId="76DE8380" w14:textId="77777777"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14:paraId="5167C22E" w14:textId="77777777" w:rsidR="00DC48A2" w:rsidRDefault="00502434" w:rsidP="00B514E5">
      <w:pPr>
        <w:keepNext/>
        <w:keepLines/>
        <w:numPr>
          <w:ilvl w:val="0"/>
          <w:numId w:val="2"/>
        </w:numPr>
        <w:tabs>
          <w:tab w:val="clear" w:pos="570"/>
        </w:tabs>
        <w:spacing w:line="240" w:lineRule="auto"/>
        <w:ind w:left="573" w:hanging="573"/>
        <w:rPr>
          <w:b/>
          <w:bCs/>
          <w:noProof/>
          <w:lang w:val="sk-SK"/>
        </w:rPr>
      </w:pPr>
      <w:r w:rsidRPr="0092478F">
        <w:rPr>
          <w:b/>
          <w:bCs/>
          <w:noProof/>
          <w:lang w:val="sk-SK"/>
        </w:rPr>
        <w:lastRenderedPageBreak/>
        <w:t xml:space="preserve">Ako užívať </w:t>
      </w:r>
      <w:r w:rsidR="00FF0F89" w:rsidRPr="0092478F">
        <w:rPr>
          <w:b/>
          <w:bCs/>
          <w:noProof/>
          <w:lang w:val="sk-SK"/>
        </w:rPr>
        <w:t>Grippecton 200 mg/30 mg</w:t>
      </w:r>
    </w:p>
    <w:p w14:paraId="14914225" w14:textId="77777777" w:rsidR="00D84DFB" w:rsidRPr="0092478F" w:rsidRDefault="00D84DFB" w:rsidP="005D4F55">
      <w:pPr>
        <w:keepNext/>
        <w:keepLines/>
        <w:tabs>
          <w:tab w:val="clear" w:pos="567"/>
        </w:tabs>
        <w:spacing w:line="240" w:lineRule="auto"/>
        <w:ind w:left="573"/>
        <w:rPr>
          <w:b/>
          <w:bCs/>
          <w:noProof/>
          <w:lang w:val="sk-SK"/>
        </w:rPr>
      </w:pPr>
    </w:p>
    <w:p w14:paraId="23A33A58" w14:textId="77777777"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Vždy užívajte tento liek presne tak, ako je to uvedené v tejto písomnej informácii alebo ako vám povedal váš lekár alebo lekárnik. Ak si nie ste niečím istý, overte si to u svojho lekára alebo lekárnika.</w:t>
      </w:r>
    </w:p>
    <w:p w14:paraId="4801FE96" w14:textId="77777777"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14:paraId="0F909850" w14:textId="0C834541" w:rsidR="00DC48A2" w:rsidRPr="0092478F" w:rsidRDefault="001817C0" w:rsidP="00F154AE">
      <w:pPr>
        <w:pStyle w:val="BodytextAgency"/>
        <w:spacing w:after="0" w:line="240" w:lineRule="auto"/>
        <w:rPr>
          <w:rFonts w:ascii="Times New Roman" w:hAnsi="Times New Roman" w:cs="Times New Roman"/>
          <w:b/>
          <w:noProof/>
          <w:sz w:val="22"/>
          <w:szCs w:val="22"/>
          <w:lang w:val="sk-SK"/>
        </w:rPr>
      </w:pPr>
      <w:r>
        <w:rPr>
          <w:rFonts w:ascii="Times New Roman" w:hAnsi="Times New Roman" w:cs="Times New Roman"/>
          <w:b/>
          <w:noProof/>
          <w:sz w:val="22"/>
          <w:szCs w:val="22"/>
          <w:lang w:val="sk-SK"/>
        </w:rPr>
        <w:t>Dĺžka</w:t>
      </w:r>
      <w:r w:rsidRPr="0092478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 xml:space="preserve"> </w:t>
      </w:r>
      <w:r w:rsidR="00502434" w:rsidRPr="0092478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liečby</w:t>
      </w:r>
    </w:p>
    <w:p w14:paraId="392FE40B" w14:textId="7A3EB7D2"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Tento liek je určený len na krátkodobé použitie. </w:t>
      </w:r>
      <w:r w:rsidR="001817C0" w:rsidRPr="001817C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Má sa použiť najnižšia účinná dávka počas najkratšieho obdobia, ktoré je potrebné na zmiernenie príznakov. Ak máte infekciu, bezodkladne sa obráťte na lekára, pokiaľ príznaky (napríklad horúčka a bolesť) pretrvávajú alebo sa zhoršujú (pozri časť 2). </w:t>
      </w:r>
    </w:p>
    <w:p w14:paraId="7D4C4F90" w14:textId="77777777"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14:paraId="739531C8" w14:textId="77777777" w:rsidR="00DC48A2" w:rsidRPr="0092478F" w:rsidRDefault="00502434" w:rsidP="00E91960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szCs w:val="22"/>
          <w:lang w:val="sk-SK"/>
        </w:rPr>
        <w:t>Ak sa príznaky vášho ochorenia zhoršia, alebo ak musíte tento liek užívať dlhšie ako 4 dni (dospelí) alebo 3 dni (dospievajúci), musíte sa obrátiť na lekára.</w:t>
      </w:r>
    </w:p>
    <w:p w14:paraId="3DA3CA34" w14:textId="77777777" w:rsidR="00DC48A2" w:rsidRPr="0092478F" w:rsidRDefault="00DC48A2" w:rsidP="00B514E5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14:paraId="4F91132B" w14:textId="77777777"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b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Dávkovanie</w:t>
      </w:r>
    </w:p>
    <w:p w14:paraId="0B993024" w14:textId="77777777"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Odporúčaná dávka je pre dospelých a dospievajúcich vo veku 15 rokov a starších:</w:t>
      </w:r>
    </w:p>
    <w:p w14:paraId="0ED88E8D" w14:textId="77777777"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1 tableta každých 6 hodín </w:t>
      </w:r>
      <w:r w:rsidR="00FF2753"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podľa</w:t>
      </w: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potreby. Pri závažnejších príznakoch 2 tablety každých 6 hodín </w:t>
      </w:r>
      <w:r w:rsidR="00FF2753"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podľa</w:t>
      </w: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potreby.</w:t>
      </w:r>
    </w:p>
    <w:p w14:paraId="24E176EA" w14:textId="77777777"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14:paraId="789BB19E" w14:textId="531EE64E"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Nikdy neprekročte maximálnu dennú dávku 6 tabliet (čo zodpovedá 1 200 mg </w:t>
      </w:r>
      <w:r w:rsidR="001562CB"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ibuprof</w:t>
      </w:r>
      <w:r w:rsidR="001562CB">
        <w:rPr>
          <w:rFonts w:ascii="Times New Roman" w:hAnsi="Times New Roman" w:cs="Times New Roman"/>
          <w:noProof/>
          <w:sz w:val="22"/>
          <w:szCs w:val="22"/>
          <w:lang w:val="sk-SK"/>
        </w:rPr>
        <w:t>é</w:t>
      </w:r>
      <w:r w:rsidR="001562CB"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nu </w:t>
      </w: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a 180 mg </w:t>
      </w:r>
      <w:r w:rsidR="00FA35E5">
        <w:rPr>
          <w:rFonts w:ascii="Times New Roman" w:hAnsi="Times New Roman" w:cs="Times New Roman"/>
          <w:noProof/>
          <w:sz w:val="22"/>
          <w:szCs w:val="22"/>
          <w:lang w:val="sk-SK"/>
        </w:rPr>
        <w:t>pseudoefedrínium-</w:t>
      </w: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chloridu).</w:t>
      </w:r>
    </w:p>
    <w:p w14:paraId="07F9E699" w14:textId="77777777"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14:paraId="19103A26" w14:textId="77777777"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b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b/>
          <w:noProof/>
          <w:sz w:val="22"/>
          <w:szCs w:val="22"/>
          <w:lang w:val="sk-SK"/>
        </w:rPr>
        <w:t>Spôsob podávania:</w:t>
      </w:r>
    </w:p>
    <w:p w14:paraId="1E9390FC" w14:textId="77777777" w:rsidR="00DC48A2" w:rsidRPr="0092478F" w:rsidRDefault="00502434" w:rsidP="00F154AE">
      <w:pPr>
        <w:pStyle w:val="BodytextAgency"/>
        <w:spacing w:after="0" w:line="240" w:lineRule="auto"/>
        <w:rPr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Tablety sú určené na perorálne podanie (ústami). Majú sa prehltnúť celé a bez rozžuvania a zapiť veľkým pohárom vody, najlepšie počas jedla.</w:t>
      </w:r>
    </w:p>
    <w:p w14:paraId="1E2DCA79" w14:textId="77777777" w:rsidR="00DC48A2" w:rsidRPr="0092478F" w:rsidRDefault="00DC48A2" w:rsidP="00F154AE">
      <w:pPr>
        <w:pStyle w:val="Default"/>
        <w:ind w:right="107"/>
        <w:rPr>
          <w:sz w:val="22"/>
          <w:szCs w:val="22"/>
          <w:lang w:val="sk-SK"/>
        </w:rPr>
      </w:pPr>
    </w:p>
    <w:p w14:paraId="5DBD3CE7" w14:textId="77777777" w:rsidR="00DC48A2" w:rsidRPr="0092478F" w:rsidRDefault="00502434" w:rsidP="00F154AE">
      <w:pPr>
        <w:pStyle w:val="CM12"/>
        <w:spacing w:line="240" w:lineRule="auto"/>
        <w:jc w:val="both"/>
        <w:rPr>
          <w:sz w:val="22"/>
          <w:szCs w:val="22"/>
          <w:lang w:val="sk-SK"/>
        </w:rPr>
      </w:pPr>
      <w:r w:rsidRPr="0092478F">
        <w:rPr>
          <w:b/>
          <w:bCs/>
          <w:sz w:val="22"/>
          <w:szCs w:val="22"/>
          <w:lang w:val="sk-SK"/>
        </w:rPr>
        <w:t>Použitie u detí a dospievajúcich</w:t>
      </w:r>
    </w:p>
    <w:p w14:paraId="3FD6458E" w14:textId="77777777" w:rsidR="00DC48A2" w:rsidRPr="0092478F" w:rsidRDefault="00FF0F89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Grippecton 200 mg/30 mg</w:t>
      </w:r>
      <w:r w:rsidR="00502434"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sa nesmie podávať deťom a dospievajúcim mladším ako 15 rokov.</w:t>
      </w:r>
    </w:p>
    <w:p w14:paraId="1A37380C" w14:textId="77777777" w:rsidR="00DC48A2" w:rsidRPr="0092478F" w:rsidRDefault="00DC48A2" w:rsidP="00E91960">
      <w:pPr>
        <w:autoSpaceDE w:val="0"/>
        <w:autoSpaceDN w:val="0"/>
        <w:adjustRightInd w:val="0"/>
        <w:spacing w:line="240" w:lineRule="auto"/>
        <w:rPr>
          <w:b/>
          <w:bCs/>
          <w:szCs w:val="22"/>
          <w:lang w:val="sk-SK"/>
        </w:rPr>
      </w:pPr>
    </w:p>
    <w:p w14:paraId="536DE792" w14:textId="77777777" w:rsidR="00DC48A2" w:rsidRPr="0092478F" w:rsidRDefault="00502434" w:rsidP="00F154AE">
      <w:pPr>
        <w:pStyle w:val="CM12"/>
        <w:spacing w:line="240" w:lineRule="auto"/>
        <w:jc w:val="both"/>
        <w:rPr>
          <w:sz w:val="22"/>
          <w:szCs w:val="22"/>
          <w:lang w:val="sk-SK"/>
        </w:rPr>
      </w:pPr>
      <w:r w:rsidRPr="0092478F">
        <w:rPr>
          <w:b/>
          <w:bCs/>
          <w:sz w:val="22"/>
          <w:szCs w:val="22"/>
          <w:lang w:val="sk-SK"/>
        </w:rPr>
        <w:t xml:space="preserve">Ak užijete viac </w:t>
      </w:r>
      <w:r w:rsidR="00FF0F89" w:rsidRPr="0092478F">
        <w:rPr>
          <w:b/>
          <w:bCs/>
          <w:sz w:val="22"/>
          <w:szCs w:val="22"/>
          <w:lang w:val="sk-SK"/>
        </w:rPr>
        <w:t>Grippecton 200 mg/30 mg</w:t>
      </w:r>
      <w:r w:rsidRPr="0092478F">
        <w:rPr>
          <w:b/>
          <w:bCs/>
          <w:sz w:val="22"/>
          <w:szCs w:val="22"/>
          <w:lang w:val="sk-SK"/>
        </w:rPr>
        <w:t>, ako máte</w:t>
      </w:r>
    </w:p>
    <w:p w14:paraId="3A59A342" w14:textId="77777777"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Okamžite prerušte liečbu a informujte svojho lekára, aj keď sa cítite dobre.</w:t>
      </w:r>
    </w:p>
    <w:p w14:paraId="1BD8DEF0" w14:textId="77777777" w:rsidR="00DC48A2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14:paraId="69ED6D5C" w14:textId="77777777" w:rsidR="00E91960" w:rsidRPr="00E91960" w:rsidRDefault="00E91960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Ak 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ste 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>uži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>li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v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>äčšie množstvo lieku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</w:t>
      </w:r>
      <w:r>
        <w:rPr>
          <w:rFonts w:ascii="Times New Roman" w:hAnsi="Times New Roman" w:cs="Times New Roman"/>
          <w:noProof/>
          <w:sz w:val="22"/>
          <w:szCs w:val="22"/>
          <w:lang w:val="sk-SK"/>
        </w:rPr>
        <w:t>Grippecton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, ako 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ste </w:t>
      </w:r>
      <w:r>
        <w:rPr>
          <w:rFonts w:ascii="Times New Roman" w:hAnsi="Times New Roman" w:cs="Times New Roman"/>
          <w:noProof/>
          <w:sz w:val="22"/>
          <w:szCs w:val="22"/>
          <w:lang w:val="sk-SK"/>
        </w:rPr>
        <w:t>m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>ali</w:t>
      </w:r>
      <w:r>
        <w:rPr>
          <w:rFonts w:ascii="Times New Roman" w:hAnsi="Times New Roman" w:cs="Times New Roman"/>
          <w:noProof/>
          <w:sz w:val="22"/>
          <w:szCs w:val="22"/>
          <w:lang w:val="sk-SK"/>
        </w:rPr>
        <w:t>,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alebo ak 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deti náhodne </w:t>
      </w:r>
      <w:r>
        <w:rPr>
          <w:rFonts w:ascii="Times New Roman" w:hAnsi="Times New Roman" w:cs="Times New Roman"/>
          <w:noProof/>
          <w:sz w:val="22"/>
          <w:szCs w:val="22"/>
          <w:lang w:val="sk-SK"/>
        </w:rPr>
        <w:t>uži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li 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>liek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>,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</w:t>
      </w:r>
      <w:r w:rsidR="00B514E5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vždy 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kontaktujte lekára alebo najbližšiu nemocnicu, aby ste </w:t>
      </w:r>
      <w:r w:rsidR="00E33537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získali informáciu, či liek 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>predstavuje</w:t>
      </w:r>
      <w:r w:rsidR="00B514E5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>rizik</w:t>
      </w:r>
      <w:r w:rsidR="00B514E5">
        <w:rPr>
          <w:rFonts w:ascii="Times New Roman" w:hAnsi="Times New Roman" w:cs="Times New Roman"/>
          <w:noProof/>
          <w:sz w:val="22"/>
          <w:szCs w:val="22"/>
          <w:lang w:val="sk-SK"/>
        </w:rPr>
        <w:t>o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a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> poradiť sa, čo treba robiť.</w:t>
      </w:r>
    </w:p>
    <w:p w14:paraId="548949E6" w14:textId="77777777" w:rsidR="00167F4C" w:rsidRDefault="00167F4C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14:paraId="31E4D07A" w14:textId="77777777" w:rsidR="00E91960" w:rsidRPr="0092478F" w:rsidRDefault="00E91960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Príznaky môžu zahŕňať nevoľnosť, bolesť </w:t>
      </w:r>
      <w:r w:rsidR="00B514E5">
        <w:rPr>
          <w:rFonts w:ascii="Times New Roman" w:hAnsi="Times New Roman" w:cs="Times New Roman"/>
          <w:noProof/>
          <w:sz w:val="22"/>
          <w:szCs w:val="22"/>
          <w:lang w:val="sk-SK"/>
        </w:rPr>
        <w:t>bruch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a, vracanie (môže </w:t>
      </w:r>
      <w:r w:rsidR="00B514E5">
        <w:rPr>
          <w:rFonts w:ascii="Times New Roman" w:hAnsi="Times New Roman" w:cs="Times New Roman"/>
          <w:noProof/>
          <w:sz w:val="22"/>
          <w:szCs w:val="22"/>
          <w:lang w:val="sk-SK"/>
        </w:rPr>
        <w:t>byť s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pojené s prítomnosťou </w:t>
      </w:r>
      <w:r w:rsidR="00B514E5">
        <w:rPr>
          <w:rFonts w:ascii="Times New Roman" w:hAnsi="Times New Roman" w:cs="Times New Roman"/>
          <w:noProof/>
          <w:sz w:val="22"/>
          <w:szCs w:val="22"/>
          <w:lang w:val="sk-SK"/>
        </w:rPr>
        <w:t>krv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>i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), bolesť hlavy, zvonenie v ušiach, zmätenosť a 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>kmitavý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pohyb očí. Pri vysokých dávkach boli hlásené ospalosť, bolesť na hrudníku, </w:t>
      </w:r>
      <w:r w:rsidR="00B514E5">
        <w:rPr>
          <w:rFonts w:ascii="Times New Roman" w:hAnsi="Times New Roman" w:cs="Times New Roman"/>
          <w:noProof/>
          <w:sz w:val="22"/>
          <w:szCs w:val="22"/>
          <w:lang w:val="sk-SK"/>
        </w:rPr>
        <w:t>búšenie srdca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>, strata vedomia, kŕče (najmä u detí), slabosť a závrat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>y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, krv v moči, pocit 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>chladu v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tel</w:t>
      </w:r>
      <w:r w:rsidR="00167F4C">
        <w:rPr>
          <w:rFonts w:ascii="Times New Roman" w:hAnsi="Times New Roman" w:cs="Times New Roman"/>
          <w:noProof/>
          <w:sz w:val="22"/>
          <w:szCs w:val="22"/>
          <w:lang w:val="sk-SK"/>
        </w:rPr>
        <w:t>e</w:t>
      </w:r>
      <w:r w:rsidRPr="00E91960">
        <w:rPr>
          <w:rFonts w:ascii="Times New Roman" w:hAnsi="Times New Roman" w:cs="Times New Roman"/>
          <w:noProof/>
          <w:sz w:val="22"/>
          <w:szCs w:val="22"/>
          <w:lang w:val="sk-SK"/>
        </w:rPr>
        <w:t xml:space="preserve"> a problémy s dýchaním.</w:t>
      </w:r>
    </w:p>
    <w:p w14:paraId="321E9C95" w14:textId="77777777" w:rsidR="00E91960" w:rsidRDefault="00E91960" w:rsidP="00E91960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14:paraId="5B69C5D0" w14:textId="77777777"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Ak máte akékoľvek ďalšie otázky týkajúce sa použitia tohto lieku, opýtajte sa svojho lekára alebo lekárnika.</w:t>
      </w:r>
    </w:p>
    <w:p w14:paraId="03D6938F" w14:textId="77777777"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14:paraId="59E78401" w14:textId="77777777"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14:paraId="21BFF6E7" w14:textId="77777777" w:rsidR="00DC48A2" w:rsidRPr="0092478F" w:rsidRDefault="00502434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left="567" w:right="-2" w:hanging="567"/>
        <w:rPr>
          <w:noProof/>
          <w:lang w:val="sk-SK"/>
        </w:rPr>
      </w:pPr>
      <w:r w:rsidRPr="0092478F">
        <w:rPr>
          <w:b/>
          <w:noProof/>
          <w:szCs w:val="22"/>
          <w:lang w:val="sk-SK"/>
        </w:rPr>
        <w:t>4.</w:t>
      </w:r>
      <w:r w:rsidRPr="0092478F">
        <w:rPr>
          <w:b/>
          <w:noProof/>
          <w:szCs w:val="22"/>
          <w:lang w:val="sk-SK"/>
        </w:rPr>
        <w:tab/>
        <w:t>Možné vedľajšie účinky</w:t>
      </w:r>
    </w:p>
    <w:p w14:paraId="5C6FBBE8" w14:textId="77777777"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14:paraId="458891C4" w14:textId="77777777" w:rsidR="00DC48A2" w:rsidRPr="0092478F" w:rsidRDefault="00502434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noProof/>
          <w:lang w:val="sk-SK"/>
        </w:rPr>
      </w:pPr>
      <w:r w:rsidRPr="0092478F">
        <w:rPr>
          <w:noProof/>
          <w:lang w:val="sk-SK"/>
        </w:rPr>
        <w:t>Tak ako všetky lieky, aj tento liek môže spôsobovať vedľajšie účinky, hoci sa neprejavia u každého.</w:t>
      </w:r>
    </w:p>
    <w:p w14:paraId="234CE7EB" w14:textId="77777777"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noProof/>
          <w:lang w:val="sk-SK"/>
        </w:rPr>
      </w:pPr>
    </w:p>
    <w:p w14:paraId="5869E26F" w14:textId="77777777" w:rsidR="00DC48A2" w:rsidRPr="0092478F" w:rsidRDefault="00502434" w:rsidP="00863489">
      <w:pPr>
        <w:pStyle w:val="CM16"/>
        <w:rPr>
          <w:sz w:val="22"/>
          <w:szCs w:val="22"/>
          <w:lang w:val="sk-SK"/>
        </w:rPr>
      </w:pPr>
      <w:r w:rsidRPr="0092478F">
        <w:rPr>
          <w:b/>
          <w:bCs/>
          <w:sz w:val="22"/>
          <w:szCs w:val="22"/>
          <w:lang w:val="sk-SK"/>
        </w:rPr>
        <w:t xml:space="preserve">Ihneď ukončite užívanie </w:t>
      </w:r>
      <w:r w:rsidR="00FF0F89" w:rsidRPr="0092478F">
        <w:rPr>
          <w:b/>
          <w:bCs/>
          <w:sz w:val="22"/>
          <w:szCs w:val="22"/>
          <w:lang w:val="sk-SK"/>
        </w:rPr>
        <w:t>Grippecton</w:t>
      </w:r>
      <w:r w:rsidR="00FF2753" w:rsidRPr="0092478F">
        <w:rPr>
          <w:b/>
          <w:bCs/>
          <w:sz w:val="22"/>
          <w:szCs w:val="22"/>
          <w:lang w:val="sk-SK"/>
        </w:rPr>
        <w:t>u</w:t>
      </w:r>
      <w:r w:rsidR="00FF0F89" w:rsidRPr="0092478F">
        <w:rPr>
          <w:b/>
          <w:bCs/>
          <w:sz w:val="22"/>
          <w:szCs w:val="22"/>
          <w:lang w:val="sk-SK"/>
        </w:rPr>
        <w:t xml:space="preserve"> 200 mg/30 mg</w:t>
      </w:r>
      <w:r w:rsidRPr="0092478F">
        <w:rPr>
          <w:b/>
          <w:bCs/>
          <w:sz w:val="22"/>
          <w:szCs w:val="22"/>
          <w:lang w:val="sk-SK"/>
        </w:rPr>
        <w:t xml:space="preserve"> a okamžite vyhľadajte svojho lekára, ak sa u vás vyskytnú:</w:t>
      </w:r>
    </w:p>
    <w:p w14:paraId="7120A1C6" w14:textId="77777777" w:rsidR="00DC48A2" w:rsidRPr="0092478F" w:rsidRDefault="00FF2753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b/>
          <w:sz w:val="22"/>
          <w:szCs w:val="22"/>
          <w:lang w:val="sk-SK"/>
        </w:rPr>
        <w:t>prejav</w:t>
      </w:r>
      <w:r w:rsidR="00502434" w:rsidRPr="0092478F">
        <w:rPr>
          <w:b/>
          <w:sz w:val="22"/>
          <w:szCs w:val="22"/>
          <w:lang w:val="sk-SK"/>
        </w:rPr>
        <w:t>y krvácania do čreva</w:t>
      </w:r>
      <w:r w:rsidR="00502434" w:rsidRPr="0092478F">
        <w:rPr>
          <w:sz w:val="22"/>
          <w:szCs w:val="22"/>
          <w:lang w:val="sk-SK"/>
        </w:rPr>
        <w:t xml:space="preserve">, ako sú: </w:t>
      </w:r>
      <w:r w:rsidRPr="0092478F">
        <w:rPr>
          <w:sz w:val="22"/>
          <w:szCs w:val="22"/>
          <w:lang w:val="sk-SK"/>
        </w:rPr>
        <w:t>svetlo</w:t>
      </w:r>
      <w:r w:rsidR="00502434" w:rsidRPr="0092478F">
        <w:rPr>
          <w:sz w:val="22"/>
          <w:szCs w:val="22"/>
          <w:lang w:val="sk-SK"/>
        </w:rPr>
        <w:t>červená stolica, čierna asfaltová stolica, vracanie krvi alebo tmavých častíc, ktoré vyzerajú ako kávová usadenina</w:t>
      </w:r>
      <w:r w:rsidRPr="0092478F">
        <w:rPr>
          <w:sz w:val="22"/>
          <w:szCs w:val="22"/>
          <w:lang w:val="sk-SK"/>
        </w:rPr>
        <w:t>;</w:t>
      </w:r>
    </w:p>
    <w:p w14:paraId="0BEB26E3" w14:textId="77777777" w:rsidR="00DC48A2" w:rsidRPr="0092478F" w:rsidRDefault="00FF2753" w:rsidP="00863489">
      <w:pPr>
        <w:pStyle w:val="Default"/>
        <w:widowControl w:val="0"/>
        <w:numPr>
          <w:ilvl w:val="0"/>
          <w:numId w:val="6"/>
        </w:numPr>
        <w:ind w:left="284" w:right="510" w:hanging="284"/>
        <w:rPr>
          <w:sz w:val="22"/>
          <w:szCs w:val="22"/>
          <w:lang w:val="sk-SK"/>
        </w:rPr>
      </w:pPr>
      <w:r w:rsidRPr="0092478F">
        <w:rPr>
          <w:b/>
          <w:sz w:val="22"/>
          <w:szCs w:val="22"/>
          <w:lang w:val="sk-SK"/>
        </w:rPr>
        <w:t>prejav</w:t>
      </w:r>
      <w:r w:rsidR="00502434" w:rsidRPr="0092478F">
        <w:rPr>
          <w:b/>
          <w:sz w:val="22"/>
          <w:szCs w:val="22"/>
          <w:lang w:val="sk-SK"/>
        </w:rPr>
        <w:t>y závažnej alergickej reakcie</w:t>
      </w:r>
      <w:r w:rsidR="00502434" w:rsidRPr="0092478F">
        <w:rPr>
          <w:sz w:val="22"/>
          <w:szCs w:val="22"/>
          <w:lang w:val="sk-SK"/>
        </w:rPr>
        <w:t>, ako sú: závažné kožné vyrážky, olupovanie kože, šupinatenie kože alebo tvorba pľuzgierov na koži, opuch tváre, neobjasnená dýchavičnosť, skrátený dych, ľahký vznik podliatin.</w:t>
      </w:r>
    </w:p>
    <w:p w14:paraId="573F92FA" w14:textId="77777777"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14:paraId="3CF669B8" w14:textId="77777777"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Ak máte ktorýkoľvek z nasledujúcich vedľajších účinkov, ak sa zhoršia alebo ak spozoruj</w:t>
      </w:r>
      <w:r w:rsidR="00B772EB">
        <w:rPr>
          <w:rFonts w:ascii="Times New Roman" w:hAnsi="Times New Roman" w:cs="Times New Roman"/>
          <w:noProof/>
          <w:sz w:val="22"/>
          <w:szCs w:val="22"/>
          <w:lang w:val="sk-SK"/>
        </w:rPr>
        <w:t>e</w:t>
      </w:r>
      <w:r w:rsidRPr="0092478F">
        <w:rPr>
          <w:rFonts w:ascii="Times New Roman" w:hAnsi="Times New Roman" w:cs="Times New Roman"/>
          <w:noProof/>
          <w:sz w:val="22"/>
          <w:szCs w:val="22"/>
          <w:lang w:val="sk-SK"/>
        </w:rPr>
        <w:t>te akýkoľvek účinok, ktorý nie je uvedený, povedzte to svojmu lekárovi.</w:t>
      </w:r>
    </w:p>
    <w:p w14:paraId="54429D12" w14:textId="77777777"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14:paraId="1A90A497" w14:textId="4381D3EB"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</w:pPr>
      <w:r w:rsidRPr="0092478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lastRenderedPageBreak/>
        <w:t xml:space="preserve">Časté vedľajšie účinky (môžu </w:t>
      </w:r>
      <w:r w:rsidR="00496DC9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postihovať</w:t>
      </w:r>
      <w:r w:rsidR="00496DC9" w:rsidRPr="0092478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 xml:space="preserve"> </w:t>
      </w:r>
      <w:r w:rsidR="00496DC9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viac ako</w:t>
      </w:r>
      <w:r w:rsidR="00496DC9" w:rsidRPr="0092478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 xml:space="preserve"> </w:t>
      </w:r>
      <w:r w:rsidRPr="0092478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1 z 10 osôb)</w:t>
      </w:r>
    </w:p>
    <w:p w14:paraId="3A0701A8" w14:textId="77777777"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</w:pPr>
    </w:p>
    <w:p w14:paraId="39D76AD7" w14:textId="77777777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porucha trávenia, bolesť brucha</w:t>
      </w:r>
      <w:r w:rsidR="009336A1" w:rsidRPr="0092478F">
        <w:rPr>
          <w:sz w:val="22"/>
          <w:szCs w:val="22"/>
          <w:lang w:val="sk-SK"/>
        </w:rPr>
        <w:t xml:space="preserve"> alebo nepríjemné pocity v bruchu</w:t>
      </w:r>
      <w:r w:rsidRPr="0092478F">
        <w:rPr>
          <w:sz w:val="22"/>
          <w:szCs w:val="22"/>
          <w:lang w:val="sk-SK"/>
        </w:rPr>
        <w:t>, nevoľnosť, vracanie, plynatosť (flatulencia), hnačka, zápcha, slabé krvácanie do žalúdka a čriev, ktoré môže v zriedkavých prípadoch spôsobiť anémiu</w:t>
      </w:r>
      <w:r w:rsidR="00FF2753" w:rsidRPr="0092478F">
        <w:rPr>
          <w:sz w:val="22"/>
          <w:szCs w:val="22"/>
          <w:lang w:val="sk-SK"/>
        </w:rPr>
        <w:t xml:space="preserve"> (chudokrvnosť)</w:t>
      </w:r>
      <w:r w:rsidRPr="0092478F">
        <w:rPr>
          <w:sz w:val="22"/>
          <w:szCs w:val="22"/>
          <w:lang w:val="sk-SK"/>
        </w:rPr>
        <w:t>.</w:t>
      </w:r>
    </w:p>
    <w:p w14:paraId="182A87A9" w14:textId="77777777"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</w:pPr>
    </w:p>
    <w:p w14:paraId="32A311CC" w14:textId="66ABB343"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</w:pPr>
      <w:r w:rsidRPr="0092478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 xml:space="preserve">Menej časté vedľajšie účinky (môžu </w:t>
      </w:r>
      <w:r w:rsidR="00496DC9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postihovať</w:t>
      </w:r>
      <w:r w:rsidR="00496DC9" w:rsidRPr="0092478F" w:rsidDel="00496DC9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 xml:space="preserve"> </w:t>
      </w:r>
      <w:r w:rsidR="00496DC9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menej ako</w:t>
      </w:r>
      <w:r w:rsidRPr="0092478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 xml:space="preserve"> 1 zo 100 osôb)</w:t>
      </w:r>
    </w:p>
    <w:p w14:paraId="34EE89D0" w14:textId="77777777"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14:paraId="3E29CE13" w14:textId="77777777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reakcie precitlivenosti so žihľavkou, svrbením a astmatickými záchvatmi (s poklesom krvného tlaku),</w:t>
      </w:r>
    </w:p>
    <w:p w14:paraId="64D37CC0" w14:textId="77777777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poruchy centrálneho nervového systému, ako je bolesť hlavy, závrat, problémy so spánkom, vzrušenie, podráždenosť alebo únava,</w:t>
      </w:r>
    </w:p>
    <w:p w14:paraId="2065C764" w14:textId="77777777" w:rsidR="00DC48A2" w:rsidRPr="0092478F" w:rsidRDefault="00502434" w:rsidP="00E91960">
      <w:pPr>
        <w:pStyle w:val="Default"/>
        <w:widowControl w:val="0"/>
        <w:numPr>
          <w:ilvl w:val="0"/>
          <w:numId w:val="6"/>
        </w:numPr>
        <w:ind w:left="284" w:hanging="284"/>
        <w:rPr>
          <w:noProof/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poruchy zraku,</w:t>
      </w:r>
    </w:p>
    <w:p w14:paraId="7B9F018B" w14:textId="77777777" w:rsidR="00DC48A2" w:rsidRPr="0092478F" w:rsidRDefault="00502434" w:rsidP="00E91960">
      <w:pPr>
        <w:pStyle w:val="Default"/>
        <w:widowControl w:val="0"/>
        <w:numPr>
          <w:ilvl w:val="0"/>
          <w:numId w:val="6"/>
        </w:numPr>
        <w:ind w:left="284" w:hanging="284"/>
        <w:rPr>
          <w:noProof/>
          <w:sz w:val="22"/>
          <w:szCs w:val="22"/>
          <w:lang w:val="sk-SK"/>
        </w:rPr>
      </w:pPr>
      <w:r w:rsidRPr="0092478F">
        <w:rPr>
          <w:noProof/>
          <w:sz w:val="22"/>
          <w:szCs w:val="22"/>
          <w:lang w:val="sk-SK"/>
        </w:rPr>
        <w:t xml:space="preserve">žalúdočné alebo </w:t>
      </w:r>
      <w:r w:rsidR="00FF2753" w:rsidRPr="0092478F">
        <w:rPr>
          <w:noProof/>
          <w:sz w:val="22"/>
          <w:szCs w:val="22"/>
          <w:lang w:val="sk-SK"/>
        </w:rPr>
        <w:t>č</w:t>
      </w:r>
      <w:r w:rsidRPr="0092478F">
        <w:rPr>
          <w:noProof/>
          <w:sz w:val="22"/>
          <w:szCs w:val="22"/>
          <w:lang w:val="sk-SK"/>
        </w:rPr>
        <w:t xml:space="preserve">revné </w:t>
      </w:r>
      <w:r w:rsidR="00FF2753" w:rsidRPr="0092478F">
        <w:rPr>
          <w:noProof/>
          <w:sz w:val="22"/>
          <w:szCs w:val="22"/>
          <w:lang w:val="sk-SK"/>
        </w:rPr>
        <w:t xml:space="preserve">vredy </w:t>
      </w:r>
      <w:r w:rsidRPr="0092478F">
        <w:rPr>
          <w:noProof/>
          <w:sz w:val="22"/>
          <w:szCs w:val="22"/>
          <w:lang w:val="sk-SK"/>
        </w:rPr>
        <w:t>niek</w:t>
      </w:r>
      <w:r w:rsidR="00FF2753" w:rsidRPr="0092478F">
        <w:rPr>
          <w:noProof/>
          <w:sz w:val="22"/>
          <w:szCs w:val="22"/>
          <w:lang w:val="sk-SK"/>
        </w:rPr>
        <w:t>e</w:t>
      </w:r>
      <w:r w:rsidRPr="0092478F">
        <w:rPr>
          <w:noProof/>
          <w:sz w:val="22"/>
          <w:szCs w:val="22"/>
          <w:lang w:val="sk-SK"/>
        </w:rPr>
        <w:t>dy s krvácaním a</w:t>
      </w:r>
      <w:r w:rsidR="00FF2753" w:rsidRPr="0092478F">
        <w:rPr>
          <w:noProof/>
          <w:sz w:val="22"/>
          <w:szCs w:val="22"/>
          <w:lang w:val="sk-SK"/>
        </w:rPr>
        <w:t> </w:t>
      </w:r>
      <w:r w:rsidRPr="0092478F">
        <w:rPr>
          <w:noProof/>
          <w:sz w:val="22"/>
          <w:szCs w:val="22"/>
          <w:lang w:val="sk-SK"/>
        </w:rPr>
        <w:t>perforáciou</w:t>
      </w:r>
      <w:r w:rsidR="00FF2753" w:rsidRPr="0092478F">
        <w:rPr>
          <w:noProof/>
          <w:sz w:val="22"/>
          <w:szCs w:val="22"/>
          <w:lang w:val="sk-SK"/>
        </w:rPr>
        <w:t xml:space="preserve"> (prederavením)</w:t>
      </w:r>
      <w:r w:rsidRPr="0092478F">
        <w:rPr>
          <w:noProof/>
          <w:sz w:val="22"/>
          <w:szCs w:val="22"/>
          <w:lang w:val="sk-SK"/>
        </w:rPr>
        <w:t>, gastritída</w:t>
      </w:r>
      <w:r w:rsidR="00353C1D" w:rsidRPr="0092478F">
        <w:rPr>
          <w:noProof/>
          <w:sz w:val="22"/>
          <w:szCs w:val="22"/>
          <w:lang w:val="sk-SK"/>
        </w:rPr>
        <w:t xml:space="preserve"> (zápal žalúdka)</w:t>
      </w:r>
      <w:r w:rsidRPr="0092478F">
        <w:rPr>
          <w:noProof/>
          <w:sz w:val="22"/>
          <w:szCs w:val="22"/>
          <w:lang w:val="sk-SK"/>
        </w:rPr>
        <w:t>, zápal ústnej sliznice s vredmi (ulcerózna stomatitída), zhoršenie kolitídy a Crohnovej choroby</w:t>
      </w:r>
      <w:r w:rsidR="00353C1D" w:rsidRPr="0092478F">
        <w:rPr>
          <w:noProof/>
          <w:sz w:val="22"/>
          <w:szCs w:val="22"/>
          <w:lang w:val="sk-SK"/>
        </w:rPr>
        <w:t xml:space="preserve"> (zápalové ochorenia čriev)</w:t>
      </w:r>
      <w:r w:rsidRPr="0092478F">
        <w:rPr>
          <w:noProof/>
          <w:sz w:val="22"/>
          <w:szCs w:val="22"/>
          <w:lang w:val="sk-SK"/>
        </w:rPr>
        <w:t>,</w:t>
      </w:r>
    </w:p>
    <w:p w14:paraId="1E0B36DF" w14:textId="77777777" w:rsidR="00DC48A2" w:rsidRPr="0092478F" w:rsidRDefault="00502434" w:rsidP="00E91960">
      <w:pPr>
        <w:pStyle w:val="Default"/>
        <w:widowControl w:val="0"/>
        <w:numPr>
          <w:ilvl w:val="0"/>
          <w:numId w:val="6"/>
        </w:numPr>
        <w:ind w:left="284" w:hanging="284"/>
        <w:rPr>
          <w:noProof/>
          <w:sz w:val="22"/>
          <w:szCs w:val="22"/>
          <w:lang w:val="sk-SK"/>
        </w:rPr>
      </w:pPr>
      <w:r w:rsidRPr="0092478F">
        <w:rPr>
          <w:noProof/>
          <w:sz w:val="22"/>
          <w:szCs w:val="22"/>
          <w:lang w:val="sk-SK"/>
        </w:rPr>
        <w:t>rôzne kožné vyrážky.</w:t>
      </w:r>
    </w:p>
    <w:p w14:paraId="2F44C8C7" w14:textId="77777777"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14:paraId="7CD743DF" w14:textId="640909D3"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</w:pPr>
      <w:r w:rsidRPr="0092478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 xml:space="preserve">Zriedkavé vedľajšie účinky (môžu </w:t>
      </w:r>
      <w:r w:rsidR="00496DC9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postihovať</w:t>
      </w:r>
      <w:r w:rsidR="00496DC9" w:rsidRPr="0092478F" w:rsidDel="00496DC9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 xml:space="preserve"> </w:t>
      </w:r>
      <w:r w:rsidR="00496DC9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menej ako</w:t>
      </w:r>
      <w:r w:rsidRPr="0092478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 xml:space="preserve"> 1 z 1 000 osôb)</w:t>
      </w:r>
    </w:p>
    <w:p w14:paraId="6953AA16" w14:textId="77777777"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</w:pPr>
    </w:p>
    <w:p w14:paraId="49B0F35F" w14:textId="77777777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tin</w:t>
      </w:r>
      <w:r w:rsidR="00353C1D" w:rsidRPr="0092478F">
        <w:rPr>
          <w:sz w:val="22"/>
          <w:szCs w:val="22"/>
          <w:lang w:val="sk-SK"/>
        </w:rPr>
        <w:t>n</w:t>
      </w:r>
      <w:r w:rsidRPr="0092478F">
        <w:rPr>
          <w:sz w:val="22"/>
          <w:szCs w:val="22"/>
          <w:lang w:val="sk-SK"/>
        </w:rPr>
        <w:t>itus (zvonenie v ušiach),</w:t>
      </w:r>
    </w:p>
    <w:p w14:paraId="24755423" w14:textId="77777777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nespavosť, nervozita, úzkosť, nepokoj, tras, halucinácie,</w:t>
      </w:r>
    </w:p>
    <w:p w14:paraId="44298746" w14:textId="77777777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zhoršenie astmy alebo reakcie precitlivenosti s dýchavičnosťou,</w:t>
      </w:r>
    </w:p>
    <w:p w14:paraId="083769FD" w14:textId="77777777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poškodenie tkaniva obličiek (papilárna nekróza), zvýšené koncentrácie kyseliny močovej v krvi.</w:t>
      </w:r>
    </w:p>
    <w:p w14:paraId="50E9D56B" w14:textId="77777777"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noProof/>
          <w:sz w:val="22"/>
          <w:szCs w:val="22"/>
          <w:lang w:val="sk-SK"/>
        </w:rPr>
      </w:pPr>
    </w:p>
    <w:p w14:paraId="35AD40CA" w14:textId="49CAC07D" w:rsidR="00DC48A2" w:rsidRPr="0092478F" w:rsidRDefault="00502434" w:rsidP="00F154AE">
      <w:pPr>
        <w:pStyle w:val="BodytextAgency"/>
        <w:spacing w:after="0" w:line="240" w:lineRule="auto"/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</w:pPr>
      <w:r w:rsidRPr="0092478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 xml:space="preserve">Veľmi zriedkavé vedľajšie účinky (môžu </w:t>
      </w:r>
      <w:r w:rsidR="00054E3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postihovať</w:t>
      </w:r>
      <w:r w:rsidR="00054E3F" w:rsidRPr="0092478F" w:rsidDel="00054E3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 xml:space="preserve"> </w:t>
      </w:r>
      <w:r w:rsidR="00054E3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>menej ako</w:t>
      </w:r>
      <w:r w:rsidRPr="0092478F"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  <w:t xml:space="preserve"> 1 z 10 000 osôb)</w:t>
      </w:r>
    </w:p>
    <w:p w14:paraId="529B53D5" w14:textId="77777777" w:rsidR="00DC48A2" w:rsidRPr="0092478F" w:rsidRDefault="00DC48A2" w:rsidP="00F154AE">
      <w:pPr>
        <w:pStyle w:val="BodytextAgency"/>
        <w:spacing w:after="0" w:line="240" w:lineRule="auto"/>
        <w:rPr>
          <w:rFonts w:ascii="Times New Roman" w:hAnsi="Times New Roman" w:cs="Times New Roman"/>
          <w:b/>
          <w:noProof/>
          <w:sz w:val="22"/>
          <w:szCs w:val="22"/>
          <w:u w:val="single"/>
          <w:lang w:val="sk-SK"/>
        </w:rPr>
      </w:pPr>
    </w:p>
    <w:p w14:paraId="2BEBF30A" w14:textId="77777777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 xml:space="preserve">zhoršenie infekčných zápalov (napr. nekrotizujúcej fasciitídy), aseptická meningitída (stuhnutosť šije, bolesť hlavy, </w:t>
      </w:r>
      <w:r w:rsidR="00353C1D" w:rsidRPr="0092478F">
        <w:rPr>
          <w:sz w:val="22"/>
          <w:szCs w:val="22"/>
          <w:lang w:val="sk-SK"/>
        </w:rPr>
        <w:t>pocit na vracanie</w:t>
      </w:r>
      <w:r w:rsidRPr="0092478F">
        <w:rPr>
          <w:sz w:val="22"/>
          <w:szCs w:val="22"/>
          <w:lang w:val="sk-SK"/>
        </w:rPr>
        <w:t>, vracanie, horúčka alebo dezorientácia) u pacientov s prítomnými autoimunitnými ochoreniami (</w:t>
      </w:r>
      <w:r w:rsidR="0092478F" w:rsidRPr="0092478F">
        <w:rPr>
          <w:sz w:val="22"/>
          <w:szCs w:val="22"/>
          <w:lang w:val="sk-SK"/>
        </w:rPr>
        <w:t>Systémový</w:t>
      </w:r>
      <w:r w:rsidRPr="0092478F">
        <w:rPr>
          <w:sz w:val="22"/>
          <w:szCs w:val="22"/>
          <w:lang w:val="sk-SK"/>
        </w:rPr>
        <w:t xml:space="preserve"> Lupus Erythematosus (SLE), zmiešané ochorenie spojivového tkaniva),</w:t>
      </w:r>
    </w:p>
    <w:p w14:paraId="15D78640" w14:textId="77777777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ťažkosti s tvorbou krvných buniek (anémia, leukopénia, trombocytopénia, pancytopénia, agranulocytóza), čo môže u vás viesť k ľahšej tvorbe podliatin alebo sa môžete stať citlivejší na infekcie,</w:t>
      </w:r>
    </w:p>
    <w:p w14:paraId="084600E6" w14:textId="77777777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závažné alergické reakcie,</w:t>
      </w:r>
    </w:p>
    <w:p w14:paraId="009D1B26" w14:textId="77777777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psychotické reakcie a depresia,</w:t>
      </w:r>
    </w:p>
    <w:p w14:paraId="26273EFF" w14:textId="77777777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vysoký krvný tlak, palpitácie (búšenie srdca), srdcové zlyhanie, srdcový záchvat,</w:t>
      </w:r>
    </w:p>
    <w:p w14:paraId="4AA88D56" w14:textId="77777777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zápal pažeráka (ezofagitída) a pankreasu (pankreatitída), tvorba membranóznych striktúr</w:t>
      </w:r>
      <w:r w:rsidR="008C38D8" w:rsidRPr="0092478F">
        <w:rPr>
          <w:sz w:val="22"/>
          <w:szCs w:val="22"/>
          <w:lang w:val="sk-SK"/>
        </w:rPr>
        <w:t xml:space="preserve"> (porucha tráviaceho traktu)</w:t>
      </w:r>
      <w:r w:rsidRPr="0092478F">
        <w:rPr>
          <w:sz w:val="22"/>
          <w:szCs w:val="22"/>
          <w:lang w:val="sk-SK"/>
        </w:rPr>
        <w:t>,</w:t>
      </w:r>
    </w:p>
    <w:p w14:paraId="3F42F346" w14:textId="77777777" w:rsidR="00DC48A2" w:rsidRPr="0092478F" w:rsidRDefault="00353C1D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porucha funkcie</w:t>
      </w:r>
      <w:r w:rsidR="00502434" w:rsidRPr="0092478F">
        <w:rPr>
          <w:sz w:val="22"/>
          <w:szCs w:val="22"/>
          <w:lang w:val="sk-SK"/>
        </w:rPr>
        <w:t xml:space="preserve"> pečene</w:t>
      </w:r>
      <w:r w:rsidRPr="0092478F">
        <w:rPr>
          <w:sz w:val="22"/>
          <w:szCs w:val="22"/>
          <w:lang w:val="sk-SK"/>
        </w:rPr>
        <w:t>,</w:t>
      </w:r>
      <w:r w:rsidR="00502434" w:rsidRPr="0092478F">
        <w:rPr>
          <w:sz w:val="22"/>
          <w:szCs w:val="22"/>
          <w:lang w:val="sk-SK"/>
        </w:rPr>
        <w:t xml:space="preserve"> poškodenie pečene hlavne pri dlhodobej liečbe, zlyhanie pečene a akútny zápal pečene (hepatitída),</w:t>
      </w:r>
    </w:p>
    <w:p w14:paraId="067B8A1E" w14:textId="77777777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závažné kožné reakcie vrátane kožnej vyrážky so sčervenaním kože a tvorbou pľuzgierov (napr. Stevensov-Johnsonov syndróm, toxická epidermálna nekrolýza/Ly</w:t>
      </w:r>
      <w:r w:rsidR="00353C1D" w:rsidRPr="0092478F">
        <w:rPr>
          <w:sz w:val="22"/>
          <w:szCs w:val="22"/>
          <w:lang w:val="sk-SK"/>
        </w:rPr>
        <w:t>e</w:t>
      </w:r>
      <w:r w:rsidRPr="0092478F">
        <w:rPr>
          <w:sz w:val="22"/>
          <w:szCs w:val="22"/>
          <w:lang w:val="sk-SK"/>
        </w:rPr>
        <w:t xml:space="preserve">llov syndróm), vypadávanie vlasov (alopécia), závažné kožné infekcie </w:t>
      </w:r>
      <w:r w:rsidR="00353C1D" w:rsidRPr="0092478F">
        <w:rPr>
          <w:sz w:val="22"/>
          <w:szCs w:val="22"/>
          <w:lang w:val="sk-SK"/>
        </w:rPr>
        <w:t xml:space="preserve">a komplikácie v mäkkých tkanivách </w:t>
      </w:r>
      <w:r w:rsidRPr="0092478F">
        <w:rPr>
          <w:sz w:val="22"/>
          <w:szCs w:val="22"/>
          <w:lang w:val="sk-SK"/>
        </w:rPr>
        <w:t>počas infekcie ovčích kiahní,</w:t>
      </w:r>
    </w:p>
    <w:p w14:paraId="4C6E5187" w14:textId="77777777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b/>
          <w:noProof/>
          <w:u w:val="single"/>
          <w:lang w:val="sk-SK"/>
        </w:rPr>
      </w:pPr>
      <w:r w:rsidRPr="0092478F">
        <w:rPr>
          <w:sz w:val="22"/>
          <w:szCs w:val="22"/>
          <w:lang w:val="sk-SK"/>
        </w:rPr>
        <w:t xml:space="preserve">zvýšené hladiny sérového kreatinínu, </w:t>
      </w:r>
      <w:r w:rsidR="00353C1D" w:rsidRPr="0092478F">
        <w:rPr>
          <w:sz w:val="22"/>
          <w:szCs w:val="22"/>
          <w:lang w:val="sk-SK"/>
        </w:rPr>
        <w:t>opuch</w:t>
      </w:r>
      <w:r w:rsidRPr="0092478F">
        <w:rPr>
          <w:sz w:val="22"/>
          <w:szCs w:val="22"/>
          <w:lang w:val="sk-SK"/>
        </w:rPr>
        <w:t>y (predovšetkým u pacientov s arteriálnou hypertenziou</w:t>
      </w:r>
      <w:r w:rsidR="00353C1D" w:rsidRPr="0092478F">
        <w:rPr>
          <w:sz w:val="22"/>
          <w:szCs w:val="22"/>
          <w:lang w:val="sk-SK"/>
        </w:rPr>
        <w:t xml:space="preserve"> (vysokým krvným tlakom)</w:t>
      </w:r>
      <w:r w:rsidRPr="0092478F">
        <w:rPr>
          <w:sz w:val="22"/>
          <w:szCs w:val="22"/>
          <w:lang w:val="sk-SK"/>
        </w:rPr>
        <w:t xml:space="preserve"> alebo </w:t>
      </w:r>
      <w:r w:rsidR="00353C1D" w:rsidRPr="0092478F">
        <w:rPr>
          <w:sz w:val="22"/>
          <w:szCs w:val="22"/>
          <w:lang w:val="sk-SK"/>
        </w:rPr>
        <w:t>obličkovou nedostatočnosťou</w:t>
      </w:r>
      <w:r w:rsidRPr="0092478F">
        <w:rPr>
          <w:sz w:val="22"/>
          <w:szCs w:val="22"/>
          <w:lang w:val="sk-SK"/>
        </w:rPr>
        <w:t xml:space="preserve">), </w:t>
      </w:r>
      <w:r w:rsidR="00353C1D" w:rsidRPr="0092478F">
        <w:rPr>
          <w:sz w:val="22"/>
          <w:szCs w:val="22"/>
          <w:lang w:val="sk-SK"/>
        </w:rPr>
        <w:t xml:space="preserve">poruchy obličiek ako </w:t>
      </w:r>
      <w:r w:rsidRPr="0092478F">
        <w:rPr>
          <w:sz w:val="22"/>
          <w:szCs w:val="22"/>
          <w:lang w:val="sk-SK"/>
        </w:rPr>
        <w:t>nefrotický syndróm, intersticiálna nefritída</w:t>
      </w:r>
      <w:r w:rsidR="00353C1D" w:rsidRPr="0092478F">
        <w:rPr>
          <w:sz w:val="22"/>
          <w:szCs w:val="22"/>
          <w:lang w:val="sk-SK"/>
        </w:rPr>
        <w:t xml:space="preserve"> a </w:t>
      </w:r>
      <w:r w:rsidRPr="0092478F">
        <w:rPr>
          <w:sz w:val="22"/>
          <w:szCs w:val="22"/>
          <w:lang w:val="sk-SK"/>
        </w:rPr>
        <w:t>akútn</w:t>
      </w:r>
      <w:r w:rsidR="00353C1D" w:rsidRPr="0092478F">
        <w:rPr>
          <w:sz w:val="22"/>
          <w:szCs w:val="22"/>
          <w:lang w:val="sk-SK"/>
        </w:rPr>
        <w:t>a obličková nedostatočnosť</w:t>
      </w:r>
      <w:r w:rsidRPr="0092478F">
        <w:rPr>
          <w:sz w:val="22"/>
          <w:szCs w:val="22"/>
          <w:lang w:val="sk-SK"/>
        </w:rPr>
        <w:t>.</w:t>
      </w:r>
    </w:p>
    <w:p w14:paraId="3F3A7D76" w14:textId="77777777"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b/>
          <w:noProof/>
          <w:u w:val="single"/>
          <w:lang w:val="sk-SK"/>
        </w:rPr>
      </w:pPr>
    </w:p>
    <w:p w14:paraId="41EBF467" w14:textId="02475747" w:rsidR="00DC48A2" w:rsidRPr="0092478F" w:rsidRDefault="00502434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b/>
          <w:noProof/>
          <w:u w:val="single"/>
          <w:lang w:val="sk-SK"/>
        </w:rPr>
      </w:pPr>
      <w:r w:rsidRPr="0092478F">
        <w:rPr>
          <w:b/>
          <w:noProof/>
          <w:u w:val="single"/>
          <w:lang w:val="sk-SK"/>
        </w:rPr>
        <w:t>Neznáme (</w:t>
      </w:r>
      <w:r w:rsidR="00054E3F">
        <w:rPr>
          <w:b/>
          <w:noProof/>
          <w:u w:val="single"/>
          <w:lang w:val="sk-SK"/>
        </w:rPr>
        <w:t>častosť</w:t>
      </w:r>
      <w:r w:rsidR="00054E3F" w:rsidRPr="0092478F">
        <w:rPr>
          <w:b/>
          <w:noProof/>
          <w:u w:val="single"/>
          <w:lang w:val="sk-SK"/>
        </w:rPr>
        <w:t xml:space="preserve"> </w:t>
      </w:r>
      <w:r w:rsidRPr="0092478F">
        <w:rPr>
          <w:b/>
          <w:noProof/>
          <w:u w:val="single"/>
          <w:lang w:val="sk-SK"/>
        </w:rPr>
        <w:t>sa nedá odhadnúť z dostupných údajov)</w:t>
      </w:r>
    </w:p>
    <w:p w14:paraId="140BF9C6" w14:textId="77777777"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b/>
          <w:noProof/>
          <w:u w:val="single"/>
          <w:lang w:val="sk-SK"/>
        </w:rPr>
      </w:pPr>
    </w:p>
    <w:p w14:paraId="2A79D90D" w14:textId="77777777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neobvyklé správanie,</w:t>
      </w:r>
    </w:p>
    <w:p w14:paraId="1F88A370" w14:textId="77777777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mŕtvica, záchvaty, bolesť hlavy,</w:t>
      </w:r>
    </w:p>
    <w:p w14:paraId="57F2BFC0" w14:textId="77777777" w:rsidR="00DC48A2" w:rsidRPr="0092478F" w:rsidRDefault="00353C1D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búšenie srdca</w:t>
      </w:r>
      <w:r w:rsidR="00502434" w:rsidRPr="0092478F">
        <w:rPr>
          <w:sz w:val="22"/>
          <w:szCs w:val="22"/>
          <w:lang w:val="sk-SK"/>
        </w:rPr>
        <w:t xml:space="preserve">, </w:t>
      </w:r>
      <w:r w:rsidRPr="0092478F">
        <w:rPr>
          <w:sz w:val="22"/>
          <w:szCs w:val="22"/>
          <w:lang w:val="sk-SK"/>
        </w:rPr>
        <w:t>zrýchlená srdcová činnosť</w:t>
      </w:r>
      <w:r w:rsidR="00502434" w:rsidRPr="0092478F">
        <w:rPr>
          <w:sz w:val="22"/>
          <w:szCs w:val="22"/>
          <w:lang w:val="sk-SK"/>
        </w:rPr>
        <w:t xml:space="preserve">, bolesť hrudníka, </w:t>
      </w:r>
      <w:r w:rsidRPr="0092478F">
        <w:rPr>
          <w:sz w:val="22"/>
          <w:szCs w:val="22"/>
          <w:lang w:val="sk-SK"/>
        </w:rPr>
        <w:t>nepravidelný srdcový rytmus</w:t>
      </w:r>
      <w:r w:rsidR="00502434" w:rsidRPr="0092478F">
        <w:rPr>
          <w:sz w:val="22"/>
          <w:szCs w:val="22"/>
          <w:lang w:val="sk-SK"/>
        </w:rPr>
        <w:t>,</w:t>
      </w:r>
    </w:p>
    <w:p w14:paraId="16B30E35" w14:textId="77777777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vysoký krvný tlak,</w:t>
      </w:r>
    </w:p>
    <w:p w14:paraId="6E34B87B" w14:textId="77777777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 xml:space="preserve">sucho v ústach, smäd, </w:t>
      </w:r>
      <w:r w:rsidR="00353C1D" w:rsidRPr="0092478F">
        <w:rPr>
          <w:sz w:val="22"/>
          <w:szCs w:val="22"/>
          <w:lang w:val="sk-SK"/>
        </w:rPr>
        <w:t>pocit na vracanie</w:t>
      </w:r>
      <w:r w:rsidRPr="0092478F">
        <w:rPr>
          <w:sz w:val="22"/>
          <w:szCs w:val="22"/>
          <w:lang w:val="sk-SK"/>
        </w:rPr>
        <w:t>, vracanie,</w:t>
      </w:r>
    </w:p>
    <w:p w14:paraId="77962D7B" w14:textId="77777777" w:rsidR="00DC48A2" w:rsidRPr="0092478F" w:rsidRDefault="00502434" w:rsidP="00F154AE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vyrážka, žihľavka, svrbenie, nadmerné potenie,</w:t>
      </w:r>
    </w:p>
    <w:p w14:paraId="575BCFFA" w14:textId="77777777" w:rsidR="00B514E5" w:rsidRDefault="00502434" w:rsidP="00E91960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 w:rsidRPr="0092478F">
        <w:rPr>
          <w:sz w:val="22"/>
          <w:szCs w:val="22"/>
          <w:lang w:val="sk-SK"/>
        </w:rPr>
        <w:t>ťažkosti pri močení</w:t>
      </w:r>
      <w:r w:rsidR="00B514E5">
        <w:rPr>
          <w:sz w:val="22"/>
          <w:szCs w:val="22"/>
          <w:lang w:val="sk-SK"/>
        </w:rPr>
        <w:t>,</w:t>
      </w:r>
    </w:p>
    <w:p w14:paraId="7846933E" w14:textId="77777777" w:rsidR="007365A4" w:rsidRDefault="00B514E5" w:rsidP="00E91960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 xml:space="preserve">môže sa vyskytnúť </w:t>
      </w:r>
      <w:r w:rsidR="00E33537">
        <w:rPr>
          <w:sz w:val="22"/>
          <w:szCs w:val="22"/>
          <w:lang w:val="sk-SK"/>
        </w:rPr>
        <w:t xml:space="preserve">vážna </w:t>
      </w:r>
      <w:r>
        <w:rPr>
          <w:sz w:val="22"/>
          <w:szCs w:val="22"/>
          <w:lang w:val="sk-SK"/>
        </w:rPr>
        <w:t>kožná reakcia, známa ako syndróm DRESS</w:t>
      </w:r>
      <w:r w:rsidR="00502434" w:rsidRPr="0092478F">
        <w:rPr>
          <w:sz w:val="22"/>
          <w:szCs w:val="22"/>
          <w:lang w:val="sk-SK"/>
        </w:rPr>
        <w:t>.</w:t>
      </w:r>
      <w:r w:rsidR="008125C6">
        <w:rPr>
          <w:sz w:val="22"/>
          <w:szCs w:val="22"/>
          <w:lang w:val="sk-SK"/>
        </w:rPr>
        <w:t xml:space="preserve"> Medzi</w:t>
      </w:r>
      <w:r>
        <w:rPr>
          <w:sz w:val="22"/>
          <w:szCs w:val="22"/>
          <w:lang w:val="sk-SK"/>
        </w:rPr>
        <w:t xml:space="preserve"> </w:t>
      </w:r>
      <w:r w:rsidR="008125C6">
        <w:rPr>
          <w:sz w:val="22"/>
          <w:szCs w:val="22"/>
          <w:lang w:val="sk-SK"/>
        </w:rPr>
        <w:t>p</w:t>
      </w:r>
      <w:r>
        <w:rPr>
          <w:sz w:val="22"/>
          <w:szCs w:val="22"/>
          <w:lang w:val="sk-SK"/>
        </w:rPr>
        <w:t xml:space="preserve">ríznaky DRESS </w:t>
      </w:r>
      <w:r w:rsidR="008125C6">
        <w:rPr>
          <w:sz w:val="22"/>
          <w:szCs w:val="22"/>
          <w:lang w:val="sk-SK"/>
        </w:rPr>
        <w:t>patria</w:t>
      </w:r>
      <w:r>
        <w:rPr>
          <w:sz w:val="22"/>
          <w:szCs w:val="22"/>
          <w:lang w:val="sk-SK"/>
        </w:rPr>
        <w:t>: kožn</w:t>
      </w:r>
      <w:r w:rsidR="008125C6">
        <w:rPr>
          <w:sz w:val="22"/>
          <w:szCs w:val="22"/>
          <w:lang w:val="sk-SK"/>
        </w:rPr>
        <w:t>á</w:t>
      </w:r>
      <w:r>
        <w:rPr>
          <w:sz w:val="22"/>
          <w:szCs w:val="22"/>
          <w:lang w:val="sk-SK"/>
        </w:rPr>
        <w:t xml:space="preserve"> </w:t>
      </w:r>
      <w:r>
        <w:rPr>
          <w:sz w:val="22"/>
          <w:szCs w:val="22"/>
          <w:lang w:val="sk-SK"/>
        </w:rPr>
        <w:lastRenderedPageBreak/>
        <w:t>vyrážk</w:t>
      </w:r>
      <w:r w:rsidR="008125C6">
        <w:rPr>
          <w:sz w:val="22"/>
          <w:szCs w:val="22"/>
          <w:lang w:val="sk-SK"/>
        </w:rPr>
        <w:t>a</w:t>
      </w:r>
      <w:r>
        <w:rPr>
          <w:sz w:val="22"/>
          <w:szCs w:val="22"/>
          <w:lang w:val="sk-SK"/>
        </w:rPr>
        <w:t>, horúčka, opuch lymfatických uzlín a zvýšenie eozinofilov (</w:t>
      </w:r>
      <w:r w:rsidR="008125C6">
        <w:rPr>
          <w:sz w:val="22"/>
          <w:szCs w:val="22"/>
          <w:lang w:val="sk-SK"/>
        </w:rPr>
        <w:t>typ</w:t>
      </w:r>
      <w:r>
        <w:rPr>
          <w:sz w:val="22"/>
          <w:szCs w:val="22"/>
          <w:lang w:val="sk-SK"/>
        </w:rPr>
        <w:t xml:space="preserve"> bielych krviniek).</w:t>
      </w:r>
    </w:p>
    <w:p w14:paraId="468BA12B" w14:textId="77777777" w:rsidR="007365A4" w:rsidRPr="00F64BBE" w:rsidRDefault="00D40562" w:rsidP="005D4F55">
      <w:pPr>
        <w:pStyle w:val="Default"/>
        <w:widowControl w:val="0"/>
        <w:numPr>
          <w:ilvl w:val="0"/>
          <w:numId w:val="6"/>
        </w:numPr>
        <w:ind w:left="284" w:hanging="284"/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>č</w:t>
      </w:r>
      <w:r w:rsidR="007365A4" w:rsidRPr="004359CB">
        <w:rPr>
          <w:sz w:val="22"/>
          <w:szCs w:val="22"/>
          <w:lang w:val="sk-SK"/>
        </w:rPr>
        <w:t xml:space="preserve">ervená, šupinatá rozšírená vyrážka s podkožnými hrčkami a pľuzgiermi, ktorá sa vyskytuje najmä v </w:t>
      </w:r>
      <w:r w:rsidR="007365A4" w:rsidRPr="003A44FE">
        <w:rPr>
          <w:sz w:val="22"/>
          <w:szCs w:val="22"/>
          <w:lang w:val="sk-SK"/>
        </w:rPr>
        <w:t>kožných záhyboch, na trupe a horných končatinách, a ktorá je sprevádzaná horúčkou na</w:t>
      </w:r>
      <w:r w:rsidR="007365A4" w:rsidRPr="00F64BBE">
        <w:rPr>
          <w:sz w:val="22"/>
          <w:szCs w:val="22"/>
          <w:lang w:val="sk-SK"/>
        </w:rPr>
        <w:t xml:space="preserve"> začiatku liečby (akútna generalizovaná exantematózna pustulóza). Ak sa u vás vyskytnú tieto príznaky,</w:t>
      </w:r>
    </w:p>
    <w:p w14:paraId="75B2BAF8" w14:textId="77777777" w:rsidR="00F64BBE" w:rsidRDefault="007365A4" w:rsidP="005D4F55">
      <w:pPr>
        <w:pStyle w:val="Default"/>
        <w:widowControl w:val="0"/>
        <w:ind w:left="284"/>
        <w:rPr>
          <w:sz w:val="22"/>
          <w:szCs w:val="22"/>
          <w:lang w:val="sk-SK"/>
        </w:rPr>
      </w:pPr>
      <w:r w:rsidRPr="007365A4">
        <w:rPr>
          <w:sz w:val="22"/>
          <w:szCs w:val="22"/>
          <w:lang w:val="sk-SK"/>
        </w:rPr>
        <w:t xml:space="preserve">prestaňte užívať </w:t>
      </w:r>
      <w:r w:rsidR="00F64BBE">
        <w:rPr>
          <w:sz w:val="22"/>
          <w:szCs w:val="22"/>
          <w:lang w:val="sk-SK"/>
        </w:rPr>
        <w:t>Grippecton</w:t>
      </w:r>
      <w:r w:rsidRPr="007365A4">
        <w:rPr>
          <w:sz w:val="22"/>
          <w:szCs w:val="22"/>
          <w:lang w:val="sk-SK"/>
        </w:rPr>
        <w:t xml:space="preserve"> a ihneď vyhľadajte lekársku pomoc. Pozri tiež časť 2.</w:t>
      </w:r>
    </w:p>
    <w:p w14:paraId="64BBBFD1" w14:textId="77777777" w:rsidR="003276EC" w:rsidRDefault="003276EC" w:rsidP="005D4F55">
      <w:pPr>
        <w:pStyle w:val="Default"/>
        <w:widowControl w:val="0"/>
        <w:numPr>
          <w:ilvl w:val="0"/>
          <w:numId w:val="16"/>
        </w:numPr>
        <w:ind w:left="284" w:hanging="218"/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t xml:space="preserve">zápal hrubého čreva </w:t>
      </w:r>
      <w:r w:rsidR="00875E51">
        <w:rPr>
          <w:sz w:val="22"/>
          <w:szCs w:val="22"/>
          <w:lang w:val="sk-SK"/>
        </w:rPr>
        <w:t>v dôsledku</w:t>
      </w:r>
      <w:r>
        <w:rPr>
          <w:sz w:val="22"/>
          <w:szCs w:val="22"/>
          <w:lang w:val="sk-SK"/>
        </w:rPr>
        <w:t xml:space="preserve"> nedostatočné</w:t>
      </w:r>
      <w:r w:rsidR="00875E51">
        <w:rPr>
          <w:sz w:val="22"/>
          <w:szCs w:val="22"/>
          <w:lang w:val="sk-SK"/>
        </w:rPr>
        <w:t>ho zásobovania</w:t>
      </w:r>
      <w:r>
        <w:rPr>
          <w:sz w:val="22"/>
          <w:szCs w:val="22"/>
          <w:lang w:val="sk-SK"/>
        </w:rPr>
        <w:t xml:space="preserve"> </w:t>
      </w:r>
      <w:r w:rsidR="00875E51">
        <w:rPr>
          <w:sz w:val="22"/>
          <w:szCs w:val="22"/>
          <w:lang w:val="sk-SK"/>
        </w:rPr>
        <w:t>krvou</w:t>
      </w:r>
      <w:r>
        <w:rPr>
          <w:sz w:val="22"/>
          <w:szCs w:val="22"/>
          <w:lang w:val="sk-SK"/>
        </w:rPr>
        <w:t xml:space="preserve"> (ischemická kolitída)</w:t>
      </w:r>
    </w:p>
    <w:p w14:paraId="11BA9B5B" w14:textId="77777777" w:rsidR="00090CCC" w:rsidRPr="00090CCC" w:rsidRDefault="00090CCC" w:rsidP="005D4F55">
      <w:pPr>
        <w:pStyle w:val="Default"/>
        <w:widowControl w:val="0"/>
        <w:numPr>
          <w:ilvl w:val="0"/>
          <w:numId w:val="16"/>
        </w:numPr>
        <w:ind w:left="284" w:hanging="218"/>
        <w:rPr>
          <w:sz w:val="22"/>
          <w:szCs w:val="22"/>
          <w:lang w:val="sk-SK"/>
        </w:rPr>
      </w:pPr>
      <w:r w:rsidRPr="00C16C03">
        <w:rPr>
          <w:sz w:val="22"/>
          <w:szCs w:val="22"/>
          <w:lang w:val="sk-SK"/>
        </w:rPr>
        <w:t>znížený tok krvi do očného nervu (ischemická očná neuropatia)</w:t>
      </w:r>
    </w:p>
    <w:p w14:paraId="3EE6B126" w14:textId="77777777"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b/>
          <w:noProof/>
          <w:u w:val="single"/>
          <w:lang w:val="sk-SK"/>
        </w:rPr>
      </w:pPr>
    </w:p>
    <w:p w14:paraId="3326D666" w14:textId="77777777" w:rsidR="00DC48A2" w:rsidRPr="0092478F" w:rsidRDefault="00502434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noProof/>
          <w:lang w:val="sk-SK"/>
        </w:rPr>
      </w:pPr>
      <w:r w:rsidRPr="0092478F">
        <w:rPr>
          <w:noProof/>
          <w:lang w:val="sk-SK"/>
        </w:rPr>
        <w:t xml:space="preserve">Lieky ako </w:t>
      </w:r>
      <w:r w:rsidR="00FF0F89" w:rsidRPr="0092478F">
        <w:rPr>
          <w:noProof/>
          <w:lang w:val="sk-SK"/>
        </w:rPr>
        <w:t>Grippecton 200 mg/30 mg</w:t>
      </w:r>
      <w:r w:rsidRPr="0092478F">
        <w:rPr>
          <w:noProof/>
          <w:lang w:val="sk-SK"/>
        </w:rPr>
        <w:t xml:space="preserve"> sa môžu spájať s mierne zvýšeným rizikom srdcového záchvatu ("infarkt myokardu") alebo mŕtvice.</w:t>
      </w:r>
    </w:p>
    <w:p w14:paraId="73FBC77D" w14:textId="77777777"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noProof/>
          <w:lang w:val="sk-SK"/>
        </w:rPr>
      </w:pPr>
    </w:p>
    <w:p w14:paraId="1D210EB5" w14:textId="77777777" w:rsidR="00DC48A2" w:rsidRPr="0092478F" w:rsidRDefault="00502434" w:rsidP="00F154AE">
      <w:pPr>
        <w:numPr>
          <w:ilvl w:val="12"/>
          <w:numId w:val="0"/>
        </w:numPr>
        <w:spacing w:line="240" w:lineRule="auto"/>
        <w:outlineLvl w:val="0"/>
        <w:rPr>
          <w:b/>
          <w:noProof/>
          <w:szCs w:val="22"/>
          <w:lang w:val="sk-SK"/>
        </w:rPr>
      </w:pPr>
      <w:r w:rsidRPr="0092478F">
        <w:rPr>
          <w:b/>
          <w:noProof/>
          <w:szCs w:val="22"/>
          <w:lang w:val="sk-SK"/>
        </w:rPr>
        <w:t>Hlásenie vedľajších účinkov</w:t>
      </w:r>
    </w:p>
    <w:p w14:paraId="183DF8D1" w14:textId="77777777" w:rsidR="00EC7205" w:rsidRPr="003021DE" w:rsidRDefault="00502434" w:rsidP="00EC7205">
      <w:pPr>
        <w:numPr>
          <w:ilvl w:val="12"/>
          <w:numId w:val="0"/>
        </w:numPr>
        <w:ind w:right="-2"/>
        <w:rPr>
          <w:noProof/>
          <w:szCs w:val="22"/>
        </w:rPr>
      </w:pPr>
      <w:r w:rsidRPr="00365C2A">
        <w:rPr>
          <w:noProof/>
          <w:szCs w:val="22"/>
          <w:lang w:val="sk-SK"/>
        </w:rPr>
        <w:t>Ak sa u vás vyskytne akýkoľvek vedľajší účinok, obráťte sa na svojho lekára alebo lekárnika. To sa týka aj akýchkoľvek vedľajších účinkov, ktoré nie sú uvedené v tejto písomnej informácii.</w:t>
      </w:r>
      <w:r w:rsidRPr="00365C2A">
        <w:rPr>
          <w:szCs w:val="22"/>
          <w:lang w:val="sk-SK"/>
        </w:rPr>
        <w:t xml:space="preserve"> Vedľajšie účinky môžete hlásiť aj priamo </w:t>
      </w:r>
      <w:r w:rsidR="00B514E5">
        <w:rPr>
          <w:szCs w:val="22"/>
          <w:lang w:val="sk-SK"/>
        </w:rPr>
        <w:t>na</w:t>
      </w:r>
      <w:r w:rsidR="00B514E5" w:rsidRPr="00365C2A">
        <w:rPr>
          <w:szCs w:val="22"/>
          <w:lang w:val="sk-SK"/>
        </w:rPr>
        <w:t xml:space="preserve"> </w:t>
      </w:r>
      <w:r w:rsidR="00353C1D" w:rsidRPr="009C1FE9">
        <w:rPr>
          <w:noProof/>
          <w:szCs w:val="22"/>
          <w:highlight w:val="lightGray"/>
          <w:lang w:val="sk-SK"/>
        </w:rPr>
        <w:t>národn</w:t>
      </w:r>
      <w:r w:rsidR="00EC7205">
        <w:rPr>
          <w:noProof/>
          <w:szCs w:val="22"/>
          <w:highlight w:val="lightGray"/>
          <w:lang w:val="sk-SK"/>
        </w:rPr>
        <w:t>é</w:t>
      </w:r>
      <w:r w:rsidR="00353C1D" w:rsidRPr="009C1FE9">
        <w:rPr>
          <w:noProof/>
          <w:szCs w:val="22"/>
          <w:highlight w:val="lightGray"/>
          <w:lang w:val="sk-SK"/>
        </w:rPr>
        <w:t xml:space="preserve"> </w:t>
      </w:r>
      <w:r w:rsidR="00EC7205">
        <w:rPr>
          <w:noProof/>
          <w:szCs w:val="22"/>
          <w:highlight w:val="lightGray"/>
          <w:lang w:val="sk-SK"/>
        </w:rPr>
        <w:t>centrum</w:t>
      </w:r>
      <w:r w:rsidR="00353C1D" w:rsidRPr="009C1FE9">
        <w:rPr>
          <w:noProof/>
          <w:szCs w:val="22"/>
          <w:highlight w:val="lightGray"/>
          <w:lang w:val="sk-SK"/>
        </w:rPr>
        <w:t xml:space="preserve"> hlásenia uveden</w:t>
      </w:r>
      <w:r w:rsidR="00EC7205">
        <w:rPr>
          <w:noProof/>
          <w:szCs w:val="22"/>
          <w:highlight w:val="lightGray"/>
          <w:lang w:val="sk-SK"/>
        </w:rPr>
        <w:t>é</w:t>
      </w:r>
      <w:r w:rsidR="00353C1D" w:rsidRPr="009C1FE9">
        <w:rPr>
          <w:noProof/>
          <w:szCs w:val="22"/>
          <w:highlight w:val="lightGray"/>
          <w:lang w:val="sk-SK"/>
        </w:rPr>
        <w:t xml:space="preserve"> v </w:t>
      </w:r>
      <w:hyperlink r:id="rId8" w:history="1">
        <w:r w:rsidR="00353C1D" w:rsidRPr="009C1FE9">
          <w:rPr>
            <w:rStyle w:val="Hypertextovprepojenie"/>
            <w:noProof/>
            <w:szCs w:val="22"/>
            <w:highlight w:val="lightGray"/>
            <w:lang w:val="sk-SK"/>
          </w:rPr>
          <w:t>Prílohe V</w:t>
        </w:r>
      </w:hyperlink>
      <w:r w:rsidRPr="00365C2A">
        <w:rPr>
          <w:szCs w:val="22"/>
          <w:lang w:val="sk-SK"/>
        </w:rPr>
        <w:t>.</w:t>
      </w:r>
      <w:r w:rsidR="00EC7205">
        <w:rPr>
          <w:szCs w:val="22"/>
          <w:lang w:val="sk-SK"/>
        </w:rPr>
        <w:t xml:space="preserve"> </w:t>
      </w:r>
      <w:r w:rsidR="00EC7205" w:rsidRPr="003021DE">
        <w:rPr>
          <w:noProof/>
          <w:szCs w:val="22"/>
        </w:rPr>
        <w:t>Hlásením vedľajších účinkov môžete prispieť k získaniu ďalších informácií o bezpečnosti tohto lieku</w:t>
      </w:r>
      <w:r w:rsidR="00EC7205" w:rsidRPr="003021DE">
        <w:rPr>
          <w:szCs w:val="22"/>
        </w:rPr>
        <w:t>.</w:t>
      </w:r>
    </w:p>
    <w:p w14:paraId="1C7F3335" w14:textId="77777777" w:rsidR="00DC48A2" w:rsidRPr="00F3000D" w:rsidRDefault="00DC48A2" w:rsidP="00F154AE">
      <w:pPr>
        <w:pStyle w:val="BodytextAgency"/>
        <w:spacing w:after="0" w:line="240" w:lineRule="auto"/>
        <w:rPr>
          <w:szCs w:val="22"/>
          <w:lang w:val="sk-SK"/>
        </w:rPr>
      </w:pPr>
    </w:p>
    <w:p w14:paraId="5B3B0BED" w14:textId="77777777"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14:paraId="0345719F" w14:textId="77777777" w:rsidR="00DC48A2" w:rsidRPr="0092478F" w:rsidRDefault="00502434" w:rsidP="00E91960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b/>
          <w:noProof/>
          <w:lang w:val="sk-SK"/>
        </w:rPr>
        <w:t>5.</w:t>
      </w:r>
      <w:r w:rsidRPr="0092478F">
        <w:rPr>
          <w:b/>
          <w:noProof/>
          <w:lang w:val="sk-SK"/>
        </w:rPr>
        <w:tab/>
      </w:r>
      <w:r w:rsidRPr="0092478F">
        <w:rPr>
          <w:b/>
          <w:bCs/>
          <w:iCs/>
          <w:szCs w:val="22"/>
          <w:lang w:val="sk-SK"/>
        </w:rPr>
        <w:t xml:space="preserve">Ako uchovávať </w:t>
      </w:r>
      <w:r w:rsidR="00FF0F89" w:rsidRPr="0092478F">
        <w:rPr>
          <w:b/>
          <w:bCs/>
          <w:iCs/>
          <w:szCs w:val="22"/>
          <w:lang w:val="sk-SK"/>
        </w:rPr>
        <w:t>Grippecton 200 mg/30 mg</w:t>
      </w:r>
    </w:p>
    <w:p w14:paraId="1A24912B" w14:textId="77777777" w:rsidR="00DC48A2" w:rsidRPr="0092478F" w:rsidRDefault="00DC48A2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14:paraId="07E1DF24" w14:textId="77777777"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Tento liek uchovávajte mimo dohľadu a dosahu detí.</w:t>
      </w:r>
    </w:p>
    <w:p w14:paraId="7F3A1B40" w14:textId="77777777" w:rsidR="00DC48A2" w:rsidRPr="0092478F" w:rsidRDefault="00DC48A2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14:paraId="733468C6" w14:textId="77777777"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Nepoužívajte tento liek po dátume exspirácie, ktorý je uvedený na škatuli alebo na blistri po EXP. Dátum exspirácie sa vzťahuje na posledný deň v danom mesiaci.</w:t>
      </w:r>
    </w:p>
    <w:p w14:paraId="3CA45DF4" w14:textId="77777777" w:rsidR="00DC48A2" w:rsidRPr="0092478F" w:rsidRDefault="00DC48A2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14:paraId="08B53462" w14:textId="77777777"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Uchovávajte pri teplote do 30 ºC.</w:t>
      </w:r>
    </w:p>
    <w:p w14:paraId="2AA745CE" w14:textId="77777777" w:rsidR="00DC48A2" w:rsidRPr="0092478F" w:rsidRDefault="00DC48A2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14:paraId="6E2DBE22" w14:textId="77777777"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Nelikvidujte lieky odpadovou vodou alebo domovým odpadom. Nepoužitý liek vráťte do lekárne. Tieto opatrenia pomôžu chrániť životné prostredie.</w:t>
      </w:r>
    </w:p>
    <w:p w14:paraId="6BE4176F" w14:textId="77777777" w:rsidR="00DC48A2" w:rsidRPr="0092478F" w:rsidRDefault="00DC48A2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14:paraId="2863EB8C" w14:textId="77777777" w:rsidR="00DC48A2" w:rsidRPr="0092478F" w:rsidRDefault="00DC48A2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14:paraId="1C5014D5" w14:textId="77777777"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noProof/>
          <w:lang w:val="sk-SK"/>
        </w:rPr>
      </w:pPr>
      <w:r w:rsidRPr="0092478F">
        <w:rPr>
          <w:b/>
          <w:noProof/>
          <w:lang w:val="sk-SK"/>
        </w:rPr>
        <w:t>6.</w:t>
      </w:r>
      <w:r w:rsidRPr="0092478F">
        <w:rPr>
          <w:b/>
          <w:noProof/>
          <w:lang w:val="sk-SK"/>
        </w:rPr>
        <w:tab/>
        <w:t>Obsah balenia a ďalšie informácie</w:t>
      </w:r>
    </w:p>
    <w:p w14:paraId="473BE0FB" w14:textId="77777777" w:rsidR="00DC48A2" w:rsidRPr="0092478F" w:rsidRDefault="00DC48A2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14:paraId="5F32E076" w14:textId="77777777"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noProof/>
          <w:lang w:val="sk-SK"/>
        </w:rPr>
      </w:pPr>
      <w:r w:rsidRPr="0092478F">
        <w:rPr>
          <w:b/>
          <w:bCs/>
          <w:noProof/>
          <w:lang w:val="sk-SK"/>
        </w:rPr>
        <w:t xml:space="preserve">Čo </w:t>
      </w:r>
      <w:r w:rsidR="00FF0F89" w:rsidRPr="0092478F">
        <w:rPr>
          <w:b/>
          <w:bCs/>
          <w:noProof/>
          <w:lang w:val="sk-SK"/>
        </w:rPr>
        <w:t>Grippecton 200 mg/30 mg</w:t>
      </w:r>
      <w:r w:rsidRPr="0092478F">
        <w:rPr>
          <w:b/>
          <w:bCs/>
          <w:noProof/>
          <w:lang w:val="sk-SK"/>
        </w:rPr>
        <w:t xml:space="preserve"> obsahuje</w:t>
      </w:r>
    </w:p>
    <w:p w14:paraId="3DDA028F" w14:textId="45F3E72D" w:rsidR="00DC48A2" w:rsidRPr="0092478F" w:rsidRDefault="00502434" w:rsidP="00B514E5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 xml:space="preserve">Liečivá sú </w:t>
      </w:r>
      <w:r w:rsidR="001562CB" w:rsidRPr="0092478F">
        <w:rPr>
          <w:noProof/>
          <w:lang w:val="sk-SK"/>
        </w:rPr>
        <w:t>ibuprof</w:t>
      </w:r>
      <w:r w:rsidR="001562CB">
        <w:rPr>
          <w:noProof/>
          <w:lang w:val="sk-SK"/>
        </w:rPr>
        <w:t>é</w:t>
      </w:r>
      <w:r w:rsidR="001562CB" w:rsidRPr="0092478F">
        <w:rPr>
          <w:noProof/>
          <w:lang w:val="sk-SK"/>
        </w:rPr>
        <w:t xml:space="preserve">n </w:t>
      </w:r>
      <w:r w:rsidRPr="0092478F">
        <w:rPr>
          <w:noProof/>
          <w:lang w:val="sk-SK"/>
        </w:rPr>
        <w:t xml:space="preserve">a </w:t>
      </w:r>
      <w:r w:rsidR="00FA35E5">
        <w:rPr>
          <w:noProof/>
          <w:lang w:val="sk-SK"/>
        </w:rPr>
        <w:t>pseudoefedrínium-</w:t>
      </w:r>
      <w:r w:rsidRPr="0092478F">
        <w:rPr>
          <w:noProof/>
          <w:lang w:val="sk-SK"/>
        </w:rPr>
        <w:t>chlorid.</w:t>
      </w:r>
    </w:p>
    <w:p w14:paraId="6FA0ECCE" w14:textId="38F87252" w:rsidR="00DC48A2" w:rsidRPr="0092478F" w:rsidRDefault="0050243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left="153" w:right="-2" w:firstLine="567"/>
        <w:rPr>
          <w:noProof/>
          <w:lang w:val="sk-SK"/>
        </w:rPr>
      </w:pPr>
      <w:r w:rsidRPr="0092478F">
        <w:rPr>
          <w:lang w:val="sk-SK"/>
        </w:rPr>
        <w:t xml:space="preserve">Každá filmom obalená tableta obsahuje 200 mg </w:t>
      </w:r>
      <w:r w:rsidR="001562CB" w:rsidRPr="0092478F">
        <w:rPr>
          <w:lang w:val="sk-SK"/>
        </w:rPr>
        <w:t>ibuprof</w:t>
      </w:r>
      <w:r w:rsidR="001562CB">
        <w:rPr>
          <w:lang w:val="sk-SK"/>
        </w:rPr>
        <w:t>é</w:t>
      </w:r>
      <w:r w:rsidR="001562CB" w:rsidRPr="0092478F">
        <w:rPr>
          <w:lang w:val="sk-SK"/>
        </w:rPr>
        <w:t xml:space="preserve">nu </w:t>
      </w:r>
      <w:r w:rsidRPr="0092478F">
        <w:rPr>
          <w:lang w:val="sk-SK"/>
        </w:rPr>
        <w:t xml:space="preserve">a 30 mg </w:t>
      </w:r>
      <w:r w:rsidR="00FA35E5">
        <w:rPr>
          <w:lang w:val="sk-SK"/>
        </w:rPr>
        <w:t>pseudoefedrínium-</w:t>
      </w:r>
      <w:r w:rsidRPr="0092478F">
        <w:rPr>
          <w:lang w:val="sk-SK"/>
        </w:rPr>
        <w:t>chloridu.</w:t>
      </w:r>
    </w:p>
    <w:p w14:paraId="0BA99845" w14:textId="77777777" w:rsidR="00DC48A2" w:rsidRPr="0092478F" w:rsidRDefault="00DC48A2" w:rsidP="00D4414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14:paraId="0443453E" w14:textId="77777777" w:rsidR="00DC48A2" w:rsidRPr="0092478F" w:rsidRDefault="00502434">
      <w:pPr>
        <w:pStyle w:val="Odsekzoznamu"/>
        <w:numPr>
          <w:ilvl w:val="0"/>
          <w:numId w:val="9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Ďalšie zložky sú:</w:t>
      </w:r>
    </w:p>
    <w:p w14:paraId="23C41B84" w14:textId="77777777" w:rsidR="00DC48A2" w:rsidRPr="0092478F" w:rsidRDefault="00502434">
      <w:pPr>
        <w:pStyle w:val="Odsekzoznamu"/>
        <w:tabs>
          <w:tab w:val="clear" w:pos="567"/>
        </w:tabs>
        <w:spacing w:line="240" w:lineRule="auto"/>
        <w:ind w:right="-2"/>
        <w:rPr>
          <w:lang w:val="sk-SK"/>
        </w:rPr>
      </w:pPr>
      <w:r w:rsidRPr="0092478F">
        <w:rPr>
          <w:lang w:val="sk-SK"/>
        </w:rPr>
        <w:t xml:space="preserve">Jadro tablety: mikrokryštalická celulóza, </w:t>
      </w:r>
      <w:r w:rsidR="001562CB" w:rsidRPr="0092478F">
        <w:rPr>
          <w:lang w:val="sk-SK"/>
        </w:rPr>
        <w:t>hydrog</w:t>
      </w:r>
      <w:r w:rsidR="001562CB">
        <w:rPr>
          <w:lang w:val="sk-SK"/>
        </w:rPr>
        <w:t>e</w:t>
      </w:r>
      <w:r w:rsidR="001562CB" w:rsidRPr="0092478F">
        <w:rPr>
          <w:lang w:val="sk-SK"/>
        </w:rPr>
        <w:t xml:space="preserve">nfosforečnan </w:t>
      </w:r>
      <w:r w:rsidRPr="0092478F">
        <w:rPr>
          <w:lang w:val="sk-SK"/>
        </w:rPr>
        <w:t>vápenatý bezvodý, sodná soľ kroskarmelózy, kukuričný škrob, koloidný oxid kremičitý bezvodý, stearát</w:t>
      </w:r>
      <w:r w:rsidR="001562CB">
        <w:rPr>
          <w:lang w:val="sk-SK"/>
        </w:rPr>
        <w:t xml:space="preserve"> horečnatý</w:t>
      </w:r>
      <w:r w:rsidRPr="0092478F">
        <w:rPr>
          <w:lang w:val="sk-SK"/>
        </w:rPr>
        <w:t>.</w:t>
      </w:r>
    </w:p>
    <w:p w14:paraId="35604F13" w14:textId="77777777" w:rsidR="00DC48A2" w:rsidRPr="0092478F" w:rsidRDefault="00502434">
      <w:pPr>
        <w:pStyle w:val="Odsekzoznamu"/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lang w:val="sk-SK"/>
        </w:rPr>
        <w:t>Obal tablety: hypromelóza, makrogol 400, mastenec, oxid titaničitý (E</w:t>
      </w:r>
      <w:r w:rsidR="00EC7205">
        <w:rPr>
          <w:lang w:val="sk-SK"/>
        </w:rPr>
        <w:t xml:space="preserve"> </w:t>
      </w:r>
      <w:r w:rsidRPr="0092478F">
        <w:rPr>
          <w:lang w:val="sk-SK"/>
        </w:rPr>
        <w:t>171), žltý oxid železitý (E</w:t>
      </w:r>
      <w:r w:rsidR="00EC7205">
        <w:rPr>
          <w:lang w:val="sk-SK"/>
        </w:rPr>
        <w:t xml:space="preserve"> </w:t>
      </w:r>
      <w:r w:rsidRPr="0092478F">
        <w:rPr>
          <w:lang w:val="sk-SK"/>
        </w:rPr>
        <w:t>172).</w:t>
      </w:r>
    </w:p>
    <w:p w14:paraId="4AC6679D" w14:textId="77777777" w:rsidR="00DC48A2" w:rsidRPr="0092478F" w:rsidRDefault="00DC48A2">
      <w:p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14:paraId="3881D877" w14:textId="77777777" w:rsidR="00DC48A2" w:rsidRPr="0092478F" w:rsidRDefault="0050243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noProof/>
          <w:lang w:val="sk-SK"/>
        </w:rPr>
      </w:pPr>
      <w:r w:rsidRPr="0092478F">
        <w:rPr>
          <w:b/>
          <w:bCs/>
          <w:noProof/>
          <w:lang w:val="sk-SK"/>
        </w:rPr>
        <w:t xml:space="preserve">Ako vyzerá </w:t>
      </w:r>
      <w:r w:rsidR="00FF0F89" w:rsidRPr="0092478F">
        <w:rPr>
          <w:b/>
          <w:bCs/>
          <w:noProof/>
          <w:lang w:val="sk-SK"/>
        </w:rPr>
        <w:t>Grippecton 200 mg/30 mg</w:t>
      </w:r>
      <w:r w:rsidRPr="0092478F">
        <w:rPr>
          <w:b/>
          <w:bCs/>
          <w:noProof/>
          <w:lang w:val="sk-SK"/>
        </w:rPr>
        <w:t xml:space="preserve"> a obsah balenia</w:t>
      </w:r>
    </w:p>
    <w:p w14:paraId="685A0C51" w14:textId="77777777" w:rsidR="00DC48A2" w:rsidRPr="0092478F" w:rsidRDefault="00FF0F89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Grippecton 200 mg/30 mg</w:t>
      </w:r>
      <w:r w:rsidR="00502434" w:rsidRPr="0092478F">
        <w:rPr>
          <w:noProof/>
          <w:lang w:val="sk-SK"/>
        </w:rPr>
        <w:t xml:space="preserve"> sú okrúhle žlté filmom </w:t>
      </w:r>
      <w:r w:rsidR="00A155A0" w:rsidRPr="0092478F">
        <w:rPr>
          <w:noProof/>
          <w:lang w:val="sk-SK"/>
        </w:rPr>
        <w:t>obalen</w:t>
      </w:r>
      <w:r w:rsidR="000035D4" w:rsidRPr="0092478F">
        <w:rPr>
          <w:noProof/>
          <w:lang w:val="sk-SK"/>
        </w:rPr>
        <w:t>é</w:t>
      </w:r>
      <w:r w:rsidR="00A155A0" w:rsidRPr="0092478F">
        <w:rPr>
          <w:noProof/>
          <w:lang w:val="sk-SK"/>
        </w:rPr>
        <w:t xml:space="preserve"> tablet</w:t>
      </w:r>
      <w:r w:rsidR="000035D4" w:rsidRPr="0092478F">
        <w:rPr>
          <w:noProof/>
          <w:lang w:val="sk-SK"/>
        </w:rPr>
        <w:t>y</w:t>
      </w:r>
      <w:r w:rsidR="00502434" w:rsidRPr="0092478F">
        <w:rPr>
          <w:noProof/>
          <w:lang w:val="sk-SK"/>
        </w:rPr>
        <w:t>.</w:t>
      </w:r>
    </w:p>
    <w:p w14:paraId="61977D61" w14:textId="77777777" w:rsidR="00DC48A2" w:rsidRPr="0092478F" w:rsidRDefault="0050243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Veľkosti balení: 10, 12, 20, alebo 24 filmom obalených tabliet.</w:t>
      </w:r>
    </w:p>
    <w:p w14:paraId="0BB1D90B" w14:textId="77777777" w:rsidR="00DC48A2" w:rsidRPr="0092478F" w:rsidRDefault="00DC48A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14:paraId="40E03690" w14:textId="77777777" w:rsidR="00DC48A2" w:rsidRPr="0092478F" w:rsidRDefault="0050243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92478F">
        <w:rPr>
          <w:noProof/>
          <w:lang w:val="sk-SK"/>
        </w:rPr>
        <w:t>Na trh nemusia byť uvedené všetky veľkosti balenia.</w:t>
      </w:r>
    </w:p>
    <w:p w14:paraId="749A1BA9" w14:textId="77777777" w:rsidR="00DC48A2" w:rsidRPr="0092478F" w:rsidRDefault="00DC48A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u w:val="single"/>
          <w:lang w:val="sk-SK"/>
        </w:rPr>
      </w:pPr>
    </w:p>
    <w:p w14:paraId="57240B11" w14:textId="77777777" w:rsidR="00DC48A2" w:rsidRPr="0092478F" w:rsidRDefault="0050243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noProof/>
          <w:lang w:val="sk-SK"/>
        </w:rPr>
      </w:pPr>
      <w:r w:rsidRPr="0092478F">
        <w:rPr>
          <w:b/>
          <w:bCs/>
          <w:noProof/>
          <w:lang w:val="sk-SK"/>
        </w:rPr>
        <w:t>Drži</w:t>
      </w:r>
      <w:r w:rsidR="00582614" w:rsidRPr="0092478F">
        <w:rPr>
          <w:b/>
          <w:bCs/>
          <w:noProof/>
          <w:lang w:val="sk-SK"/>
        </w:rPr>
        <w:t xml:space="preserve">teľ rozhodnutia o registrácii </w:t>
      </w:r>
    </w:p>
    <w:p w14:paraId="1CC981F1" w14:textId="77777777" w:rsidR="00DC48A2" w:rsidRPr="0092478F" w:rsidRDefault="00DC48A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noProof/>
          <w:lang w:val="sk-SK"/>
        </w:rPr>
      </w:pPr>
    </w:p>
    <w:p w14:paraId="798AAA34" w14:textId="77777777" w:rsidR="00582614" w:rsidRPr="0092478F" w:rsidRDefault="00582614" w:rsidP="00F154AE">
      <w:pPr>
        <w:spacing w:line="240" w:lineRule="auto"/>
        <w:rPr>
          <w:szCs w:val="22"/>
          <w:lang w:val="sk-SK"/>
        </w:rPr>
      </w:pPr>
      <w:r w:rsidRPr="0092478F">
        <w:rPr>
          <w:szCs w:val="22"/>
          <w:lang w:val="sk-SK"/>
        </w:rPr>
        <w:t>Krewel Meuselbach GmbH</w:t>
      </w:r>
    </w:p>
    <w:p w14:paraId="57B07ACF" w14:textId="77777777" w:rsidR="00582614" w:rsidRPr="00365C2A" w:rsidRDefault="00582614" w:rsidP="00F154AE">
      <w:pPr>
        <w:spacing w:line="240" w:lineRule="auto"/>
        <w:rPr>
          <w:szCs w:val="22"/>
          <w:lang w:val="sk-SK"/>
        </w:rPr>
      </w:pPr>
      <w:r w:rsidRPr="00365C2A">
        <w:rPr>
          <w:szCs w:val="22"/>
          <w:lang w:val="sk-SK"/>
        </w:rPr>
        <w:t>Krewelstraße 2</w:t>
      </w:r>
    </w:p>
    <w:p w14:paraId="28644306" w14:textId="77777777" w:rsidR="00582614" w:rsidRPr="00365C2A" w:rsidRDefault="00582614" w:rsidP="00F154AE">
      <w:pPr>
        <w:spacing w:line="240" w:lineRule="auto"/>
        <w:rPr>
          <w:szCs w:val="22"/>
          <w:lang w:val="sk-SK"/>
        </w:rPr>
      </w:pPr>
      <w:r w:rsidRPr="00365C2A">
        <w:rPr>
          <w:szCs w:val="22"/>
          <w:lang w:val="sk-SK"/>
        </w:rPr>
        <w:t>53783 Eitorf</w:t>
      </w:r>
    </w:p>
    <w:p w14:paraId="296BFF45" w14:textId="77777777" w:rsidR="00582614" w:rsidRPr="00365C2A" w:rsidRDefault="00582614" w:rsidP="00F154AE">
      <w:pPr>
        <w:spacing w:line="240" w:lineRule="auto"/>
        <w:rPr>
          <w:szCs w:val="22"/>
          <w:lang w:val="sk-SK"/>
        </w:rPr>
      </w:pPr>
      <w:r w:rsidRPr="0092478F">
        <w:rPr>
          <w:noProof/>
          <w:szCs w:val="22"/>
          <w:lang w:val="sk-SK"/>
        </w:rPr>
        <w:t>Nemecko</w:t>
      </w:r>
    </w:p>
    <w:p w14:paraId="2F2CB57C" w14:textId="77777777" w:rsidR="00582614" w:rsidRPr="00365C2A" w:rsidRDefault="00582614" w:rsidP="00E91960">
      <w:pPr>
        <w:pStyle w:val="BodyText21"/>
        <w:ind w:left="0" w:right="71"/>
        <w:rPr>
          <w:rFonts w:ascii="Times New Roman" w:hAnsi="Times New Roman"/>
          <w:sz w:val="22"/>
          <w:szCs w:val="22"/>
          <w:lang w:val="sk-SK"/>
        </w:rPr>
      </w:pPr>
      <w:r w:rsidRPr="00365C2A">
        <w:rPr>
          <w:rFonts w:ascii="Times New Roman" w:hAnsi="Times New Roman"/>
          <w:sz w:val="22"/>
          <w:szCs w:val="22"/>
          <w:lang w:val="sk-SK"/>
        </w:rPr>
        <w:t>tel.:  +49 2243 / 87-0</w:t>
      </w:r>
    </w:p>
    <w:p w14:paraId="613B3175" w14:textId="77777777" w:rsidR="00582614" w:rsidRPr="00365C2A" w:rsidRDefault="00582614" w:rsidP="00E91960">
      <w:pPr>
        <w:pStyle w:val="BodyText21"/>
        <w:ind w:left="0" w:right="71"/>
        <w:rPr>
          <w:rFonts w:ascii="Times New Roman" w:hAnsi="Times New Roman"/>
          <w:sz w:val="22"/>
          <w:szCs w:val="22"/>
          <w:lang w:val="sk-SK"/>
        </w:rPr>
      </w:pPr>
      <w:r w:rsidRPr="00365C2A">
        <w:rPr>
          <w:rFonts w:ascii="Times New Roman" w:hAnsi="Times New Roman"/>
          <w:sz w:val="22"/>
          <w:szCs w:val="22"/>
          <w:lang w:val="sk-SK"/>
        </w:rPr>
        <w:t>fax: +49 2243 / 87-175</w:t>
      </w:r>
    </w:p>
    <w:p w14:paraId="36E5466C" w14:textId="77777777" w:rsidR="00582614" w:rsidRPr="00365C2A" w:rsidRDefault="00582614" w:rsidP="00F154AE">
      <w:pPr>
        <w:tabs>
          <w:tab w:val="left" w:pos="5380"/>
        </w:tabs>
        <w:spacing w:line="240" w:lineRule="auto"/>
        <w:rPr>
          <w:szCs w:val="22"/>
          <w:lang w:val="sk-SK"/>
        </w:rPr>
      </w:pPr>
      <w:r w:rsidRPr="00365C2A">
        <w:rPr>
          <w:szCs w:val="22"/>
          <w:lang w:val="sk-SK"/>
        </w:rPr>
        <w:t xml:space="preserve">e-mail: </w:t>
      </w:r>
      <w:hyperlink r:id="rId9" w:history="1">
        <w:r w:rsidRPr="00365C2A">
          <w:rPr>
            <w:rStyle w:val="Hypertextovprepojenie"/>
            <w:szCs w:val="22"/>
            <w:lang w:val="sk-SK"/>
          </w:rPr>
          <w:t>info@krewel-meuselbach.de</w:t>
        </w:r>
      </w:hyperlink>
    </w:p>
    <w:p w14:paraId="14CB6CD0" w14:textId="77777777" w:rsidR="00582614" w:rsidRPr="00365C2A" w:rsidRDefault="00582614" w:rsidP="00E91960">
      <w:pPr>
        <w:tabs>
          <w:tab w:val="clear" w:pos="567"/>
        </w:tabs>
        <w:spacing w:line="240" w:lineRule="auto"/>
        <w:rPr>
          <w:noProof/>
          <w:lang w:val="sk-SK"/>
        </w:rPr>
      </w:pPr>
    </w:p>
    <w:p w14:paraId="5B1A174A" w14:textId="77777777" w:rsidR="00DC48A2" w:rsidRPr="0092478F" w:rsidRDefault="00582614" w:rsidP="00E9196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/>
          <w:bCs/>
          <w:noProof/>
          <w:lang w:val="sk-SK"/>
        </w:rPr>
      </w:pPr>
      <w:r w:rsidRPr="0092478F">
        <w:rPr>
          <w:b/>
          <w:bCs/>
          <w:noProof/>
          <w:lang w:val="sk-SK"/>
        </w:rPr>
        <w:t>Výrobca</w:t>
      </w:r>
    </w:p>
    <w:p w14:paraId="12FC66C6" w14:textId="77777777" w:rsidR="00582614" w:rsidRPr="0092478F" w:rsidRDefault="0058261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bCs/>
          <w:noProof/>
          <w:lang w:val="sk-SK"/>
        </w:rPr>
      </w:pPr>
    </w:p>
    <w:p w14:paraId="77FF7B30" w14:textId="77777777" w:rsidR="00582614" w:rsidRPr="00365C2A" w:rsidRDefault="0058261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365C2A">
        <w:rPr>
          <w:noProof/>
          <w:lang w:val="sk-SK"/>
        </w:rPr>
        <w:t>Dragenopharm Apotheker Püschl GmbH (Member of Aenova Group)</w:t>
      </w:r>
    </w:p>
    <w:p w14:paraId="1F25E8A9" w14:textId="77777777" w:rsidR="00582614" w:rsidRPr="00365C2A" w:rsidRDefault="00582614" w:rsidP="00B514E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365C2A">
        <w:rPr>
          <w:noProof/>
          <w:lang w:val="sk-SK"/>
        </w:rPr>
        <w:t>Göllstraße 1</w:t>
      </w:r>
    </w:p>
    <w:p w14:paraId="0C5B5791" w14:textId="77777777" w:rsidR="00582614" w:rsidRPr="00365C2A" w:rsidRDefault="00582614" w:rsidP="00D44140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365C2A">
        <w:rPr>
          <w:noProof/>
          <w:lang w:val="sk-SK"/>
        </w:rPr>
        <w:t>84529 Tittmoning</w:t>
      </w:r>
    </w:p>
    <w:p w14:paraId="273B03AF" w14:textId="77777777" w:rsidR="00582614" w:rsidRPr="00365C2A" w:rsidRDefault="0058261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rFonts w:eastAsia="Arial"/>
          <w:szCs w:val="22"/>
          <w:lang w:val="sk-SK"/>
        </w:rPr>
      </w:pPr>
      <w:r w:rsidRPr="00365C2A">
        <w:rPr>
          <w:rFonts w:eastAsia="Arial"/>
          <w:spacing w:val="-1"/>
          <w:szCs w:val="22"/>
          <w:lang w:val="sk-SK"/>
        </w:rPr>
        <w:t>N</w:t>
      </w:r>
      <w:r w:rsidRPr="00365C2A">
        <w:rPr>
          <w:rFonts w:eastAsia="Arial"/>
          <w:szCs w:val="22"/>
          <w:lang w:val="sk-SK"/>
        </w:rPr>
        <w:t>em</w:t>
      </w:r>
      <w:r w:rsidRPr="00365C2A">
        <w:rPr>
          <w:rFonts w:eastAsia="Arial"/>
          <w:spacing w:val="-2"/>
          <w:szCs w:val="22"/>
          <w:lang w:val="sk-SK"/>
        </w:rPr>
        <w:t>ec</w:t>
      </w:r>
      <w:r w:rsidRPr="00365C2A">
        <w:rPr>
          <w:rFonts w:eastAsia="Arial"/>
          <w:szCs w:val="22"/>
          <w:lang w:val="sk-SK"/>
        </w:rPr>
        <w:t>ko</w:t>
      </w:r>
    </w:p>
    <w:p w14:paraId="1E091848" w14:textId="77777777" w:rsidR="00582614" w:rsidRDefault="0058261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14:paraId="5DF5557A" w14:textId="77777777" w:rsidR="00EC7205" w:rsidRPr="00F154AE" w:rsidRDefault="00EC7205" w:rsidP="00EC720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highlight w:val="darkGray"/>
          <w:lang w:val="sk-SK"/>
        </w:rPr>
      </w:pPr>
      <w:r w:rsidRPr="00F154AE">
        <w:rPr>
          <w:noProof/>
          <w:highlight w:val="darkGray"/>
          <w:lang w:val="sk-SK"/>
        </w:rPr>
        <w:t>Krewel Meuselbach GmbH</w:t>
      </w:r>
    </w:p>
    <w:p w14:paraId="27DD0290" w14:textId="77777777" w:rsidR="00EC7205" w:rsidRPr="00F154AE" w:rsidRDefault="00EC7205" w:rsidP="00EC720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highlight w:val="darkGray"/>
          <w:lang w:val="sk-SK"/>
        </w:rPr>
      </w:pPr>
      <w:r w:rsidRPr="00F154AE">
        <w:rPr>
          <w:noProof/>
          <w:highlight w:val="darkGray"/>
          <w:lang w:val="sk-SK"/>
        </w:rPr>
        <w:t>Krewelstraße 2</w:t>
      </w:r>
    </w:p>
    <w:p w14:paraId="64B80E99" w14:textId="77777777" w:rsidR="00EC7205" w:rsidRPr="00F154AE" w:rsidRDefault="00EC7205" w:rsidP="00EC720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highlight w:val="darkGray"/>
          <w:lang w:val="sk-SK"/>
        </w:rPr>
      </w:pPr>
      <w:r w:rsidRPr="00F154AE">
        <w:rPr>
          <w:noProof/>
          <w:highlight w:val="darkGray"/>
          <w:lang w:val="sk-SK"/>
        </w:rPr>
        <w:t>53783 Eitorf</w:t>
      </w:r>
    </w:p>
    <w:p w14:paraId="0414FDF2" w14:textId="77777777" w:rsidR="00EC7205" w:rsidRPr="00F154AE" w:rsidRDefault="00EC7205" w:rsidP="00EC720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highlight w:val="darkGray"/>
          <w:lang w:val="sk-SK"/>
        </w:rPr>
      </w:pPr>
      <w:r w:rsidRPr="00F154AE">
        <w:rPr>
          <w:noProof/>
          <w:highlight w:val="darkGray"/>
          <w:lang w:val="sk-SK"/>
        </w:rPr>
        <w:t>Nemecko</w:t>
      </w:r>
    </w:p>
    <w:p w14:paraId="345ED1C8" w14:textId="77777777" w:rsidR="00EC7205" w:rsidRPr="00F154AE" w:rsidRDefault="00EC7205" w:rsidP="00EC720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highlight w:val="darkGray"/>
          <w:lang w:val="sk-SK"/>
        </w:rPr>
      </w:pPr>
      <w:r w:rsidRPr="00F154AE">
        <w:rPr>
          <w:noProof/>
          <w:highlight w:val="darkGray"/>
          <w:lang w:val="sk-SK"/>
        </w:rPr>
        <w:t>tel.:  +49 2243 / 87-0</w:t>
      </w:r>
    </w:p>
    <w:p w14:paraId="34A2A738" w14:textId="77777777" w:rsidR="00EC7205" w:rsidRPr="00F154AE" w:rsidRDefault="00EC7205" w:rsidP="00EC720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highlight w:val="darkGray"/>
          <w:lang w:val="sk-SK"/>
        </w:rPr>
      </w:pPr>
      <w:r w:rsidRPr="00F154AE">
        <w:rPr>
          <w:noProof/>
          <w:highlight w:val="darkGray"/>
          <w:lang w:val="sk-SK"/>
        </w:rPr>
        <w:t>fax: +49 2243 / 87-175</w:t>
      </w:r>
    </w:p>
    <w:p w14:paraId="5EF5E6B5" w14:textId="77777777" w:rsidR="00EC7205" w:rsidRPr="00365C2A" w:rsidRDefault="00EC7205" w:rsidP="00EC7205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  <w:r w:rsidRPr="00F154AE">
        <w:rPr>
          <w:noProof/>
          <w:highlight w:val="darkGray"/>
          <w:lang w:val="sk-SK"/>
        </w:rPr>
        <w:t xml:space="preserve">e-mail: </w:t>
      </w:r>
      <w:hyperlink r:id="rId10" w:history="1">
        <w:r w:rsidRPr="00F154AE">
          <w:rPr>
            <w:rStyle w:val="Hypertextovprepojenie"/>
            <w:noProof/>
            <w:highlight w:val="darkGray"/>
            <w:lang w:val="sk-SK"/>
          </w:rPr>
          <w:t>info@krewel-meuselbach.de</w:t>
        </w:r>
      </w:hyperlink>
    </w:p>
    <w:p w14:paraId="1AA0A604" w14:textId="77777777" w:rsidR="00DC48A2" w:rsidRPr="0092478F" w:rsidRDefault="00DC48A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14:paraId="200DAF63" w14:textId="77777777" w:rsidR="00DC48A2" w:rsidRPr="0092478F" w:rsidRDefault="00502434">
      <w:pPr>
        <w:tabs>
          <w:tab w:val="clear" w:pos="567"/>
        </w:tabs>
        <w:spacing w:line="240" w:lineRule="auto"/>
        <w:rPr>
          <w:b/>
          <w:noProof/>
          <w:lang w:val="sk-SK"/>
        </w:rPr>
      </w:pPr>
      <w:r w:rsidRPr="0092478F">
        <w:rPr>
          <w:b/>
          <w:noProof/>
          <w:lang w:val="sk-SK"/>
        </w:rPr>
        <w:t>Liek je schválený v členských štátoch Európskeho hospodárskeho priestoru (EHP) pod nasledovnými názvami:</w:t>
      </w:r>
    </w:p>
    <w:p w14:paraId="480E2AD4" w14:textId="77777777" w:rsidR="00DC48A2" w:rsidRPr="0092478F" w:rsidRDefault="00DC48A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14:paraId="628DD3E4" w14:textId="77777777" w:rsidR="00DC48A2" w:rsidRPr="0092478F" w:rsidRDefault="00502434">
      <w:pPr>
        <w:numPr>
          <w:ilvl w:val="12"/>
          <w:numId w:val="0"/>
        </w:numPr>
        <w:tabs>
          <w:tab w:val="clear" w:pos="567"/>
        </w:tabs>
        <w:spacing w:line="240" w:lineRule="auto"/>
        <w:ind w:left="1701" w:right="-2" w:hanging="1701"/>
        <w:rPr>
          <w:noProof/>
          <w:szCs w:val="22"/>
          <w:lang w:val="sk-SK"/>
        </w:rPr>
      </w:pPr>
      <w:r w:rsidRPr="0092478F">
        <w:rPr>
          <w:noProof/>
          <w:szCs w:val="22"/>
          <w:lang w:val="sk-SK"/>
        </w:rPr>
        <w:t xml:space="preserve">Nemecko: </w:t>
      </w:r>
      <w:r w:rsidRPr="0092478F">
        <w:rPr>
          <w:noProof/>
          <w:szCs w:val="22"/>
          <w:lang w:val="sk-SK"/>
        </w:rPr>
        <w:tab/>
        <w:t>Ibuprofen/Pseudoephedrinhydrochlorid Krewel 200 mg/30 mg Filmtablette</w:t>
      </w:r>
      <w:r w:rsidR="000C0431" w:rsidRPr="0092478F">
        <w:rPr>
          <w:noProof/>
          <w:szCs w:val="22"/>
          <w:lang w:val="sk-SK"/>
        </w:rPr>
        <w:t>n</w:t>
      </w:r>
    </w:p>
    <w:p w14:paraId="7606B99A" w14:textId="77777777" w:rsidR="00DC48A2" w:rsidRPr="0092478F" w:rsidRDefault="0050243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szCs w:val="22"/>
          <w:lang w:val="sk-SK"/>
        </w:rPr>
      </w:pPr>
      <w:r w:rsidRPr="0092478F">
        <w:rPr>
          <w:noProof/>
          <w:szCs w:val="22"/>
          <w:lang w:val="sk-SK"/>
        </w:rPr>
        <w:t xml:space="preserve">Česká republika: </w:t>
      </w:r>
      <w:r w:rsidRPr="0092478F">
        <w:rPr>
          <w:noProof/>
          <w:szCs w:val="22"/>
          <w:lang w:val="sk-SK"/>
        </w:rPr>
        <w:tab/>
        <w:t>Grippecton 200 mg/30 mg Potahované tablety</w:t>
      </w:r>
    </w:p>
    <w:p w14:paraId="7B0B38BC" w14:textId="77777777" w:rsidR="00DC48A2" w:rsidRPr="0092478F" w:rsidRDefault="00502434">
      <w:pPr>
        <w:numPr>
          <w:ilvl w:val="12"/>
          <w:numId w:val="0"/>
        </w:numPr>
        <w:tabs>
          <w:tab w:val="clear" w:pos="567"/>
        </w:tabs>
        <w:spacing w:line="240" w:lineRule="auto"/>
        <w:ind w:left="1701" w:right="-2" w:hanging="1701"/>
        <w:rPr>
          <w:noProof/>
          <w:szCs w:val="22"/>
          <w:lang w:val="sk-SK"/>
        </w:rPr>
      </w:pPr>
      <w:r w:rsidRPr="0092478F">
        <w:rPr>
          <w:noProof/>
          <w:szCs w:val="22"/>
          <w:lang w:val="sk-SK"/>
        </w:rPr>
        <w:t xml:space="preserve">Slovensko: </w:t>
      </w:r>
      <w:r w:rsidRPr="0092478F">
        <w:rPr>
          <w:noProof/>
          <w:szCs w:val="22"/>
          <w:lang w:val="sk-SK"/>
        </w:rPr>
        <w:tab/>
        <w:t xml:space="preserve">Grippecton 200 mg/30 mg </w:t>
      </w:r>
      <w:r w:rsidR="000035D4" w:rsidRPr="0092478F">
        <w:rPr>
          <w:noProof/>
          <w:szCs w:val="22"/>
          <w:lang w:val="sk-SK"/>
        </w:rPr>
        <w:t>f</w:t>
      </w:r>
      <w:r w:rsidRPr="0092478F">
        <w:rPr>
          <w:noProof/>
          <w:szCs w:val="22"/>
          <w:lang w:val="sk-SK"/>
        </w:rPr>
        <w:t>ilmom obalen</w:t>
      </w:r>
      <w:r w:rsidR="000035D4" w:rsidRPr="0092478F">
        <w:rPr>
          <w:noProof/>
          <w:szCs w:val="22"/>
          <w:lang w:val="sk-SK"/>
        </w:rPr>
        <w:t>é</w:t>
      </w:r>
      <w:r w:rsidRPr="0092478F">
        <w:rPr>
          <w:noProof/>
          <w:szCs w:val="22"/>
          <w:lang w:val="sk-SK"/>
        </w:rPr>
        <w:t xml:space="preserve"> tablet</w:t>
      </w:r>
      <w:r w:rsidR="000035D4" w:rsidRPr="0092478F">
        <w:rPr>
          <w:noProof/>
          <w:szCs w:val="22"/>
          <w:lang w:val="sk-SK"/>
        </w:rPr>
        <w:t>y</w:t>
      </w:r>
    </w:p>
    <w:p w14:paraId="788C84CC" w14:textId="77777777" w:rsidR="00DC48A2" w:rsidRPr="0092478F" w:rsidRDefault="00DC48A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14:paraId="41CF73BB" w14:textId="77777777" w:rsidR="00700C92" w:rsidRPr="0092478F" w:rsidRDefault="00700C92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noProof/>
          <w:lang w:val="sk-SK"/>
        </w:rPr>
      </w:pPr>
    </w:p>
    <w:p w14:paraId="4E979CE2" w14:textId="60F10AF9" w:rsidR="00DC48A2" w:rsidRPr="0092478F" w:rsidRDefault="00502434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outlineLvl w:val="0"/>
        <w:rPr>
          <w:iCs/>
          <w:noProof/>
          <w:lang w:val="sk-SK"/>
        </w:rPr>
      </w:pPr>
      <w:r w:rsidRPr="0092478F">
        <w:rPr>
          <w:b/>
          <w:noProof/>
          <w:lang w:val="sk-SK"/>
        </w:rPr>
        <w:t>Táto písomná informácia bola naposledy aktualizovaná v</w:t>
      </w:r>
      <w:r w:rsidR="00242E2D">
        <w:rPr>
          <w:b/>
          <w:noProof/>
          <w:lang w:val="sk-SK"/>
        </w:rPr>
        <w:t> </w:t>
      </w:r>
      <w:r w:rsidR="006D0B96">
        <w:rPr>
          <w:b/>
          <w:noProof/>
          <w:lang w:val="sk-SK"/>
        </w:rPr>
        <w:t xml:space="preserve">decembri </w:t>
      </w:r>
      <w:r w:rsidR="005D3870">
        <w:rPr>
          <w:b/>
          <w:noProof/>
          <w:lang w:val="sk-SK"/>
        </w:rPr>
        <w:t>20</w:t>
      </w:r>
      <w:r w:rsidR="006B694F">
        <w:rPr>
          <w:b/>
          <w:noProof/>
          <w:lang w:val="sk-SK"/>
        </w:rPr>
        <w:t>20</w:t>
      </w:r>
      <w:r w:rsidRPr="0092478F">
        <w:rPr>
          <w:b/>
          <w:noProof/>
          <w:lang w:val="sk-SK"/>
        </w:rPr>
        <w:t>.</w:t>
      </w:r>
    </w:p>
    <w:sectPr w:rsidR="00DC48A2" w:rsidRPr="0092478F" w:rsidSect="00F154AE">
      <w:headerReference w:type="default" r:id="rId11"/>
      <w:footerReference w:type="default" r:id="rId12"/>
      <w:headerReference w:type="first" r:id="rId13"/>
      <w:footerReference w:type="first" r:id="rId14"/>
      <w:endnotePr>
        <w:numFmt w:val="decimal"/>
      </w:endnotePr>
      <w:pgSz w:w="11907" w:h="16840" w:code="9"/>
      <w:pgMar w:top="1134" w:right="850" w:bottom="1134" w:left="1134" w:header="737" w:footer="737" w:gutter="0"/>
      <w:cols w:space="720"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0BA289" w16cex:dateUtc="2020-09-15T18:28:00Z"/>
  <w16cex:commentExtensible w16cex:durableId="230BA273" w16cex:dateUtc="2020-09-15T18:28:00Z"/>
  <w16cex:commentExtensible w16cex:durableId="230BA37E" w16cex:dateUtc="2020-09-15T18:33:00Z"/>
  <w16cex:commentExtensible w16cex:durableId="230BA434" w16cex:dateUtc="2020-09-15T18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1668DF8" w16cid:durableId="230BA289"/>
  <w16cid:commentId w16cid:paraId="4502E53D" w16cid:durableId="230BA273"/>
  <w16cid:commentId w16cid:paraId="4B5989DD" w16cid:durableId="230BA37E"/>
  <w16cid:commentId w16cid:paraId="37A2E2DE" w16cid:durableId="230BA43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8ABEE2" w14:textId="77777777" w:rsidR="00BD1BA9" w:rsidRDefault="00BD1BA9">
      <w:r>
        <w:separator/>
      </w:r>
    </w:p>
  </w:endnote>
  <w:endnote w:type="continuationSeparator" w:id="0">
    <w:p w14:paraId="575DD12E" w14:textId="77777777" w:rsidR="00BD1BA9" w:rsidRDefault="00BD1B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F7185B" w14:textId="77777777" w:rsidR="009E43A8" w:rsidRPr="00F154AE" w:rsidRDefault="00042295">
    <w:pPr>
      <w:pStyle w:val="Pta"/>
      <w:tabs>
        <w:tab w:val="clear" w:pos="8930"/>
        <w:tab w:val="right" w:pos="8931"/>
      </w:tabs>
      <w:ind w:right="96"/>
      <w:jc w:val="center"/>
      <w:rPr>
        <w:rFonts w:ascii="Times New Roman" w:hAnsi="Times New Roman"/>
        <w:sz w:val="18"/>
        <w:szCs w:val="18"/>
      </w:rPr>
    </w:pPr>
    <w:r>
      <w:fldChar w:fldCharType="begin"/>
    </w:r>
    <w:r w:rsidR="009E43A8">
      <w:rPr>
        <w:rFonts w:ascii="Arial" w:hAnsi="Arial" w:cs="Arial"/>
      </w:rPr>
      <w:instrText xml:space="preserve"> EQ </w:instrText>
    </w:r>
    <w:r>
      <w:rPr>
        <w:rFonts w:ascii="Arial" w:hAnsi="Arial" w:cs="Arial"/>
      </w:rPr>
      <w:fldChar w:fldCharType="end"/>
    </w:r>
    <w:r w:rsidRPr="00F154AE">
      <w:fldChar w:fldCharType="begin"/>
    </w:r>
    <w:r w:rsidR="009E43A8" w:rsidRPr="00F154AE">
      <w:rPr>
        <w:rStyle w:val="slostrany"/>
        <w:rFonts w:ascii="Times New Roman" w:hAnsi="Times New Roman"/>
        <w:sz w:val="18"/>
        <w:szCs w:val="18"/>
      </w:rPr>
      <w:instrText xml:space="preserve">PAGE  </w:instrText>
    </w:r>
    <w:r w:rsidRPr="00F154AE">
      <w:rPr>
        <w:rStyle w:val="slostrany"/>
        <w:rFonts w:ascii="Times New Roman" w:hAnsi="Times New Roman"/>
        <w:sz w:val="18"/>
        <w:szCs w:val="18"/>
      </w:rPr>
      <w:fldChar w:fldCharType="separate"/>
    </w:r>
    <w:r w:rsidR="00863489">
      <w:rPr>
        <w:rStyle w:val="slostrany"/>
        <w:rFonts w:ascii="Times New Roman" w:hAnsi="Times New Roman"/>
        <w:noProof/>
        <w:sz w:val="18"/>
        <w:szCs w:val="18"/>
      </w:rPr>
      <w:t>1</w:t>
    </w:r>
    <w:r w:rsidRPr="00F154AE">
      <w:rPr>
        <w:rStyle w:val="slostrany"/>
        <w:rFonts w:ascii="Times New Roman" w:hAnsi="Times New Roman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80889D" w14:textId="77777777" w:rsidR="009E43A8" w:rsidRDefault="00042295">
    <w:pPr>
      <w:pStyle w:val="Pta"/>
      <w:tabs>
        <w:tab w:val="clear" w:pos="8930"/>
        <w:tab w:val="right" w:pos="8931"/>
      </w:tabs>
      <w:ind w:right="96"/>
      <w:jc w:val="center"/>
      <w:rPr>
        <w:rFonts w:ascii="Arial" w:hAnsi="Arial" w:cs="Arial"/>
      </w:rPr>
    </w:pPr>
    <w:r>
      <w:fldChar w:fldCharType="begin"/>
    </w:r>
    <w:r w:rsidR="009E43A8">
      <w:rPr>
        <w:rFonts w:ascii="Arial" w:hAnsi="Arial" w:cs="Arial"/>
      </w:rPr>
      <w:instrText xml:space="preserve"> EQ </w:instrText>
    </w:r>
    <w:r>
      <w:rPr>
        <w:rFonts w:ascii="Arial" w:hAnsi="Arial" w:cs="Arial"/>
      </w:rPr>
      <w:fldChar w:fldCharType="end"/>
    </w:r>
    <w:r>
      <w:fldChar w:fldCharType="begin"/>
    </w:r>
    <w:r w:rsidR="009E43A8">
      <w:rPr>
        <w:rStyle w:val="slostrany"/>
        <w:rFonts w:ascii="Arial" w:hAnsi="Arial" w:cs="Arial"/>
      </w:rPr>
      <w:instrText xml:space="preserve">PAGE  </w:instrText>
    </w:r>
    <w:r>
      <w:rPr>
        <w:rStyle w:val="slostrany"/>
        <w:rFonts w:ascii="Arial" w:hAnsi="Arial" w:cs="Arial"/>
      </w:rPr>
      <w:fldChar w:fldCharType="separate"/>
    </w:r>
    <w:r w:rsidR="00446B38">
      <w:rPr>
        <w:rStyle w:val="slostrany"/>
        <w:rFonts w:ascii="Arial" w:hAnsi="Arial" w:cs="Arial"/>
        <w:noProof/>
      </w:rPr>
      <w:t>1</w:t>
    </w:r>
    <w:r>
      <w:rPr>
        <w:rStyle w:val="slostrany"/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734ABA" w14:textId="77777777" w:rsidR="00BD1BA9" w:rsidRDefault="00BD1BA9">
      <w:r>
        <w:separator/>
      </w:r>
    </w:p>
  </w:footnote>
  <w:footnote w:type="continuationSeparator" w:id="0">
    <w:p w14:paraId="5BA47B64" w14:textId="77777777" w:rsidR="00BD1BA9" w:rsidRDefault="00BD1BA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3D9F1B" w14:textId="7891B5DC" w:rsidR="00D863F1" w:rsidRDefault="00D863F1">
    <w:pPr>
      <w:pStyle w:val="Hlavika"/>
    </w:pPr>
    <w:r w:rsidRPr="00EC52D7">
      <w:rPr>
        <w:rFonts w:ascii="Times New Roman" w:hAnsi="Times New Roman"/>
        <w:sz w:val="18"/>
        <w:szCs w:val="18"/>
        <w:lang w:val="sk-SK"/>
      </w:rPr>
      <w:t xml:space="preserve">Príloha č. </w:t>
    </w:r>
    <w:r>
      <w:rPr>
        <w:rFonts w:ascii="Times New Roman" w:hAnsi="Times New Roman"/>
        <w:sz w:val="18"/>
        <w:szCs w:val="18"/>
        <w:lang w:val="sk-SK"/>
      </w:rPr>
      <w:t>2</w:t>
    </w:r>
    <w:r w:rsidRPr="00EC52D7">
      <w:rPr>
        <w:rFonts w:ascii="Times New Roman" w:hAnsi="Times New Roman"/>
        <w:sz w:val="18"/>
        <w:szCs w:val="18"/>
        <w:lang w:val="sk-SK"/>
      </w:rPr>
      <w:t xml:space="preserve"> k notifikácií o zmene, ev. č.: </w:t>
    </w:r>
    <w:r w:rsidR="006D0B96" w:rsidRPr="006D0B96">
      <w:rPr>
        <w:rFonts w:ascii="Times New Roman" w:hAnsi="Times New Roman"/>
        <w:sz w:val="18"/>
        <w:szCs w:val="18"/>
        <w:lang w:val="sk-SK"/>
      </w:rPr>
      <w:t>2020/05101-Z1A, 2020/05102-Z1B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86AB90" w14:textId="77777777" w:rsidR="00D863F1" w:rsidRPr="00EC52D7" w:rsidRDefault="00D863F1" w:rsidP="00D863F1">
    <w:pPr>
      <w:pStyle w:val="Hlavika"/>
      <w:rPr>
        <w:rFonts w:ascii="Times New Roman" w:hAnsi="Times New Roman"/>
        <w:sz w:val="18"/>
        <w:szCs w:val="18"/>
        <w:lang w:val="sk-SK"/>
      </w:rPr>
    </w:pPr>
    <w:r w:rsidRPr="00EC52D7">
      <w:rPr>
        <w:rFonts w:ascii="Times New Roman" w:hAnsi="Times New Roman"/>
        <w:sz w:val="18"/>
        <w:szCs w:val="18"/>
        <w:lang w:val="sk-SK"/>
      </w:rPr>
      <w:t xml:space="preserve">Príloha č. </w:t>
    </w:r>
    <w:r>
      <w:rPr>
        <w:rFonts w:ascii="Times New Roman" w:hAnsi="Times New Roman"/>
        <w:sz w:val="18"/>
        <w:szCs w:val="18"/>
        <w:lang w:val="sk-SK"/>
      </w:rPr>
      <w:t>2</w:t>
    </w:r>
    <w:r w:rsidRPr="00EC52D7">
      <w:rPr>
        <w:rFonts w:ascii="Times New Roman" w:hAnsi="Times New Roman"/>
        <w:sz w:val="18"/>
        <w:szCs w:val="18"/>
        <w:lang w:val="sk-SK"/>
      </w:rPr>
      <w:t xml:space="preserve"> k notifikácií o zmene, ev. č.: 2018/03549-Z1B</w:t>
    </w:r>
  </w:p>
  <w:p w14:paraId="65708428" w14:textId="77777777" w:rsidR="00D863F1" w:rsidRDefault="00D863F1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9610093"/>
    <w:multiLevelType w:val="hybridMultilevel"/>
    <w:tmpl w:val="83DE616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681875"/>
    <w:multiLevelType w:val="hybridMultilevel"/>
    <w:tmpl w:val="DFBCCE9E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D6E90"/>
    <w:multiLevelType w:val="hybridMultilevel"/>
    <w:tmpl w:val="71706992"/>
    <w:lvl w:ilvl="0" w:tplc="9EB2B5EE">
      <w:start w:val="1"/>
      <w:numFmt w:val="bullet"/>
      <w:lvlText w:val=""/>
      <w:lvlJc w:val="left"/>
      <w:rPr>
        <w:rFonts w:ascii="Symbol" w:hAnsi="Symbol" w:hint="default"/>
        <w:color w:val="000000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5" w15:restartNumberingAfterBreak="0">
    <w:nsid w:val="21641EEB"/>
    <w:multiLevelType w:val="hybridMultilevel"/>
    <w:tmpl w:val="8A266F4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541609"/>
    <w:multiLevelType w:val="hybridMultilevel"/>
    <w:tmpl w:val="1E5AABE8"/>
    <w:lvl w:ilvl="0" w:tplc="B888CF38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347D5523"/>
    <w:multiLevelType w:val="hybridMultilevel"/>
    <w:tmpl w:val="BA8298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0E434A"/>
    <w:multiLevelType w:val="hybridMultilevel"/>
    <w:tmpl w:val="AE2A0068"/>
    <w:lvl w:ilvl="0" w:tplc="93385030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B35E93"/>
    <w:multiLevelType w:val="hybridMultilevel"/>
    <w:tmpl w:val="EB12D658"/>
    <w:lvl w:ilvl="0" w:tplc="041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5E407E9"/>
    <w:multiLevelType w:val="hybridMultilevel"/>
    <w:tmpl w:val="29748F8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9E4A63"/>
    <w:multiLevelType w:val="hybridMultilevel"/>
    <w:tmpl w:val="696493A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FAFF62"/>
    <w:multiLevelType w:val="hybridMultilevel"/>
    <w:tmpl w:val="0E3C0684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58B56C73"/>
    <w:multiLevelType w:val="hybridMultilevel"/>
    <w:tmpl w:val="8ECCB8DC"/>
    <w:lvl w:ilvl="0" w:tplc="EF94C522">
      <w:start w:val="2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 w:tplc="82B82FC0">
      <w:start w:val="5"/>
      <w:numFmt w:val="bullet"/>
      <w:lvlText w:val="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6E3A6CFA"/>
    <w:multiLevelType w:val="hybridMultilevel"/>
    <w:tmpl w:val="B1C0B90A"/>
    <w:lvl w:ilvl="0" w:tplc="A9F24A66">
      <w:start w:val="1"/>
      <w:numFmt w:val="decimal"/>
      <w:pStyle w:val="Aufzhlung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AC528D7"/>
    <w:multiLevelType w:val="hybridMultilevel"/>
    <w:tmpl w:val="3A38CD4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13"/>
  </w:num>
  <w:num w:numId="3">
    <w:abstractNumId w:val="6"/>
  </w:num>
  <w:num w:numId="4">
    <w:abstractNumId w:val="4"/>
  </w:num>
  <w:num w:numId="5">
    <w:abstractNumId w:val="12"/>
  </w:num>
  <w:num w:numId="6">
    <w:abstractNumId w:val="5"/>
  </w:num>
  <w:num w:numId="7">
    <w:abstractNumId w:val="10"/>
  </w:num>
  <w:num w:numId="8">
    <w:abstractNumId w:val="2"/>
  </w:num>
  <w:num w:numId="9">
    <w:abstractNumId w:val="11"/>
  </w:num>
  <w:num w:numId="10">
    <w:abstractNumId w:val="3"/>
  </w:num>
  <w:num w:numId="11">
    <w:abstractNumId w:val="8"/>
  </w:num>
  <w:num w:numId="12">
    <w:abstractNumId w:val="7"/>
  </w:num>
  <w:num w:numId="13">
    <w:abstractNumId w:val="1"/>
  </w:num>
  <w:num w:numId="14">
    <w:abstractNumId w:val="14"/>
  </w:num>
  <w:num w:numId="15">
    <w:abstractNumId w:val="15"/>
  </w:num>
  <w:num w:numId="16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GB" w:vendorID="8" w:dllVersion="513" w:checkStyle="1"/>
  <w:activeWritingStyle w:appName="MSWord" w:lang="it-IT" w:vendorID="3" w:dllVersion="512" w:checkStyle="1"/>
  <w:activeWritingStyle w:appName="MSWord" w:lang="en-AU" w:vendorID="8" w:dllVersion="513" w:checkStyle="1"/>
  <w:activeWritingStyle w:appName="MSWord" w:lang="es-ES" w:vendorID="9" w:dllVersion="512" w:checkStyle="1"/>
  <w:activeWritingStyle w:appName="MSWord" w:lang="es-ES_tradnl" w:vendorID="9" w:dllVersion="512" w:checkStyle="1"/>
  <w:activeWritingStyle w:appName="MSWord" w:lang="en-US" w:vendorID="8" w:dllVersion="513" w:checkStyle="1"/>
  <w:activeWritingStyle w:appName="MSWord" w:lang="fr-FR" w:vendorID="9" w:dllVersion="512" w:checkStyle="1"/>
  <w:activeWritingStyle w:appName="MSWord" w:lang="de-DE" w:vendorID="9" w:dllVersion="512" w:checkStyle="1"/>
  <w:activeWritingStyle w:appName="MSWord" w:lang="sv-SE" w:vendorID="0" w:dllVersion="512" w:checkStyle="1"/>
  <w:activeWritingStyle w:appName="MSWord" w:lang="it-IT" w:vendorID="3" w:dllVersion="517" w:checkStyle="1"/>
  <w:activeWritingStyle w:appName="MSWord" w:lang="hu-HU" w:vendorID="7" w:dllVersion="513" w:checkStyle="1"/>
  <w:activeWritingStyle w:appName="MSWord" w:lang="pl-PL" w:vendorID="12" w:dllVersion="512" w:checkStyle="1"/>
  <w:activeWritingStyle w:appName="MSWord" w:lang="nl-NL" w:vendorID="9" w:dllVersion="512" w:checkStyle="1"/>
  <w:activeWritingStyle w:appName="MSWord" w:lang="cs-CZ" w:vendorID="7" w:dllVersion="514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M7E0MzIzNTIxNDBQ0lEKTi0uzszPAykwqwUAwgV2kywAAAA="/>
    <w:docVar w:name="Registered" w:val="-1"/>
    <w:docVar w:name="Version" w:val="0"/>
  </w:docVars>
  <w:rsids>
    <w:rsidRoot w:val="00DC48A2"/>
    <w:rsid w:val="000035D4"/>
    <w:rsid w:val="000329A7"/>
    <w:rsid w:val="0004039D"/>
    <w:rsid w:val="00042295"/>
    <w:rsid w:val="000510A2"/>
    <w:rsid w:val="00054E14"/>
    <w:rsid w:val="00054E3F"/>
    <w:rsid w:val="00090CCC"/>
    <w:rsid w:val="000C0431"/>
    <w:rsid w:val="001172F6"/>
    <w:rsid w:val="001371DE"/>
    <w:rsid w:val="001562CB"/>
    <w:rsid w:val="00167F4C"/>
    <w:rsid w:val="001760A8"/>
    <w:rsid w:val="001817C0"/>
    <w:rsid w:val="001A5CA3"/>
    <w:rsid w:val="0020360B"/>
    <w:rsid w:val="00222FCB"/>
    <w:rsid w:val="00242E2D"/>
    <w:rsid w:val="002E10A5"/>
    <w:rsid w:val="002E66AD"/>
    <w:rsid w:val="0030193E"/>
    <w:rsid w:val="003276EC"/>
    <w:rsid w:val="003433AD"/>
    <w:rsid w:val="00353C1D"/>
    <w:rsid w:val="00365C2A"/>
    <w:rsid w:val="00366589"/>
    <w:rsid w:val="003A163F"/>
    <w:rsid w:val="003A44FE"/>
    <w:rsid w:val="003C2245"/>
    <w:rsid w:val="004359CB"/>
    <w:rsid w:val="00446B38"/>
    <w:rsid w:val="00496DC9"/>
    <w:rsid w:val="00502434"/>
    <w:rsid w:val="00582614"/>
    <w:rsid w:val="005D27BD"/>
    <w:rsid w:val="005D3870"/>
    <w:rsid w:val="005D4F55"/>
    <w:rsid w:val="006B694F"/>
    <w:rsid w:val="006D0B96"/>
    <w:rsid w:val="00700C92"/>
    <w:rsid w:val="007365A4"/>
    <w:rsid w:val="007A4E22"/>
    <w:rsid w:val="007E05BE"/>
    <w:rsid w:val="007F207C"/>
    <w:rsid w:val="007F4706"/>
    <w:rsid w:val="008125C6"/>
    <w:rsid w:val="008328DF"/>
    <w:rsid w:val="00863489"/>
    <w:rsid w:val="00875E51"/>
    <w:rsid w:val="00884D2D"/>
    <w:rsid w:val="00891D8B"/>
    <w:rsid w:val="008C38D8"/>
    <w:rsid w:val="009145BA"/>
    <w:rsid w:val="00917697"/>
    <w:rsid w:val="0092478F"/>
    <w:rsid w:val="00926D04"/>
    <w:rsid w:val="009336A1"/>
    <w:rsid w:val="009577F0"/>
    <w:rsid w:val="00962E75"/>
    <w:rsid w:val="009B1D56"/>
    <w:rsid w:val="009B72FC"/>
    <w:rsid w:val="009C1FE9"/>
    <w:rsid w:val="009E43A8"/>
    <w:rsid w:val="009F607D"/>
    <w:rsid w:val="00A11F2E"/>
    <w:rsid w:val="00A155A0"/>
    <w:rsid w:val="00A22AA0"/>
    <w:rsid w:val="00A81407"/>
    <w:rsid w:val="00A95B33"/>
    <w:rsid w:val="00AB2C45"/>
    <w:rsid w:val="00AB3B0F"/>
    <w:rsid w:val="00B228D4"/>
    <w:rsid w:val="00B41E8B"/>
    <w:rsid w:val="00B45B0A"/>
    <w:rsid w:val="00B514E5"/>
    <w:rsid w:val="00B562B1"/>
    <w:rsid w:val="00B70397"/>
    <w:rsid w:val="00B724A0"/>
    <w:rsid w:val="00B75B8E"/>
    <w:rsid w:val="00B772EB"/>
    <w:rsid w:val="00BA3FF4"/>
    <w:rsid w:val="00BB0D40"/>
    <w:rsid w:val="00BB2AA5"/>
    <w:rsid w:val="00BD1BA9"/>
    <w:rsid w:val="00BF1A2A"/>
    <w:rsid w:val="00C05C1F"/>
    <w:rsid w:val="00C16C03"/>
    <w:rsid w:val="00C904DB"/>
    <w:rsid w:val="00CA45DD"/>
    <w:rsid w:val="00CF21A7"/>
    <w:rsid w:val="00D40562"/>
    <w:rsid w:val="00D44140"/>
    <w:rsid w:val="00D44E05"/>
    <w:rsid w:val="00D84DFB"/>
    <w:rsid w:val="00D863F1"/>
    <w:rsid w:val="00DC48A2"/>
    <w:rsid w:val="00E33537"/>
    <w:rsid w:val="00E91960"/>
    <w:rsid w:val="00EC343B"/>
    <w:rsid w:val="00EC7205"/>
    <w:rsid w:val="00F154AE"/>
    <w:rsid w:val="00F3000D"/>
    <w:rsid w:val="00F328AD"/>
    <w:rsid w:val="00F35CE3"/>
    <w:rsid w:val="00F45BA0"/>
    <w:rsid w:val="00F64BBE"/>
    <w:rsid w:val="00FA35E5"/>
    <w:rsid w:val="00FF0F89"/>
    <w:rsid w:val="00FF2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E096EAB"/>
  <w15:docId w15:val="{0629CC5A-DEAA-4F14-B0D3-8B9E74D1C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70397"/>
    <w:pPr>
      <w:tabs>
        <w:tab w:val="left" w:pos="567"/>
      </w:tabs>
      <w:spacing w:line="260" w:lineRule="exact"/>
    </w:pPr>
    <w:rPr>
      <w:sz w:val="22"/>
      <w:lang w:val="en-US" w:eastAsia="en-US"/>
    </w:rPr>
  </w:style>
  <w:style w:type="paragraph" w:styleId="Nadpis1">
    <w:name w:val="heading 1"/>
    <w:basedOn w:val="Normlny"/>
    <w:next w:val="Normlny"/>
    <w:qFormat/>
    <w:rsid w:val="00B70397"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rsid w:val="00B70397"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rsid w:val="00B70397"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rsid w:val="00B70397"/>
    <w:pPr>
      <w:keepNext/>
      <w:jc w:val="both"/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rsid w:val="00B70397"/>
    <w:pPr>
      <w:keepNext/>
      <w:jc w:val="both"/>
      <w:outlineLvl w:val="4"/>
    </w:pPr>
    <w:rPr>
      <w:noProof/>
    </w:rPr>
  </w:style>
  <w:style w:type="paragraph" w:styleId="Nadpis6">
    <w:name w:val="heading 6"/>
    <w:basedOn w:val="Normlny"/>
    <w:next w:val="Normlny"/>
    <w:qFormat/>
    <w:rsid w:val="00B70397"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rsid w:val="00B70397"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rsid w:val="00B70397"/>
    <w:pPr>
      <w:keepNext/>
      <w:ind w:left="567" w:hanging="567"/>
      <w:jc w:val="both"/>
      <w:outlineLvl w:val="7"/>
    </w:pPr>
    <w:rPr>
      <w:b/>
      <w:i/>
    </w:rPr>
  </w:style>
  <w:style w:type="paragraph" w:styleId="Nadpis9">
    <w:name w:val="heading 9"/>
    <w:basedOn w:val="Normlny"/>
    <w:next w:val="Normlny"/>
    <w:qFormat/>
    <w:rsid w:val="00B70397"/>
    <w:pPr>
      <w:keepNext/>
      <w:jc w:val="both"/>
      <w:outlineLvl w:val="8"/>
    </w:pPr>
    <w:rPr>
      <w:b/>
      <w:i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rsid w:val="00B70397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rsid w:val="00B70397"/>
    <w:pPr>
      <w:tabs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character" w:styleId="slostrany">
    <w:name w:val="page number"/>
    <w:basedOn w:val="Predvolenpsmoodseku"/>
    <w:rsid w:val="00B70397"/>
  </w:style>
  <w:style w:type="paragraph" w:styleId="Zarkazkladnhotextu">
    <w:name w:val="Body Text Indent"/>
    <w:basedOn w:val="Normlny"/>
    <w:rsid w:val="00B70397"/>
    <w:pPr>
      <w:tabs>
        <w:tab w:val="clear" w:pos="567"/>
      </w:tabs>
      <w:autoSpaceDE w:val="0"/>
      <w:autoSpaceDN w:val="0"/>
      <w:adjustRightInd w:val="0"/>
      <w:spacing w:line="240" w:lineRule="auto"/>
      <w:ind w:left="720"/>
      <w:jc w:val="both"/>
    </w:pPr>
    <w:rPr>
      <w:szCs w:val="22"/>
    </w:rPr>
  </w:style>
  <w:style w:type="paragraph" w:styleId="Zkladntext3">
    <w:name w:val="Body Text 3"/>
    <w:basedOn w:val="Normlny"/>
    <w:rsid w:val="00B70397"/>
    <w:pPr>
      <w:tabs>
        <w:tab w:val="clear" w:pos="567"/>
      </w:tabs>
      <w:autoSpaceDE w:val="0"/>
      <w:autoSpaceDN w:val="0"/>
      <w:adjustRightInd w:val="0"/>
      <w:spacing w:line="240" w:lineRule="auto"/>
      <w:jc w:val="both"/>
    </w:pPr>
    <w:rPr>
      <w:color w:val="0000FF"/>
      <w:szCs w:val="22"/>
    </w:rPr>
  </w:style>
  <w:style w:type="paragraph" w:styleId="Zarkazkladnhotextu2">
    <w:name w:val="Body Text Indent 2"/>
    <w:basedOn w:val="Normlny"/>
    <w:rsid w:val="00B70397"/>
    <w:pPr>
      <w:pBdr>
        <w:top w:val="wave" w:sz="6" w:space="0" w:color="auto"/>
        <w:left w:val="wave" w:sz="6" w:space="3" w:color="auto"/>
        <w:bottom w:val="wave" w:sz="6" w:space="1" w:color="auto"/>
        <w:right w:val="wave" w:sz="6" w:space="4" w:color="auto"/>
      </w:pBdr>
      <w:autoSpaceDE w:val="0"/>
      <w:autoSpaceDN w:val="0"/>
      <w:adjustRightInd w:val="0"/>
      <w:ind w:left="1134"/>
      <w:jc w:val="both"/>
    </w:pPr>
    <w:rPr>
      <w:b/>
      <w:bCs/>
      <w:color w:val="0000FF"/>
      <w:szCs w:val="22"/>
    </w:rPr>
  </w:style>
  <w:style w:type="paragraph" w:styleId="Zkladntext">
    <w:name w:val="Body Text"/>
    <w:basedOn w:val="Normlny"/>
    <w:rsid w:val="00B70397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2">
    <w:name w:val="Body Text 2"/>
    <w:basedOn w:val="Normlny"/>
    <w:rsid w:val="00B70397"/>
    <w:pPr>
      <w:pBdr>
        <w:top w:val="wave" w:sz="6" w:space="0" w:color="auto"/>
        <w:left w:val="wave" w:sz="6" w:space="3" w:color="auto"/>
        <w:bottom w:val="wave" w:sz="6" w:space="1" w:color="auto"/>
        <w:right w:val="wave" w:sz="6" w:space="4" w:color="auto"/>
      </w:pBdr>
      <w:autoSpaceDE w:val="0"/>
      <w:autoSpaceDN w:val="0"/>
      <w:adjustRightInd w:val="0"/>
      <w:jc w:val="both"/>
    </w:pPr>
    <w:rPr>
      <w:b/>
      <w:bCs/>
      <w:color w:val="0000FF"/>
      <w:szCs w:val="22"/>
      <w:u w:val="single"/>
    </w:rPr>
  </w:style>
  <w:style w:type="character" w:styleId="Odkaznakomentr">
    <w:name w:val="annotation reference"/>
    <w:semiHidden/>
    <w:rsid w:val="00B70397"/>
    <w:rPr>
      <w:sz w:val="16"/>
      <w:szCs w:val="16"/>
    </w:rPr>
  </w:style>
  <w:style w:type="paragraph" w:styleId="Textkomentra">
    <w:name w:val="annotation text"/>
    <w:basedOn w:val="Normlny"/>
    <w:semiHidden/>
    <w:rsid w:val="00B70397"/>
    <w:rPr>
      <w:sz w:val="20"/>
    </w:rPr>
  </w:style>
  <w:style w:type="paragraph" w:customStyle="1" w:styleId="EMEAEnBodyText">
    <w:name w:val="EMEA En Body Text"/>
    <w:basedOn w:val="Normlny"/>
    <w:rsid w:val="00B70397"/>
    <w:pPr>
      <w:tabs>
        <w:tab w:val="clear" w:pos="567"/>
      </w:tabs>
      <w:spacing w:before="120" w:after="120" w:line="240" w:lineRule="auto"/>
      <w:jc w:val="both"/>
    </w:pPr>
  </w:style>
  <w:style w:type="paragraph" w:styleId="truktradokumentu">
    <w:name w:val="Document Map"/>
    <w:basedOn w:val="Normlny"/>
    <w:semiHidden/>
    <w:rsid w:val="00B70397"/>
    <w:pPr>
      <w:shd w:val="clear" w:color="auto" w:fill="000080"/>
    </w:pPr>
    <w:rPr>
      <w:rFonts w:ascii="Tahoma" w:hAnsi="Tahoma" w:cs="Tahoma"/>
    </w:rPr>
  </w:style>
  <w:style w:type="character" w:styleId="Hypertextovprepojenie">
    <w:name w:val="Hyperlink"/>
    <w:rsid w:val="00B70397"/>
    <w:rPr>
      <w:color w:val="0000FF"/>
      <w:u w:val="single"/>
    </w:rPr>
  </w:style>
  <w:style w:type="paragraph" w:customStyle="1" w:styleId="AHeader1">
    <w:name w:val="AHeader 1"/>
    <w:basedOn w:val="Normlny"/>
    <w:rsid w:val="00B70397"/>
    <w:pPr>
      <w:numPr>
        <w:numId w:val="4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rsid w:val="00B70397"/>
    <w:pPr>
      <w:numPr>
        <w:ilvl w:val="1"/>
      </w:numPr>
      <w:tabs>
        <w:tab w:val="clear" w:pos="709"/>
        <w:tab w:val="num" w:pos="360"/>
      </w:tabs>
    </w:pPr>
    <w:rPr>
      <w:sz w:val="22"/>
    </w:rPr>
  </w:style>
  <w:style w:type="paragraph" w:customStyle="1" w:styleId="AHeader3">
    <w:name w:val="AHeader 3"/>
    <w:basedOn w:val="AHeader2"/>
    <w:rsid w:val="00B70397"/>
    <w:pPr>
      <w:numPr>
        <w:ilvl w:val="2"/>
      </w:numPr>
      <w:tabs>
        <w:tab w:val="clear" w:pos="1276"/>
        <w:tab w:val="num" w:pos="360"/>
      </w:tabs>
    </w:pPr>
  </w:style>
  <w:style w:type="paragraph" w:customStyle="1" w:styleId="AHeader2abc">
    <w:name w:val="AHeader 2 abc"/>
    <w:basedOn w:val="AHeader3"/>
    <w:rsid w:val="00B70397"/>
    <w:pPr>
      <w:numPr>
        <w:ilvl w:val="3"/>
      </w:numPr>
      <w:tabs>
        <w:tab w:val="clear" w:pos="1276"/>
        <w:tab w:val="num" w:pos="360"/>
      </w:tabs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rsid w:val="00B70397"/>
    <w:pPr>
      <w:numPr>
        <w:ilvl w:val="4"/>
      </w:numPr>
      <w:tabs>
        <w:tab w:val="clear" w:pos="1701"/>
        <w:tab w:val="num" w:pos="360"/>
      </w:tabs>
    </w:pPr>
  </w:style>
  <w:style w:type="paragraph" w:styleId="Zarkazkladnhotextu3">
    <w:name w:val="Body Text Indent 3"/>
    <w:basedOn w:val="Normlny"/>
    <w:rsid w:val="00B70397"/>
    <w:pPr>
      <w:tabs>
        <w:tab w:val="left" w:pos="1134"/>
      </w:tabs>
      <w:autoSpaceDE w:val="0"/>
      <w:autoSpaceDN w:val="0"/>
      <w:adjustRightInd w:val="0"/>
      <w:ind w:left="633"/>
      <w:jc w:val="both"/>
    </w:pPr>
    <w:rPr>
      <w:szCs w:val="21"/>
    </w:rPr>
  </w:style>
  <w:style w:type="character" w:styleId="PouitHypertextovPrepojenie">
    <w:name w:val="FollowedHyperlink"/>
    <w:rsid w:val="00B70397"/>
    <w:rPr>
      <w:color w:val="800080"/>
      <w:u w:val="single"/>
    </w:rPr>
  </w:style>
  <w:style w:type="paragraph" w:customStyle="1" w:styleId="Default">
    <w:name w:val="Default"/>
    <w:rsid w:val="00B70397"/>
    <w:pPr>
      <w:autoSpaceDE w:val="0"/>
      <w:autoSpaceDN w:val="0"/>
      <w:adjustRightInd w:val="0"/>
    </w:pPr>
    <w:rPr>
      <w:lang w:val="en-US" w:eastAsia="en-US"/>
    </w:rPr>
  </w:style>
  <w:style w:type="paragraph" w:styleId="Textbubliny">
    <w:name w:val="Balloon Text"/>
    <w:basedOn w:val="Normlny"/>
    <w:semiHidden/>
    <w:rsid w:val="00B70397"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sid w:val="00B70397"/>
    <w:rPr>
      <w:b/>
      <w:bCs/>
    </w:rPr>
  </w:style>
  <w:style w:type="paragraph" w:customStyle="1" w:styleId="BodytextAgency">
    <w:name w:val="Body text (Agency)"/>
    <w:basedOn w:val="Normlny"/>
    <w:link w:val="BodytextAgencyChar"/>
    <w:rsid w:val="00B70397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</w:rPr>
  </w:style>
  <w:style w:type="character" w:customStyle="1" w:styleId="BodytextAgencyChar">
    <w:name w:val="Body text (Agency) Char"/>
    <w:link w:val="BodytextAgency"/>
    <w:rsid w:val="00B70397"/>
    <w:rPr>
      <w:rFonts w:ascii="Verdana" w:eastAsia="Verdana" w:hAnsi="Verdana" w:cs="Verdana"/>
      <w:sz w:val="18"/>
      <w:szCs w:val="18"/>
    </w:rPr>
  </w:style>
  <w:style w:type="paragraph" w:customStyle="1" w:styleId="CM16">
    <w:name w:val="CM16"/>
    <w:basedOn w:val="Default"/>
    <w:next w:val="Default"/>
    <w:uiPriority w:val="99"/>
    <w:rsid w:val="00B70397"/>
    <w:pPr>
      <w:widowControl w:val="0"/>
    </w:pPr>
    <w:rPr>
      <w:sz w:val="24"/>
      <w:szCs w:val="24"/>
    </w:rPr>
  </w:style>
  <w:style w:type="paragraph" w:customStyle="1" w:styleId="CM2">
    <w:name w:val="CM2"/>
    <w:basedOn w:val="Default"/>
    <w:next w:val="Default"/>
    <w:uiPriority w:val="99"/>
    <w:rsid w:val="00B70397"/>
    <w:pPr>
      <w:widowControl w:val="0"/>
      <w:spacing w:line="256" w:lineRule="atLeast"/>
    </w:pPr>
    <w:rPr>
      <w:sz w:val="24"/>
      <w:szCs w:val="24"/>
    </w:rPr>
  </w:style>
  <w:style w:type="paragraph" w:customStyle="1" w:styleId="CM18">
    <w:name w:val="CM18"/>
    <w:basedOn w:val="Default"/>
    <w:next w:val="Default"/>
    <w:uiPriority w:val="99"/>
    <w:rsid w:val="00B70397"/>
    <w:pPr>
      <w:widowControl w:val="0"/>
    </w:pPr>
    <w:rPr>
      <w:sz w:val="24"/>
      <w:szCs w:val="24"/>
    </w:rPr>
  </w:style>
  <w:style w:type="paragraph" w:customStyle="1" w:styleId="CM19">
    <w:name w:val="CM19"/>
    <w:basedOn w:val="Default"/>
    <w:next w:val="Default"/>
    <w:uiPriority w:val="99"/>
    <w:rsid w:val="00B70397"/>
    <w:pPr>
      <w:widowControl w:val="0"/>
    </w:pPr>
    <w:rPr>
      <w:sz w:val="24"/>
      <w:szCs w:val="24"/>
    </w:rPr>
  </w:style>
  <w:style w:type="paragraph" w:customStyle="1" w:styleId="CM4">
    <w:name w:val="CM4"/>
    <w:basedOn w:val="Default"/>
    <w:next w:val="Default"/>
    <w:uiPriority w:val="99"/>
    <w:rsid w:val="00B70397"/>
    <w:pPr>
      <w:widowControl w:val="0"/>
      <w:spacing w:line="293" w:lineRule="atLeast"/>
    </w:pPr>
    <w:rPr>
      <w:sz w:val="24"/>
      <w:szCs w:val="24"/>
    </w:rPr>
  </w:style>
  <w:style w:type="paragraph" w:customStyle="1" w:styleId="CM5">
    <w:name w:val="CM5"/>
    <w:basedOn w:val="Default"/>
    <w:next w:val="Default"/>
    <w:uiPriority w:val="99"/>
    <w:rsid w:val="00B70397"/>
    <w:pPr>
      <w:widowControl w:val="0"/>
      <w:spacing w:line="306" w:lineRule="atLeast"/>
    </w:pPr>
    <w:rPr>
      <w:sz w:val="24"/>
      <w:szCs w:val="24"/>
    </w:rPr>
  </w:style>
  <w:style w:type="paragraph" w:customStyle="1" w:styleId="CM20">
    <w:name w:val="CM20"/>
    <w:basedOn w:val="Default"/>
    <w:next w:val="Default"/>
    <w:uiPriority w:val="99"/>
    <w:rsid w:val="00B70397"/>
    <w:pPr>
      <w:widowControl w:val="0"/>
    </w:pPr>
    <w:rPr>
      <w:sz w:val="24"/>
      <w:szCs w:val="24"/>
    </w:rPr>
  </w:style>
  <w:style w:type="paragraph" w:customStyle="1" w:styleId="CM9">
    <w:name w:val="CM9"/>
    <w:basedOn w:val="Default"/>
    <w:next w:val="Default"/>
    <w:uiPriority w:val="99"/>
    <w:rsid w:val="00B70397"/>
    <w:pPr>
      <w:widowControl w:val="0"/>
      <w:spacing w:line="336" w:lineRule="atLeast"/>
    </w:pPr>
    <w:rPr>
      <w:sz w:val="24"/>
      <w:szCs w:val="24"/>
    </w:rPr>
  </w:style>
  <w:style w:type="paragraph" w:customStyle="1" w:styleId="CM7">
    <w:name w:val="CM7"/>
    <w:basedOn w:val="Default"/>
    <w:next w:val="Default"/>
    <w:uiPriority w:val="99"/>
    <w:rsid w:val="00B70397"/>
    <w:pPr>
      <w:widowControl w:val="0"/>
      <w:spacing w:line="336" w:lineRule="atLeast"/>
    </w:pPr>
    <w:rPr>
      <w:sz w:val="24"/>
      <w:szCs w:val="24"/>
    </w:rPr>
  </w:style>
  <w:style w:type="paragraph" w:customStyle="1" w:styleId="CM10">
    <w:name w:val="CM10"/>
    <w:basedOn w:val="Default"/>
    <w:next w:val="Default"/>
    <w:uiPriority w:val="99"/>
    <w:rsid w:val="00B70397"/>
    <w:pPr>
      <w:widowControl w:val="0"/>
      <w:spacing w:line="280" w:lineRule="atLeast"/>
    </w:pPr>
    <w:rPr>
      <w:sz w:val="24"/>
      <w:szCs w:val="24"/>
    </w:rPr>
  </w:style>
  <w:style w:type="paragraph" w:customStyle="1" w:styleId="CM12">
    <w:name w:val="CM12"/>
    <w:basedOn w:val="Default"/>
    <w:next w:val="Default"/>
    <w:uiPriority w:val="99"/>
    <w:rsid w:val="00B70397"/>
    <w:pPr>
      <w:widowControl w:val="0"/>
      <w:spacing w:line="253" w:lineRule="atLeast"/>
    </w:pPr>
    <w:rPr>
      <w:sz w:val="24"/>
      <w:szCs w:val="24"/>
    </w:rPr>
  </w:style>
  <w:style w:type="paragraph" w:customStyle="1" w:styleId="CM17">
    <w:name w:val="CM17"/>
    <w:basedOn w:val="Default"/>
    <w:next w:val="Default"/>
    <w:uiPriority w:val="99"/>
    <w:rsid w:val="00B70397"/>
    <w:pPr>
      <w:widowControl w:val="0"/>
    </w:pPr>
    <w:rPr>
      <w:sz w:val="24"/>
      <w:szCs w:val="24"/>
    </w:rPr>
  </w:style>
  <w:style w:type="paragraph" w:customStyle="1" w:styleId="CM13">
    <w:name w:val="CM13"/>
    <w:basedOn w:val="Default"/>
    <w:next w:val="Default"/>
    <w:uiPriority w:val="99"/>
    <w:rsid w:val="00B70397"/>
    <w:pPr>
      <w:widowControl w:val="0"/>
      <w:spacing w:line="293" w:lineRule="atLeast"/>
    </w:pPr>
    <w:rPr>
      <w:sz w:val="24"/>
      <w:szCs w:val="24"/>
    </w:rPr>
  </w:style>
  <w:style w:type="paragraph" w:customStyle="1" w:styleId="CM14">
    <w:name w:val="CM14"/>
    <w:basedOn w:val="Default"/>
    <w:next w:val="Default"/>
    <w:uiPriority w:val="99"/>
    <w:rsid w:val="00B70397"/>
    <w:pPr>
      <w:widowControl w:val="0"/>
      <w:spacing w:line="266" w:lineRule="atLeast"/>
    </w:pPr>
    <w:rPr>
      <w:sz w:val="24"/>
      <w:szCs w:val="24"/>
    </w:rPr>
  </w:style>
  <w:style w:type="paragraph" w:styleId="Odsekzoznamu">
    <w:name w:val="List Paragraph"/>
    <w:basedOn w:val="Normlny"/>
    <w:uiPriority w:val="34"/>
    <w:qFormat/>
    <w:rsid w:val="00B70397"/>
    <w:pPr>
      <w:ind w:left="720"/>
      <w:contextualSpacing/>
    </w:pPr>
  </w:style>
  <w:style w:type="paragraph" w:styleId="Revzia">
    <w:name w:val="Revision"/>
    <w:hidden/>
    <w:uiPriority w:val="99"/>
    <w:semiHidden/>
    <w:rsid w:val="00B70397"/>
    <w:rPr>
      <w:sz w:val="22"/>
      <w:lang w:val="en-US" w:eastAsia="en-US"/>
    </w:rPr>
  </w:style>
  <w:style w:type="paragraph" w:customStyle="1" w:styleId="Aufzhlung">
    <w:name w:val="Aufzählung"/>
    <w:basedOn w:val="Normlny"/>
    <w:link w:val="AufzhlungChar"/>
    <w:rsid w:val="00B70397"/>
    <w:pPr>
      <w:numPr>
        <w:numId w:val="14"/>
      </w:numPr>
      <w:shd w:val="clear" w:color="auto" w:fill="FFFFFF"/>
      <w:tabs>
        <w:tab w:val="clear" w:pos="567"/>
      </w:tabs>
      <w:spacing w:before="60" w:after="60" w:line="240" w:lineRule="auto"/>
    </w:pPr>
    <w:rPr>
      <w:sz w:val="24"/>
      <w:szCs w:val="24"/>
    </w:rPr>
  </w:style>
  <w:style w:type="character" w:customStyle="1" w:styleId="AufzhlungChar">
    <w:name w:val="Aufzählung Char"/>
    <w:link w:val="Aufzhlung"/>
    <w:rsid w:val="00B70397"/>
    <w:rPr>
      <w:sz w:val="24"/>
      <w:szCs w:val="24"/>
      <w:shd w:val="clear" w:color="auto" w:fill="FFFFFF"/>
    </w:rPr>
  </w:style>
  <w:style w:type="paragraph" w:styleId="Nzov">
    <w:name w:val="Title"/>
    <w:basedOn w:val="Normlny"/>
    <w:link w:val="NzovChar"/>
    <w:qFormat/>
    <w:rsid w:val="00B70397"/>
    <w:pPr>
      <w:widowControl w:val="0"/>
      <w:tabs>
        <w:tab w:val="clear" w:pos="567"/>
      </w:tabs>
      <w:suppressAutoHyphens/>
      <w:overflowPunct w:val="0"/>
      <w:autoSpaceDE w:val="0"/>
      <w:autoSpaceDN w:val="0"/>
      <w:adjustRightInd w:val="0"/>
      <w:spacing w:line="240" w:lineRule="auto"/>
      <w:jc w:val="center"/>
      <w:textAlignment w:val="baseline"/>
    </w:pPr>
    <w:rPr>
      <w:b/>
      <w:sz w:val="24"/>
    </w:rPr>
  </w:style>
  <w:style w:type="character" w:customStyle="1" w:styleId="NzovChar">
    <w:name w:val="Názov Char"/>
    <w:link w:val="Nzov"/>
    <w:rsid w:val="00B70397"/>
    <w:rPr>
      <w:b/>
      <w:sz w:val="24"/>
    </w:rPr>
  </w:style>
  <w:style w:type="character" w:customStyle="1" w:styleId="EndnotereferenceAgency">
    <w:name w:val="Endnote reference (Agency)"/>
    <w:rsid w:val="00F45BA0"/>
    <w:rPr>
      <w:rFonts w:ascii="Verdana" w:hAnsi="Verdana"/>
      <w:vertAlign w:val="superscript"/>
    </w:rPr>
  </w:style>
  <w:style w:type="paragraph" w:customStyle="1" w:styleId="BodyText21">
    <w:name w:val="Body Text 21"/>
    <w:basedOn w:val="Normlny"/>
    <w:rsid w:val="00582614"/>
    <w:pPr>
      <w:tabs>
        <w:tab w:val="clear" w:pos="567"/>
      </w:tabs>
      <w:spacing w:line="240" w:lineRule="auto"/>
      <w:ind w:left="1843"/>
    </w:pPr>
    <w:rPr>
      <w:rFonts w:ascii="Courier New" w:hAnsi="Courier New"/>
      <w:sz w:val="24"/>
      <w:lang w:val="de-DE" w:eastAsia="de-DE"/>
    </w:rPr>
  </w:style>
  <w:style w:type="character" w:customStyle="1" w:styleId="HlavikaChar">
    <w:name w:val="Hlavička Char"/>
    <w:link w:val="Hlavika"/>
    <w:uiPriority w:val="99"/>
    <w:rsid w:val="00D863F1"/>
    <w:rPr>
      <w:rFonts w:ascii="Helvetica" w:hAnsi="Helvetica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EC72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203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3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8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04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3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832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527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ma.europa.eu/docs/en_GB/document_library/Template_or_form/2013/03/WC500139752.doc" TargetMode="External"/><Relationship Id="rId13" Type="http://schemas.openxmlformats.org/officeDocument/2006/relationships/header" Target="header2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info@krewel-meuselbach.d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krewel-meuselbach.de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44412F-B8C6-46FA-BADE-2CEFF0B0B6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349</Words>
  <Characters>19090</Characters>
  <Application>Microsoft Office Word</Application>
  <DocSecurity>0</DocSecurity>
  <Lines>159</Lines>
  <Paragraphs>44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Hreferralspccleanen</vt:lpstr>
      <vt:lpstr>Hreferralspccleanen</vt:lpstr>
      <vt:lpstr>Hreferralspccleanen</vt:lpstr>
    </vt:vector>
  </TitlesOfParts>
  <Company>EMEA</Company>
  <LinksUpToDate>false</LinksUpToDate>
  <CharactersWithSpaces>22395</CharactersWithSpaces>
  <SharedDoc>false</SharedDoc>
  <HLinks>
    <vt:vector size="12" baseType="variant">
      <vt:variant>
        <vt:i4>7536666</vt:i4>
      </vt:variant>
      <vt:variant>
        <vt:i4>3</vt:i4>
      </vt:variant>
      <vt:variant>
        <vt:i4>0</vt:i4>
      </vt:variant>
      <vt:variant>
        <vt:i4>5</vt:i4>
      </vt:variant>
      <vt:variant>
        <vt:lpwstr>mailto:info@krewel-meuselbach.de</vt:lpwstr>
      </vt:variant>
      <vt:variant>
        <vt:lpwstr/>
      </vt:variant>
      <vt:variant>
        <vt:i4>2359399</vt:i4>
      </vt:variant>
      <vt:variant>
        <vt:i4>0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eferralspccleanen</dc:title>
  <dc:subject>General-EMA/53548/2010</dc:subject>
  <dc:creator>Frankemöll, Sandra</dc:creator>
  <cp:lastModifiedBy>Milča</cp:lastModifiedBy>
  <cp:revision>2</cp:revision>
  <cp:lastPrinted>2016-01-26T12:48:00Z</cp:lastPrinted>
  <dcterms:created xsi:type="dcterms:W3CDTF">2020-12-10T12:50:00Z</dcterms:created>
  <dcterms:modified xsi:type="dcterms:W3CDTF">2020-12-10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Status">
    <vt:lpwstr/>
  </property>
  <property fmtid="{D5CDD505-2E9C-101B-9397-08002B2CF9AE}" pid="3" name="DM_Authors">
    <vt:lpwstr/>
  </property>
  <property fmtid="{D5CDD505-2E9C-101B-9397-08002B2CF9AE}" pid="4" name="DM_Keywords">
    <vt:lpwstr/>
  </property>
  <property fmtid="{D5CDD505-2E9C-101B-9397-08002B2CF9AE}" pid="5" name="DM_Title">
    <vt:lpwstr/>
  </property>
  <property fmtid="{D5CDD505-2E9C-101B-9397-08002B2CF9AE}" pid="6" name="DM_Language">
    <vt:lpwstr/>
  </property>
  <property fmtid="{D5CDD505-2E9C-101B-9397-08002B2CF9AE}" pid="7" name="DM_Owner">
    <vt:lpwstr>Espinasse Claire</vt:lpwstr>
  </property>
  <property fmtid="{D5CDD505-2E9C-101B-9397-08002B2CF9AE}" pid="8" name="DM_emea_cc">
    <vt:lpwstr/>
  </property>
  <property fmtid="{D5CDD505-2E9C-101B-9397-08002B2CF9AE}" pid="9" name="DM_emea_message_subject">
    <vt:lpwstr/>
  </property>
  <property fmtid="{D5CDD505-2E9C-101B-9397-08002B2CF9AE}" pid="10" name="DM_emea_doc_number">
    <vt:lpwstr>53548</vt:lpwstr>
  </property>
  <property fmtid="{D5CDD505-2E9C-101B-9397-08002B2CF9AE}" pid="11" name="DM_emea_received_date">
    <vt:lpwstr>nulldate</vt:lpwstr>
  </property>
  <property fmtid="{D5CDD505-2E9C-101B-9397-08002B2CF9AE}" pid="12" name="DM_emea_resp_body">
    <vt:lpwstr/>
  </property>
  <property fmtid="{D5CDD505-2E9C-101B-9397-08002B2CF9AE}" pid="13" name="DM_emea_revision_label">
    <vt:lpwstr/>
  </property>
  <property fmtid="{D5CDD505-2E9C-101B-9397-08002B2CF9AE}" pid="14" name="DM_emea_to">
    <vt:lpwstr/>
  </property>
  <property fmtid="{D5CDD505-2E9C-101B-9397-08002B2CF9AE}" pid="15" name="DM_emea_bcc">
    <vt:lpwstr/>
  </property>
  <property fmtid="{D5CDD505-2E9C-101B-9397-08002B2CF9AE}" pid="16" name="DM_emea_doc_category">
    <vt:lpwstr>General</vt:lpwstr>
  </property>
  <property fmtid="{D5CDD505-2E9C-101B-9397-08002B2CF9AE}" pid="17" name="DM_emea_from">
    <vt:lpwstr/>
  </property>
  <property fmtid="{D5CDD505-2E9C-101B-9397-08002B2CF9AE}" pid="18" name="DM_emea_internal_label">
    <vt:lpwstr>EMA</vt:lpwstr>
  </property>
  <property fmtid="{D5CDD505-2E9C-101B-9397-08002B2CF9AE}" pid="19" name="DM_emea_legal_date">
    <vt:lpwstr>nulldate</vt:lpwstr>
  </property>
  <property fmtid="{D5CDD505-2E9C-101B-9397-08002B2CF9AE}" pid="20" name="DM_emea_year">
    <vt:lpwstr>2010</vt:lpwstr>
  </property>
  <property fmtid="{D5CDD505-2E9C-101B-9397-08002B2CF9AE}" pid="21" name="DM_emea_sent_date">
    <vt:lpwstr>nulldate</vt:lpwstr>
  </property>
  <property fmtid="{D5CDD505-2E9C-101B-9397-08002B2CF9AE}" pid="22" name="DM_emea_doc_lang">
    <vt:lpwstr/>
  </property>
  <property fmtid="{D5CDD505-2E9C-101B-9397-08002B2CF9AE}" pid="23" name="DM_emea_meeting_status">
    <vt:lpwstr/>
  </property>
  <property fmtid="{D5CDD505-2E9C-101B-9397-08002B2CF9AE}" pid="24" name="DM_emea_meeting_action">
    <vt:lpwstr/>
  </property>
  <property fmtid="{D5CDD505-2E9C-101B-9397-08002B2CF9AE}" pid="25" name="DM_emea_meeting_hyperlink">
    <vt:lpwstr/>
  </property>
  <property fmtid="{D5CDD505-2E9C-101B-9397-08002B2CF9AE}" pid="26" name="DM_emea_meeting_title">
    <vt:lpwstr/>
  </property>
  <property fmtid="{D5CDD505-2E9C-101B-9397-08002B2CF9AE}" pid="27" name="DM_emea_meeting_ref">
    <vt:lpwstr/>
  </property>
  <property fmtid="{D5CDD505-2E9C-101B-9397-08002B2CF9AE}" pid="28" name="DM_emea_meeting_flags">
    <vt:lpwstr/>
  </property>
  <property fmtid="{D5CDD505-2E9C-101B-9397-08002B2CF9AE}" pid="29" name="DM_Version">
    <vt:lpwstr>CURRENT,1.2</vt:lpwstr>
  </property>
  <property fmtid="{D5CDD505-2E9C-101B-9397-08002B2CF9AE}" pid="30" name="DM_Subject">
    <vt:lpwstr>General-EMA/53548/2010</vt:lpwstr>
  </property>
  <property fmtid="{D5CDD505-2E9C-101B-9397-08002B2CF9AE}" pid="31" name="DM_Name">
    <vt:lpwstr>Hreferralspccleanen</vt:lpwstr>
  </property>
  <property fmtid="{D5CDD505-2E9C-101B-9397-08002B2CF9AE}" pid="32" name="DM_Creation_Date">
    <vt:lpwstr>04/04/2013 15:13:06</vt:lpwstr>
  </property>
  <property fmtid="{D5CDD505-2E9C-101B-9397-08002B2CF9AE}" pid="33" name="DM_Modify_Date">
    <vt:lpwstr>04/04/2013 15:13:06</vt:lpwstr>
  </property>
  <property fmtid="{D5CDD505-2E9C-101B-9397-08002B2CF9AE}" pid="34" name="DM_Creator_Name">
    <vt:lpwstr>Horemans Karina</vt:lpwstr>
  </property>
  <property fmtid="{D5CDD505-2E9C-101B-9397-08002B2CF9AE}" pid="35" name="DM_Modifier_Name">
    <vt:lpwstr>Horemans Karina</vt:lpwstr>
  </property>
  <property fmtid="{D5CDD505-2E9C-101B-9397-08002B2CF9AE}" pid="36" name="DM_Type">
    <vt:lpwstr>emea_document</vt:lpwstr>
  </property>
  <property fmtid="{D5CDD505-2E9C-101B-9397-08002B2CF9AE}" pid="37" name="DM_DocRefId">
    <vt:lpwstr>EMA/199345/2013</vt:lpwstr>
  </property>
  <property fmtid="{D5CDD505-2E9C-101B-9397-08002B2CF9AE}" pid="38" name="DM_Category">
    <vt:lpwstr>General</vt:lpwstr>
  </property>
  <property fmtid="{D5CDD505-2E9C-101B-9397-08002B2CF9AE}" pid="39" name="DM_Path">
    <vt:lpwstr>/Old EDMS Structure/Meetings/Scientific Meetings/Q R D - P I Q/14 QRD Templates &amp; Ref. doc on web/00 QRD Ext. website &amp; File new/03 QRD H-Referral templates/03 H Referral template v 2.0/v.2 clean</vt:lpwstr>
  </property>
  <property fmtid="{D5CDD505-2E9C-101B-9397-08002B2CF9AE}" pid="40" name="DM_emea_doc_ref_id">
    <vt:lpwstr>EMA/199345/2013</vt:lpwstr>
  </property>
  <property fmtid="{D5CDD505-2E9C-101B-9397-08002B2CF9AE}" pid="41" name="DM_Modifer_Name">
    <vt:lpwstr>Horemans Karina</vt:lpwstr>
  </property>
  <property fmtid="{D5CDD505-2E9C-101B-9397-08002B2CF9AE}" pid="42" name="DM_Modified_Date">
    <vt:lpwstr>04/04/2013 15:13:06</vt:lpwstr>
  </property>
</Properties>
</file>